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3C3E9" w14:textId="469F9732" w:rsidR="008E0E6C" w:rsidRPr="001C2D20" w:rsidRDefault="00286B84" w:rsidP="008E0E6C">
      <w:pPr>
        <w:spacing w:line="276" w:lineRule="auto"/>
        <w:ind w:firstLine="720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九州大学</w:t>
      </w:r>
      <w:r w:rsidR="00EB0C0A"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 xml:space="preserve"> </w:t>
      </w:r>
      <w:r w:rsidR="004E2209" w:rsidRPr="004E2209"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  <w:t>融合創発型博士人財育成プログラム(K³-SPRING)</w:t>
      </w:r>
    </w:p>
    <w:p w14:paraId="223ADFE3" w14:textId="6EA465A8" w:rsidR="006D7379" w:rsidRPr="000A18A6" w:rsidRDefault="009B02AE" w:rsidP="0044662F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36"/>
          <w:szCs w:val="40"/>
          <w:u w:val="single"/>
        </w:rPr>
      </w:pP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申請書</w:t>
      </w:r>
      <w:r w:rsidR="00750BE0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【</w:t>
      </w:r>
      <w:r w:rsidR="00465404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202</w:t>
      </w:r>
      <w:r w:rsidR="00847197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8</w:t>
      </w:r>
      <w:r w:rsidR="00F01954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 xml:space="preserve">年度 </w:t>
      </w:r>
      <w:r w:rsidR="004E2209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予約</w:t>
      </w:r>
      <w:r w:rsidR="00750BE0" w:rsidRPr="000A18A6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採用】</w:t>
      </w:r>
      <w:r w:rsidR="00065E94" w:rsidRPr="000A18A6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  <w:u w:val="single"/>
        </w:rPr>
        <w:t>エントリー番号（No.　）</w:t>
      </w:r>
      <w:r w:rsidR="00363713" w:rsidRPr="00363713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  <w:u w:val="single"/>
          <w:vertAlign w:val="superscript"/>
        </w:rPr>
        <w:t>*1</w:t>
      </w:r>
    </w:p>
    <w:tbl>
      <w:tblPr>
        <w:tblStyle w:val="af6"/>
        <w:tblW w:w="9918" w:type="dxa"/>
        <w:tblLook w:val="04A0" w:firstRow="1" w:lastRow="0" w:firstColumn="1" w:lastColumn="0" w:noHBand="0" w:noVBand="1"/>
      </w:tblPr>
      <w:tblGrid>
        <w:gridCol w:w="2263"/>
        <w:gridCol w:w="2385"/>
        <w:gridCol w:w="3000"/>
        <w:gridCol w:w="2385"/>
      </w:tblGrid>
      <w:tr w:rsidR="001C2D20" w:rsidRPr="000A18A6" w14:paraId="31D5684E" w14:textId="77777777" w:rsidTr="00E164A2">
        <w:trPr>
          <w:trHeight w:val="552"/>
        </w:trPr>
        <w:tc>
          <w:tcPr>
            <w:tcW w:w="2263" w:type="dxa"/>
            <w:vAlign w:val="center"/>
          </w:tcPr>
          <w:p w14:paraId="61F3DE0D" w14:textId="77777777" w:rsidR="00116375" w:rsidRPr="000A18A6" w:rsidRDefault="00116375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氏　　　　　名</w:t>
            </w:r>
          </w:p>
        </w:tc>
        <w:tc>
          <w:tcPr>
            <w:tcW w:w="2552" w:type="dxa"/>
          </w:tcPr>
          <w:p w14:paraId="639A9015" w14:textId="77777777" w:rsidR="00116375" w:rsidRPr="000A18A6" w:rsidRDefault="00116375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51" w:type="dxa"/>
            <w:vAlign w:val="center"/>
          </w:tcPr>
          <w:p w14:paraId="3B965D08" w14:textId="5C8E79F7" w:rsidR="00065E94" w:rsidRPr="000A18A6" w:rsidRDefault="001364ED" w:rsidP="00263C89">
            <w:pPr>
              <w:snapToGrid w:val="0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学 生 番 号</w:t>
            </w:r>
          </w:p>
        </w:tc>
        <w:tc>
          <w:tcPr>
            <w:tcW w:w="2552" w:type="dxa"/>
          </w:tcPr>
          <w:p w14:paraId="127BC8DC" w14:textId="461DC7F2" w:rsidR="00116375" w:rsidRPr="000A18A6" w:rsidRDefault="00116375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1C2D20" w:rsidRPr="000A18A6" w14:paraId="1D06784D" w14:textId="77777777" w:rsidTr="00E164A2">
        <w:tc>
          <w:tcPr>
            <w:tcW w:w="2263" w:type="dxa"/>
            <w:vAlign w:val="center"/>
          </w:tcPr>
          <w:p w14:paraId="265B0640" w14:textId="77777777" w:rsidR="00065E94" w:rsidRPr="000A18A6" w:rsidRDefault="00065E94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個人メール</w:t>
            </w:r>
          </w:p>
          <w:p w14:paraId="630F3DA5" w14:textId="40DC233E" w:rsidR="00116375" w:rsidRPr="000A18A6" w:rsidRDefault="00065E94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アドレス</w:t>
            </w:r>
            <w:r w:rsidR="0036371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vertAlign w:val="superscript"/>
              </w:rPr>
              <w:t>*2</w:t>
            </w:r>
          </w:p>
        </w:tc>
        <w:tc>
          <w:tcPr>
            <w:tcW w:w="2552" w:type="dxa"/>
          </w:tcPr>
          <w:p w14:paraId="0DA2D5B5" w14:textId="77777777" w:rsidR="00116375" w:rsidRPr="000A18A6" w:rsidRDefault="00116375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5ABCBD74" w14:textId="6C936C34" w:rsidR="00B1294B" w:rsidRPr="000A18A6" w:rsidRDefault="00B1294B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51" w:type="dxa"/>
          </w:tcPr>
          <w:p w14:paraId="15BCF52B" w14:textId="77777777" w:rsidR="00116375" w:rsidRPr="000A18A6" w:rsidRDefault="00116375" w:rsidP="00263C89">
            <w:pPr>
              <w:snapToGrid w:val="0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161"/>
                <w:sz w:val="21"/>
                <w:szCs w:val="21"/>
                <w:fitText w:val="1272" w:id="-1589891068"/>
              </w:rPr>
              <w:t>連絡</w:t>
            </w:r>
            <w:r w:rsidRP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-1"/>
                <w:sz w:val="21"/>
                <w:szCs w:val="21"/>
                <w:fitText w:val="1272" w:id="-1589891068"/>
              </w:rPr>
              <w:t>先</w:t>
            </w:r>
          </w:p>
          <w:p w14:paraId="0D1626ED" w14:textId="77777777" w:rsidR="00116375" w:rsidRPr="000A18A6" w:rsidRDefault="00116375" w:rsidP="00263C89">
            <w:pPr>
              <w:snapToGrid w:val="0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2"/>
                <w:sz w:val="21"/>
                <w:szCs w:val="21"/>
                <w:fitText w:val="1272" w:id="-1589891067"/>
              </w:rPr>
              <w:t>（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fitText w:val="1272" w:id="-1589891067"/>
              </w:rPr>
              <w:t>携帯番号）</w:t>
            </w:r>
          </w:p>
        </w:tc>
        <w:tc>
          <w:tcPr>
            <w:tcW w:w="2552" w:type="dxa"/>
          </w:tcPr>
          <w:p w14:paraId="25DFFD55" w14:textId="77777777" w:rsidR="00116375" w:rsidRPr="000A18A6" w:rsidRDefault="00116375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B147B6" w:rsidRPr="000A18A6" w14:paraId="09D56FFD" w14:textId="77777777" w:rsidTr="00FB01B4">
        <w:trPr>
          <w:trHeight w:val="626"/>
        </w:trPr>
        <w:tc>
          <w:tcPr>
            <w:tcW w:w="2263" w:type="dxa"/>
            <w:vAlign w:val="center"/>
          </w:tcPr>
          <w:p w14:paraId="6D841DA1" w14:textId="77777777" w:rsidR="00B147B6" w:rsidRPr="000A18A6" w:rsidRDefault="00B147B6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全学基本メール</w:t>
            </w:r>
          </w:p>
          <w:p w14:paraId="1C41F452" w14:textId="020F5FE9" w:rsidR="00B147B6" w:rsidRPr="000A18A6" w:rsidRDefault="00B147B6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アドレス</w:t>
            </w:r>
          </w:p>
        </w:tc>
        <w:tc>
          <w:tcPr>
            <w:tcW w:w="7655" w:type="dxa"/>
            <w:gridSpan w:val="3"/>
          </w:tcPr>
          <w:p w14:paraId="2ACCB200" w14:textId="67FB41E2" w:rsidR="00B147B6" w:rsidRPr="000A18A6" w:rsidRDefault="00B147B6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strike/>
                <w:color w:val="auto"/>
                <w:sz w:val="21"/>
                <w:szCs w:val="21"/>
                <w:lang w:eastAsia="zh-CN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　　　　　　　　　　@</w:t>
            </w:r>
            <w:r w:rsidRPr="000A18A6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>s.kyushu-u.ac.jp</w:t>
            </w:r>
          </w:p>
        </w:tc>
      </w:tr>
      <w:tr w:rsidR="001C2D20" w:rsidRPr="000A18A6" w14:paraId="061FA4D8" w14:textId="77777777" w:rsidTr="00E164A2">
        <w:tc>
          <w:tcPr>
            <w:tcW w:w="2263" w:type="dxa"/>
          </w:tcPr>
          <w:p w14:paraId="5C35E30C" w14:textId="1EF8638C" w:rsidR="00FB58DE" w:rsidRPr="000A18A6" w:rsidRDefault="00065E94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進学</w:t>
            </w:r>
            <w:r w:rsidR="000F6199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（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予定</w:t>
            </w:r>
            <w:r w:rsidR="000F6199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）</w:t>
            </w:r>
            <w:r w:rsidR="00FB58DE" w:rsidRPr="000A18A6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>学府</w:t>
            </w:r>
          </w:p>
        </w:tc>
        <w:tc>
          <w:tcPr>
            <w:tcW w:w="2552" w:type="dxa"/>
          </w:tcPr>
          <w:p w14:paraId="1A542EA9" w14:textId="15491C50" w:rsidR="00FB58DE" w:rsidRPr="000A18A6" w:rsidRDefault="00FB58DE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51" w:type="dxa"/>
          </w:tcPr>
          <w:p w14:paraId="2A8EC111" w14:textId="1EAC819B" w:rsidR="00FB58DE" w:rsidRPr="000A18A6" w:rsidRDefault="00FB58DE" w:rsidP="00263C89">
            <w:pPr>
              <w:snapToGrid w:val="0"/>
              <w:spacing w:line="276" w:lineRule="auto"/>
              <w:ind w:firstLineChars="300" w:firstLine="636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専</w:t>
            </w:r>
            <w:r w:rsidR="00065E94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攻</w:t>
            </w:r>
          </w:p>
        </w:tc>
        <w:tc>
          <w:tcPr>
            <w:tcW w:w="2552" w:type="dxa"/>
          </w:tcPr>
          <w:p w14:paraId="41918171" w14:textId="77777777" w:rsidR="00FB58DE" w:rsidRPr="000A18A6" w:rsidRDefault="00FB58DE" w:rsidP="00263C89">
            <w:pPr>
              <w:snapToGrid w:val="0"/>
              <w:spacing w:line="276" w:lineRule="auto"/>
              <w:ind w:firstLineChars="100" w:firstLine="212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1C2D20" w:rsidRPr="001C2D20" w14:paraId="75DC5077" w14:textId="77777777" w:rsidTr="00E164A2">
        <w:trPr>
          <w:trHeight w:val="359"/>
        </w:trPr>
        <w:tc>
          <w:tcPr>
            <w:tcW w:w="2263" w:type="dxa"/>
          </w:tcPr>
          <w:p w14:paraId="0703AF50" w14:textId="19125F03" w:rsidR="00FB58DE" w:rsidRPr="0063242C" w:rsidRDefault="00B32355" w:rsidP="00263C89">
            <w:pPr>
              <w:snapToGrid w:val="0"/>
              <w:spacing w:line="276" w:lineRule="auto"/>
              <w:rPr>
                <w:rFonts w:asciiTheme="majorEastAsia" w:eastAsia="SimSun" w:hAnsiTheme="majorEastAsia" w:cs="ＭＳ ゴシック"/>
                <w:bCs/>
                <w:color w:val="auto"/>
                <w:sz w:val="21"/>
                <w:szCs w:val="21"/>
                <w:lang w:eastAsia="zh-CN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博士課程</w:t>
            </w:r>
            <w:r w:rsidR="00A92DE5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入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進学</w:t>
            </w:r>
            <w:r w:rsidR="007E614E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年月</w:t>
            </w:r>
          </w:p>
        </w:tc>
        <w:sdt>
          <w:sdtPr>
            <w:rPr>
              <w:rFonts w:asciiTheme="majorEastAsia" w:eastAsiaTheme="majorEastAsia" w:hAnsiTheme="majorEastAsia" w:cs="ＭＳ ゴシック"/>
              <w:bCs/>
              <w:color w:val="auto"/>
              <w:sz w:val="21"/>
              <w:szCs w:val="21"/>
            </w:rPr>
            <w:alias w:val="入学年月"/>
            <w:tag w:val="入学年月"/>
            <w:id w:val="1640222163"/>
            <w:placeholder>
              <w:docPart w:val="DefaultPlaceholder_-1854013438"/>
            </w:placeholder>
            <w:showingPlcHdr/>
            <w:dropDownList>
              <w:listItem w:value="アイテムを選択してください。"/>
              <w:listItem w:displayText="2027年10月" w:value="2027年10月"/>
              <w:listItem w:displayText="2028年4月" w:value="2028年4月"/>
            </w:dropDownList>
          </w:sdtPr>
          <w:sdtEndPr/>
          <w:sdtContent>
            <w:tc>
              <w:tcPr>
                <w:tcW w:w="2552" w:type="dxa"/>
              </w:tcPr>
              <w:p w14:paraId="3369566C" w14:textId="0681B92C" w:rsidR="00FB58DE" w:rsidRPr="000A18A6" w:rsidRDefault="00CF47A1" w:rsidP="00263C89">
                <w:pPr>
                  <w:snapToGrid w:val="0"/>
                  <w:spacing w:line="276" w:lineRule="auto"/>
                  <w:rPr>
                    <w:rFonts w:asciiTheme="majorEastAsia" w:eastAsiaTheme="majorEastAsia" w:hAnsiTheme="majorEastAsia" w:cs="ＭＳ ゴシック"/>
                    <w:bCs/>
                    <w:color w:val="auto"/>
                    <w:sz w:val="21"/>
                    <w:szCs w:val="21"/>
                  </w:rPr>
                </w:pPr>
                <w:r w:rsidRPr="009850A1">
                  <w:rPr>
                    <w:rStyle w:val="af8"/>
                    <w:rFonts w:hint="eastAsia"/>
                  </w:rPr>
                  <w:t>アイテムを選択してください。</w:t>
                </w:r>
              </w:p>
            </w:tc>
          </w:sdtContent>
        </w:sdt>
        <w:tc>
          <w:tcPr>
            <w:tcW w:w="2551" w:type="dxa"/>
          </w:tcPr>
          <w:p w14:paraId="6B253636" w14:textId="726DA023" w:rsidR="00FB58DE" w:rsidRPr="000A18A6" w:rsidRDefault="00B32355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博士課程</w:t>
            </w:r>
            <w:r w:rsidR="00FB58DE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修了見込</w:t>
            </w:r>
            <w:r w:rsidR="007E614E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年月</w:t>
            </w:r>
          </w:p>
        </w:tc>
        <w:sdt>
          <w:sdtPr>
            <w:rPr>
              <w:rFonts w:asciiTheme="majorEastAsia" w:eastAsiaTheme="majorEastAsia" w:hAnsiTheme="majorEastAsia" w:cs="ＭＳ ゴシック" w:hint="eastAsia"/>
              <w:bCs/>
              <w:color w:val="auto"/>
              <w:sz w:val="21"/>
              <w:szCs w:val="21"/>
            </w:rPr>
            <w:alias w:val="修了見込み年月"/>
            <w:tag w:val="修了見込み年月"/>
            <w:id w:val="187500204"/>
            <w:placeholder>
              <w:docPart w:val="DefaultPlaceholder_-1854013438"/>
            </w:placeholder>
            <w:showingPlcHdr/>
            <w:dropDownList>
              <w:listItem w:value="アイテムを選択してください。"/>
              <w:listItem w:displayText="2030年9月" w:value="2030年9月"/>
              <w:listItem w:displayText="2031年3月" w:value="2031年3月"/>
              <w:listItem w:displayText="2031年9月" w:value="2031年9月"/>
              <w:listItem w:displayText="2032年3月" w:value="2032年3月"/>
            </w:dropDownList>
          </w:sdtPr>
          <w:sdtEndPr/>
          <w:sdtContent>
            <w:tc>
              <w:tcPr>
                <w:tcW w:w="2552" w:type="dxa"/>
              </w:tcPr>
              <w:p w14:paraId="0D9DB2AD" w14:textId="17773425" w:rsidR="00FB58DE" w:rsidRPr="00E224CA" w:rsidRDefault="00CF47A1" w:rsidP="00263C89">
                <w:pPr>
                  <w:snapToGrid w:val="0"/>
                  <w:spacing w:line="276" w:lineRule="auto"/>
                  <w:rPr>
                    <w:rFonts w:asciiTheme="majorEastAsia" w:eastAsiaTheme="majorEastAsia" w:hAnsiTheme="majorEastAsia" w:cs="ＭＳ ゴシック"/>
                    <w:bCs/>
                    <w:color w:val="auto"/>
                    <w:sz w:val="21"/>
                    <w:szCs w:val="21"/>
                  </w:rPr>
                </w:pPr>
                <w:r w:rsidRPr="009850A1">
                  <w:rPr>
                    <w:rStyle w:val="af8"/>
                    <w:rFonts w:hint="eastAsia"/>
                  </w:rPr>
                  <w:t>アイテムを選択してください。</w:t>
                </w:r>
              </w:p>
            </w:tc>
          </w:sdtContent>
        </w:sdt>
      </w:tr>
      <w:tr w:rsidR="001C2D20" w:rsidRPr="001C2D20" w14:paraId="588126E3" w14:textId="77777777" w:rsidTr="00E164A2">
        <w:tc>
          <w:tcPr>
            <w:tcW w:w="2263" w:type="dxa"/>
            <w:vAlign w:val="center"/>
          </w:tcPr>
          <w:p w14:paraId="4610FF28" w14:textId="77777777" w:rsidR="00BA0C82" w:rsidRDefault="006B4A7C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博士課程における</w:t>
            </w:r>
          </w:p>
          <w:p w14:paraId="2007D939" w14:textId="63CAEA6D" w:rsidR="00116375" w:rsidRPr="00E224CA" w:rsidRDefault="00B32355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名</w:t>
            </w:r>
            <w:r w:rsidR="0036371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vertAlign w:val="superscript"/>
              </w:rPr>
              <w:t>*3</w:t>
            </w:r>
          </w:p>
        </w:tc>
        <w:tc>
          <w:tcPr>
            <w:tcW w:w="2552" w:type="dxa"/>
          </w:tcPr>
          <w:p w14:paraId="68251A13" w14:textId="77777777" w:rsidR="00116375" w:rsidRPr="00E224CA" w:rsidRDefault="00116375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51" w:type="dxa"/>
          </w:tcPr>
          <w:p w14:paraId="726637D8" w14:textId="77777777" w:rsidR="003242BE" w:rsidRPr="00E224CA" w:rsidRDefault="005D068A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  <w:p w14:paraId="56795DB7" w14:textId="77777777" w:rsidR="00116375" w:rsidRPr="00E224CA" w:rsidRDefault="005D068A" w:rsidP="00263C89">
            <w:pPr>
              <w:snapToGrid w:val="0"/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メールアドレス</w:t>
            </w:r>
          </w:p>
        </w:tc>
        <w:tc>
          <w:tcPr>
            <w:tcW w:w="2552" w:type="dxa"/>
          </w:tcPr>
          <w:p w14:paraId="090D2640" w14:textId="77777777" w:rsidR="00116375" w:rsidRPr="00E224CA" w:rsidRDefault="00116375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89693A" w:rsidRPr="001C2D20" w14:paraId="6BCE4737" w14:textId="77777777" w:rsidTr="00F72BBA">
        <w:tc>
          <w:tcPr>
            <w:tcW w:w="2263" w:type="dxa"/>
            <w:vAlign w:val="center"/>
          </w:tcPr>
          <w:p w14:paraId="13695FEE" w14:textId="6E57D2BD" w:rsidR="0089693A" w:rsidRDefault="0089693A" w:rsidP="00FE6F05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区分</w:t>
            </w:r>
          </w:p>
        </w:tc>
        <w:tc>
          <w:tcPr>
            <w:tcW w:w="7655" w:type="dxa"/>
            <w:gridSpan w:val="3"/>
          </w:tcPr>
          <w:p w14:paraId="1FB14ED5" w14:textId="16D373F7" w:rsidR="0089693A" w:rsidRDefault="0089693A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該当する区分どちらか１つにチェックを入れてください</w:t>
            </w:r>
            <w:r w:rsidR="00B1671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（別紙１参照）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。</w:t>
            </w:r>
          </w:p>
          <w:p w14:paraId="1635B521" w14:textId="7D17AC7D" w:rsidR="0089693A" w:rsidRDefault="00AA591E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32170683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9693A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 区分１</w:t>
            </w:r>
          </w:p>
          <w:p w14:paraId="5F4EC451" w14:textId="1E9C0379" w:rsidR="0089693A" w:rsidRPr="00E224CA" w:rsidRDefault="00AA591E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112646634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9693A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 区分２</w:t>
            </w:r>
          </w:p>
        </w:tc>
      </w:tr>
      <w:tr w:rsidR="00465404" w:rsidRPr="001C2D20" w14:paraId="1BB11509" w14:textId="77777777" w:rsidTr="00A6508F">
        <w:tc>
          <w:tcPr>
            <w:tcW w:w="2263" w:type="dxa"/>
            <w:vAlign w:val="center"/>
          </w:tcPr>
          <w:p w14:paraId="0EF21B77" w14:textId="2F40EA48" w:rsidR="00465404" w:rsidRPr="001C2D20" w:rsidRDefault="0089693A" w:rsidP="0046540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K³-SPRING</w:t>
            </w:r>
          </w:p>
          <w:p w14:paraId="6DBDB0CC" w14:textId="48BCD2DC" w:rsidR="00465404" w:rsidRPr="001C2D20" w:rsidRDefault="00465404" w:rsidP="0046540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申請ユニット</w:t>
            </w:r>
          </w:p>
        </w:tc>
        <w:tc>
          <w:tcPr>
            <w:tcW w:w="7655" w:type="dxa"/>
            <w:gridSpan w:val="3"/>
          </w:tcPr>
          <w:p w14:paraId="748A1D89" w14:textId="1589A451" w:rsidR="00465404" w:rsidRPr="001C2D20" w:rsidRDefault="00465404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「学際ユニット」以外の下記ユニットへ配属を希望する場合は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、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どちらか１つにチェックを入れてください</w:t>
            </w:r>
            <w:r w:rsidRPr="00EC33A4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21"/>
              </w:rPr>
              <w:t>（希望の有無が採否に影響することはありません。また</w:t>
            </w:r>
            <w:r w:rsidR="0036371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21"/>
              </w:rPr>
              <w:t>、</w:t>
            </w:r>
            <w:r w:rsidRPr="00EC33A4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21"/>
              </w:rPr>
              <w:t>採択された場合も、必ずしも希望のユニットに配属されるとは限りません）</w:t>
            </w:r>
            <w:r w:rsidR="0036371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21"/>
              </w:rPr>
              <w:t>。</w:t>
            </w:r>
          </w:p>
          <w:p w14:paraId="1E5EE31E" w14:textId="77777777" w:rsidR="00B1671B" w:rsidRDefault="00AA591E" w:rsidP="00B1671B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123095827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5404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r w:rsidR="00465404"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グリー</w:t>
            </w:r>
            <w:r w:rsidR="00465404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ンイノベーション</w:t>
            </w:r>
          </w:p>
          <w:p w14:paraId="07757DF9" w14:textId="6FD01FBF" w:rsidR="00465404" w:rsidRPr="00B1671B" w:rsidRDefault="00465404" w:rsidP="00B1671B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21"/>
              </w:rPr>
              <w:t>（</w:t>
            </w:r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K³-SPRING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で行う研究が必ずエネルギーと関連するものであること）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18"/>
              </w:rPr>
              <w:t xml:space="preserve">　</w:t>
            </w:r>
          </w:p>
          <w:p w14:paraId="416E7C85" w14:textId="7D8A25A6" w:rsidR="00465404" w:rsidRDefault="00AA591E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18"/>
                </w:rPr>
                <w:id w:val="211964074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5404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18"/>
                  </w:rPr>
                  <w:t>☐</w:t>
                </w:r>
              </w:sdtContent>
            </w:sdt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18"/>
              </w:rPr>
              <w:t xml:space="preserve">　宇宙</w:t>
            </w:r>
            <w:r w:rsidR="00465404"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量子</w:t>
            </w:r>
          </w:p>
          <w:p w14:paraId="74A93DB4" w14:textId="656C7073" w:rsidR="00465404" w:rsidRPr="001C2D20" w:rsidRDefault="00B1671B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</w:t>
            </w:r>
            <w:r w:rsidR="0089693A" w:rsidRPr="00B1671B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2"/>
                <w:sz w:val="18"/>
                <w:szCs w:val="18"/>
                <w:fitText w:val="7371" w:id="-699682048"/>
              </w:rPr>
              <w:t>K³-SPRING</w:t>
            </w:r>
            <w:r w:rsidR="00465404" w:rsidRPr="00B1671B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2"/>
                <w:sz w:val="18"/>
                <w:szCs w:val="18"/>
                <w:fitText w:val="7371" w:id="-699682048"/>
              </w:rPr>
              <w:t>で行う研究が必ず量子力学や量子技術等、量子分野と関連するものであること</w:t>
            </w:r>
            <w:r w:rsidR="00465404" w:rsidRPr="00B1671B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-33"/>
                <w:sz w:val="18"/>
                <w:szCs w:val="18"/>
                <w:fitText w:val="7371" w:id="-699682048"/>
              </w:rPr>
              <w:t>)</w:t>
            </w:r>
          </w:p>
        </w:tc>
      </w:tr>
      <w:tr w:rsidR="00465404" w:rsidRPr="001C2D20" w14:paraId="6EAF3989" w14:textId="77777777" w:rsidTr="00D75D68">
        <w:trPr>
          <w:trHeight w:val="375"/>
        </w:trPr>
        <w:tc>
          <w:tcPr>
            <w:tcW w:w="2263" w:type="dxa"/>
            <w:vMerge w:val="restart"/>
            <w:noWrap/>
            <w:hideMark/>
          </w:tcPr>
          <w:p w14:paraId="006EC15D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5EB75EFB" w14:textId="77777777" w:rsidR="00465404" w:rsidRPr="00E224CA" w:rsidRDefault="00465404" w:rsidP="0046540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大学(学部)入学以降の略歴</w:t>
            </w:r>
          </w:p>
          <w:p w14:paraId="011B2B05" w14:textId="7C795687" w:rsidR="00465404" w:rsidRPr="001C2D20" w:rsidRDefault="00465404" w:rsidP="00363713">
            <w:pPr>
              <w:snapToGrid w:val="0"/>
              <w:spacing w:line="240" w:lineRule="exact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4"/>
                <w:szCs w:val="21"/>
              </w:rPr>
              <w:t>※高専から学部編入学をした場合は高専卒業から記載し、高専から大学院に入学した方は高専入学・卒業を学部入学・卒業に読み替えてください。</w:t>
            </w:r>
          </w:p>
        </w:tc>
        <w:tc>
          <w:tcPr>
            <w:tcW w:w="7655" w:type="dxa"/>
            <w:gridSpan w:val="3"/>
            <w:noWrap/>
            <w:hideMark/>
          </w:tcPr>
          <w:p w14:paraId="0A4E08AB" w14:textId="44E26374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  <w:lang w:eastAsia="zh-CN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　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 xml:space="preserve">年　　　　月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u w:val="single"/>
                <w:lang w:eastAsia="zh-CN"/>
              </w:rPr>
              <w:t xml:space="preserve">　　　　　　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大学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u w:val="single"/>
                <w:lang w:eastAsia="zh-CN"/>
              </w:rPr>
              <w:t xml:space="preserve">　　　　　　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学部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入学</w:t>
            </w:r>
          </w:p>
        </w:tc>
      </w:tr>
      <w:tr w:rsidR="00465404" w:rsidRPr="001C2D20" w14:paraId="35CF8DF9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533F2D50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39BA294F" w14:textId="73EE3CF1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  <w:lang w:eastAsia="zh-CN"/>
              </w:rPr>
              <w:t xml:space="preserve">　　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 xml:space="preserve">　年　　　　月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u w:val="single"/>
                <w:lang w:eastAsia="zh-CN"/>
              </w:rPr>
              <w:t xml:space="preserve">　　　　　　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大学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u w:val="single"/>
                <w:lang w:eastAsia="zh-CN"/>
              </w:rPr>
              <w:t xml:space="preserve">　　　　　　　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学部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lang w:eastAsia="zh-CN"/>
              </w:rPr>
              <w:t>卒業</w:t>
            </w:r>
          </w:p>
        </w:tc>
      </w:tr>
      <w:tr w:rsidR="00465404" w:rsidRPr="001C2D20" w14:paraId="7BB152D0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76864DDD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19661145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  <w:lang w:eastAsia="zh-CN"/>
              </w:rPr>
              <w:t xml:space="preserve">　</w:t>
            </w:r>
          </w:p>
        </w:tc>
      </w:tr>
      <w:tr w:rsidR="00465404" w:rsidRPr="001C2D20" w14:paraId="3020B2DD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5CC2F218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3DCE585D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  <w:lang w:eastAsia="zh-CN"/>
              </w:rPr>
              <w:t xml:space="preserve">　</w:t>
            </w:r>
          </w:p>
        </w:tc>
      </w:tr>
      <w:tr w:rsidR="00465404" w:rsidRPr="001C2D20" w14:paraId="6B3C4BC7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717AA245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08B0370B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  <w:lang w:eastAsia="zh-CN"/>
              </w:rPr>
              <w:t xml:space="preserve">　</w:t>
            </w:r>
          </w:p>
        </w:tc>
      </w:tr>
      <w:tr w:rsidR="00465404" w:rsidRPr="001C2D20" w14:paraId="5D85D22F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033406A2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7DEF39B5" w14:textId="77777777" w:rsidR="00465404" w:rsidRPr="001C2D20" w:rsidRDefault="00465404" w:rsidP="00465404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  <w:lang w:eastAsia="zh-CN"/>
              </w:rPr>
              <w:t xml:space="preserve">　</w:t>
            </w:r>
          </w:p>
        </w:tc>
      </w:tr>
      <w:tr w:rsidR="00465404" w:rsidRPr="001C2D20" w14:paraId="226245B4" w14:textId="77777777" w:rsidTr="00D75D68">
        <w:trPr>
          <w:trHeight w:val="375"/>
        </w:trPr>
        <w:tc>
          <w:tcPr>
            <w:tcW w:w="2263" w:type="dxa"/>
            <w:vMerge w:val="restart"/>
            <w:hideMark/>
          </w:tcPr>
          <w:p w14:paraId="71DD4889" w14:textId="77777777" w:rsidR="00465404" w:rsidRPr="001C2D20" w:rsidRDefault="00465404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  <w:lang w:eastAsia="zh-CN"/>
              </w:rPr>
            </w:pPr>
          </w:p>
          <w:p w14:paraId="5134AC73" w14:textId="77777777" w:rsidR="00465404" w:rsidRPr="001C2D20" w:rsidRDefault="00465404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九州大学同窓会への</w:t>
            </w:r>
          </w:p>
          <w:p w14:paraId="6CC89B34" w14:textId="77777777" w:rsidR="00465404" w:rsidRPr="001C2D20" w:rsidRDefault="00465404" w:rsidP="00263C89">
            <w:pPr>
              <w:snapToGrid w:val="0"/>
              <w:spacing w:line="276" w:lineRule="auto"/>
              <w:ind w:firstLineChars="300" w:firstLine="636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入会状況</w:t>
            </w:r>
          </w:p>
        </w:tc>
        <w:tc>
          <w:tcPr>
            <w:tcW w:w="7655" w:type="dxa"/>
            <w:gridSpan w:val="3"/>
            <w:noWrap/>
            <w:hideMark/>
          </w:tcPr>
          <w:p w14:paraId="66F71B84" w14:textId="6B048BBD" w:rsidR="00465404" w:rsidRPr="001C2D20" w:rsidRDefault="00465404" w:rsidP="00263C89">
            <w:pPr>
              <w:pStyle w:val="af5"/>
              <w:numPr>
                <w:ilvl w:val="0"/>
                <w:numId w:val="29"/>
              </w:numPr>
              <w:snapToGrid w:val="0"/>
              <w:ind w:leftChars="0"/>
              <w:rPr>
                <w:rFonts w:asciiTheme="majorEastAsia" w:eastAsiaTheme="majorEastAsia" w:hAnsiTheme="majorEastAsia" w:cs="ＭＳ ゴシック"/>
                <w:bCs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szCs w:val="21"/>
              </w:rPr>
              <w:t>九州大学の同窓会へ入会していますか。</w:t>
            </w:r>
          </w:p>
          <w:p w14:paraId="30E77A16" w14:textId="3FBFEF5C" w:rsidR="00465404" w:rsidRPr="001C2D20" w:rsidRDefault="00AA591E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18887101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5404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r w:rsidR="00465404"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はい　（同窓会名：　　　　　　　　　　　　　　　　　　　　　）</w:t>
            </w:r>
          </w:p>
          <w:p w14:paraId="3B435D62" w14:textId="414E6374" w:rsidR="00465404" w:rsidRPr="001C2D20" w:rsidRDefault="00AA591E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3737417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5404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 w:rsidR="0089693A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　</w:t>
            </w:r>
            <w:r w:rsidR="00465404"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いいえ（→設問2へ）</w:t>
            </w:r>
          </w:p>
        </w:tc>
      </w:tr>
      <w:tr w:rsidR="00465404" w:rsidRPr="001C2D20" w14:paraId="60F6DD56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2F18E0B6" w14:textId="77777777" w:rsidR="00465404" w:rsidRPr="001C2D20" w:rsidRDefault="00465404" w:rsidP="00263C89">
            <w:pPr>
              <w:snapToGrid w:val="0"/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6871632E" w14:textId="5C7175D7" w:rsidR="00465404" w:rsidRPr="001C2D20" w:rsidRDefault="00465404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>2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．当プログラムに採用された場合、九州大学の同窓会へ入会し、博士課程修了後も九州大学との連携を保つことに同意しますか。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5204379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364ED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はい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28542845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いいえ</w:t>
            </w:r>
          </w:p>
        </w:tc>
      </w:tr>
      <w:tr w:rsidR="00465404" w:rsidRPr="001C2D20" w14:paraId="3A5DFAA3" w14:textId="77777777" w:rsidTr="00FB01B4">
        <w:trPr>
          <w:trHeight w:val="1234"/>
        </w:trPr>
        <w:tc>
          <w:tcPr>
            <w:tcW w:w="2263" w:type="dxa"/>
          </w:tcPr>
          <w:p w14:paraId="79960F38" w14:textId="77777777" w:rsidR="00465404" w:rsidRPr="00EC33A4" w:rsidRDefault="00465404" w:rsidP="00465404">
            <w:pPr>
              <w:spacing w:line="180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6"/>
                <w:szCs w:val="21"/>
              </w:rPr>
            </w:pPr>
          </w:p>
          <w:p w14:paraId="0CD2D587" w14:textId="77777777" w:rsidR="00465404" w:rsidRPr="001C2D20" w:rsidRDefault="00465404" w:rsidP="0046540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語学能力</w:t>
            </w:r>
          </w:p>
          <w:p w14:paraId="0F564B07" w14:textId="77777777" w:rsidR="00465404" w:rsidRPr="001C2D20" w:rsidRDefault="00465404" w:rsidP="00465404">
            <w:pPr>
              <w:snapToGrid w:val="0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4"/>
                <w:szCs w:val="14"/>
              </w:rPr>
              <w:t>語学能力が分かるスコアや資格、レベルを記入してください。(例：TOEIC 870, N1など)</w:t>
            </w:r>
          </w:p>
        </w:tc>
        <w:tc>
          <w:tcPr>
            <w:tcW w:w="7655" w:type="dxa"/>
            <w:gridSpan w:val="3"/>
            <w:noWrap/>
          </w:tcPr>
          <w:p w14:paraId="7C88FABF" w14:textId="5872BFFA" w:rsidR="00465404" w:rsidRPr="001C2D20" w:rsidRDefault="00465404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1</w:t>
            </w: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  <w:t>.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 母語：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4439734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日本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-142950152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中国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-157688807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英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15516494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韓国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-11009556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その他（　　　　）</w:t>
            </w:r>
          </w:p>
          <w:p w14:paraId="2E085BDC" w14:textId="6980C2BB" w:rsidR="00465404" w:rsidRPr="001C2D20" w:rsidRDefault="00465404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 xml:space="preserve">2. 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英語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レベル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（英語を母語としない方のみ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記載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）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：</w:t>
            </w:r>
          </w:p>
          <w:p w14:paraId="11B8E51C" w14:textId="42688844" w:rsidR="00465404" w:rsidRPr="001C2D20" w:rsidRDefault="00465404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  <w:t xml:space="preserve">3. 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日本語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レベル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（留学生のみ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記載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）：</w:t>
            </w:r>
          </w:p>
          <w:p w14:paraId="7D3A2302" w14:textId="3F249303" w:rsidR="00465404" w:rsidRPr="001C2D20" w:rsidRDefault="00465404" w:rsidP="00263C89">
            <w:pPr>
              <w:snapToGrid w:val="0"/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  <w:t xml:space="preserve">4. 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その他の語学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レベル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：</w:t>
            </w:r>
          </w:p>
        </w:tc>
      </w:tr>
      <w:tr w:rsidR="00465404" w:rsidRPr="001C2D20" w14:paraId="6D9328BD" w14:textId="77777777" w:rsidTr="0089693A">
        <w:trPr>
          <w:trHeight w:val="693"/>
        </w:trPr>
        <w:tc>
          <w:tcPr>
            <w:tcW w:w="2263" w:type="dxa"/>
            <w:vAlign w:val="center"/>
          </w:tcPr>
          <w:p w14:paraId="27623E81" w14:textId="60049220" w:rsidR="00465404" w:rsidRPr="001C2D20" w:rsidRDefault="00465404" w:rsidP="0046540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4466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備考欄</w:t>
            </w:r>
            <w:r w:rsidR="00F079D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vertAlign w:val="superscript"/>
              </w:rPr>
              <w:t>*3</w:t>
            </w:r>
          </w:p>
        </w:tc>
        <w:tc>
          <w:tcPr>
            <w:tcW w:w="7655" w:type="dxa"/>
            <w:gridSpan w:val="3"/>
            <w:noWrap/>
          </w:tcPr>
          <w:p w14:paraId="7F049348" w14:textId="77777777" w:rsidR="00465404" w:rsidRPr="001C2D20" w:rsidRDefault="00465404" w:rsidP="00465404">
            <w:pPr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</w:p>
        </w:tc>
      </w:tr>
    </w:tbl>
    <w:p w14:paraId="3ADEFC53" w14:textId="25A6BB50" w:rsidR="00363713" w:rsidRPr="0044662F" w:rsidRDefault="00363713" w:rsidP="003B7CAD">
      <w:pPr>
        <w:snapToGrid w:val="0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bookmarkStart w:id="0" w:name="_Hlk104553626"/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*1</w:t>
      </w:r>
      <w:r w:rsidRPr="0044662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：申請書の提出にはプレエントリーが必須です</w:t>
      </w:r>
      <w:r w:rsidRPr="000A18A6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（</w:t>
      </w:r>
      <w:r w:rsidRPr="00F079D3">
        <w:rPr>
          <w:rFonts w:asciiTheme="majorEastAsia" w:eastAsiaTheme="majorEastAsia" w:hAnsiTheme="majorEastAsia" w:cs="ＭＳ ゴシック" w:hint="eastAsia"/>
          <w:b/>
          <w:color w:val="auto"/>
          <w:sz w:val="16"/>
          <w:szCs w:val="16"/>
        </w:rPr>
        <w:t>6月30日（火）エントリー締切</w:t>
      </w:r>
      <w:r w:rsidRPr="000A18A6"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  <w:t xml:space="preserve"> </w:t>
      </w:r>
      <w:r w:rsidR="00414C5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 xml:space="preserve"> </w:t>
      </w:r>
      <w:r w:rsidR="00AF6D4A" w:rsidRPr="000A18A6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UR</w:t>
      </w:r>
      <w:r w:rsidR="00AF6D4A" w:rsidRPr="000A18A6"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  <w:t>L:</w:t>
      </w:r>
      <w:r w:rsidR="00AF6D4A" w:rsidRPr="00A139BE">
        <w:t xml:space="preserve"> </w:t>
      </w:r>
      <w:hyperlink r:id="rId8" w:history="1">
        <w:r w:rsidR="00AF6D4A" w:rsidRPr="002D29CF">
          <w:rPr>
            <w:rStyle w:val="ae"/>
            <w:rFonts w:ascii="Aptos" w:hAnsi="Aptos"/>
            <w:sz w:val="16"/>
            <w:szCs w:val="16"/>
          </w:rPr>
          <w:t>https://forms.office.com/r/nAKnSx2i0K</w:t>
        </w:r>
      </w:hyperlink>
      <w:r w:rsidRPr="000A18A6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）</w:t>
      </w:r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。</w:t>
      </w:r>
    </w:p>
    <w:p w14:paraId="3D05EE2C" w14:textId="12DA40F7" w:rsidR="00713B6B" w:rsidRPr="0044662F" w:rsidRDefault="00363713" w:rsidP="00363713">
      <w:pPr>
        <w:snapToGrid w:val="0"/>
        <w:ind w:left="283" w:hangingChars="175" w:hanging="283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*2</w:t>
      </w:r>
      <w:r w:rsidRPr="0044662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：</w:t>
      </w:r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個人</w:t>
      </w:r>
      <w:r w:rsidRPr="0044662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メールアドレス</w:t>
      </w:r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（@g</w:t>
      </w:r>
      <w:r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  <w:t>mail,@yahoo,@icloud</w:t>
      </w:r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など）</w:t>
      </w:r>
      <w:r w:rsidRPr="0044662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は、本プログラム修了後</w:t>
      </w:r>
      <w:r w:rsidRPr="0044662F"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  <w:t>10年間程度、本学が実施するキャリア追跡調査の為に使用します。</w:t>
      </w:r>
      <w:bookmarkEnd w:id="0"/>
    </w:p>
    <w:p w14:paraId="24BB54A3" w14:textId="57AB9A6A" w:rsidR="00B32355" w:rsidRPr="00691500" w:rsidRDefault="00363713" w:rsidP="00691500">
      <w:pPr>
        <w:snapToGrid w:val="0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*3</w:t>
      </w:r>
      <w:r w:rsidR="00B32355" w:rsidRPr="0044662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：博士課程の指導教員が</w:t>
      </w:r>
      <w:r w:rsidR="006F7157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未確定の</w:t>
      </w:r>
      <w:r w:rsidR="00B32355" w:rsidRPr="0044662F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場合、備考欄にその旨記述</w:t>
      </w:r>
      <w:r w:rsidR="00570E89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してください</w:t>
      </w:r>
      <w:r w:rsidR="00B32355" w:rsidRPr="0044662F"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  <w:t>。</w:t>
      </w:r>
    </w:p>
    <w:p w14:paraId="2382698E" w14:textId="5CB44237" w:rsidR="00C12C02" w:rsidRPr="00C12C02" w:rsidRDefault="00C12C02" w:rsidP="00C12C02">
      <w:pPr>
        <w:spacing w:line="276" w:lineRule="auto"/>
        <w:ind w:firstLineChars="4100" w:firstLine="6642"/>
        <w:rPr>
          <w:rFonts w:asciiTheme="majorEastAsia" w:eastAsiaTheme="majorEastAsia" w:hAnsiTheme="majorEastAsia" w:cs="ＭＳ ゴシック"/>
          <w:bCs/>
          <w:color w:val="FF0000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lastRenderedPageBreak/>
        <w:t>※項目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１</w:t>
      </w:r>
      <w:r w:rsidR="00F83BAD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.</w:t>
      </w: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は</w:t>
      </w:r>
      <w:r w:rsidR="00D71731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２</w:t>
      </w:r>
      <w:r w:rsidRPr="0062689D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頁</w:t>
      </w:r>
      <w:r w:rsidRPr="001C2D20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以内</w:t>
      </w: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に収めてください。</w:t>
      </w:r>
    </w:p>
    <w:p w14:paraId="59F1AC4E" w14:textId="071EDE51" w:rsidR="00B1294B" w:rsidRPr="00E224CA" w:rsidRDefault="00B1294B" w:rsidP="00B1294B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Cs w:val="21"/>
        </w:rPr>
        <w:t>１．博士課程進学、</w:t>
      </w:r>
      <w:r w:rsidR="002021F1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K³-SPRING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へ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Cs w:val="21"/>
        </w:rPr>
        <w:t>の志望動機ならびに博士課程修了後の進路予定等</w:t>
      </w:r>
      <w:r w:rsidR="00C12C02" w:rsidRPr="00E224CA">
        <w:rPr>
          <w:rFonts w:asciiTheme="majorEastAsia" w:eastAsiaTheme="majorEastAsia" w:hAnsiTheme="majorEastAsia" w:cs="ＭＳ ゴシック" w:hint="eastAsia"/>
          <w:bCs/>
          <w:color w:val="auto"/>
          <w:szCs w:val="21"/>
        </w:rPr>
        <w:t xml:space="preserve"> </w:t>
      </w:r>
    </w:p>
    <w:p w14:paraId="276C2187" w14:textId="49C262A1" w:rsidR="00B1294B" w:rsidRPr="00E224CA" w:rsidRDefault="00B1294B" w:rsidP="00B1294B">
      <w:pPr>
        <w:rPr>
          <w:rFonts w:asciiTheme="majorEastAsia" w:eastAsiaTheme="majorEastAsia" w:hAnsiTheme="majorEastAsia" w:cs="ＭＳ ゴシック"/>
          <w:bCs/>
          <w:color w:val="auto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本プログラムは、「博士課程修了後も</w:t>
      </w:r>
      <w:r w:rsidRPr="00E224CA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4"/>
        </w:rPr>
        <w:t>我が国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の科学技術・イノベーションの創造に直接かかわる意思・能力を有する」博士課程学生を対象とします。これを考慮の上、博士課程進学ならびに</w:t>
      </w:r>
      <w:r w:rsidR="002021F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K³-SPRING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への志望動機、修了後の進路予定等について述べてください。</w:t>
      </w:r>
    </w:p>
    <w:p w14:paraId="7A4EEED0" w14:textId="099C05B7" w:rsidR="00B1294B" w:rsidRPr="00E224CA" w:rsidRDefault="00B1294B" w:rsidP="00B1294B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18"/>
          <w:szCs w:val="18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１）博士課程への進学動機ならびに</w:t>
      </w:r>
      <w:r w:rsidR="002021F1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K³-SPRING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に応募する理由</w:t>
      </w:r>
    </w:p>
    <w:p w14:paraId="5B59EF9E" w14:textId="77777777" w:rsidR="00B82A39" w:rsidRPr="00B1294B" w:rsidRDefault="00B82A39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44A797C" w14:textId="061640BD" w:rsidR="00B82A39" w:rsidRDefault="00B82A39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EBE3C2C" w14:textId="054C892E" w:rsidR="00A44206" w:rsidRDefault="00A44206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43765A7" w14:textId="5C210FCA" w:rsidR="00A44206" w:rsidRDefault="008F3799" w:rsidP="008F3799">
      <w:pPr>
        <w:tabs>
          <w:tab w:val="left" w:pos="2220"/>
        </w:tabs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ab/>
      </w:r>
    </w:p>
    <w:p w14:paraId="582351E7" w14:textId="77777777" w:rsidR="00292636" w:rsidRPr="001C2D20" w:rsidRDefault="00292636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E09EC2C" w14:textId="77777777" w:rsidR="0006219A" w:rsidRPr="001C2D20" w:rsidRDefault="0006219A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DB64B58" w14:textId="77777777" w:rsidR="0006219A" w:rsidRPr="001C2D20" w:rsidRDefault="0006219A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90AF091" w14:textId="46B7ECD9" w:rsidR="004F0F56" w:rsidRPr="00E224CA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我が国において科学技術・イノベーションの創造がなぜ必要とされるのかについて、現在、日本国の科学技術・経済・社会がおかれた状況と、あなた自身のこれ迄の生活を鑑みて論じなさい。</w:t>
      </w:r>
    </w:p>
    <w:p w14:paraId="23BBAFD6" w14:textId="6A682034" w:rsidR="004F0F56" w:rsidRPr="00E224CA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7A84A6D" w14:textId="54579FCE" w:rsidR="00A44206" w:rsidRDefault="00A4420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97CB8D8" w14:textId="77777777" w:rsidR="00A44206" w:rsidRDefault="00A4420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3CF666D" w14:textId="77777777" w:rsidR="00A44206" w:rsidRDefault="00A4420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4E4BA4A" w14:textId="394C2447" w:rsidR="004F0F56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5CB887D" w14:textId="77777777" w:rsidR="004F0F56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C401AEC" w14:textId="77777777" w:rsidR="004F0F56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2559EB5" w14:textId="77777777" w:rsidR="004F0F56" w:rsidRPr="00E224CA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9B670D4" w14:textId="25184FF1" w:rsidR="004F0F56" w:rsidRPr="00E224CA" w:rsidRDefault="00A4420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３</w:t>
      </w:r>
      <w:r w:rsidR="004F0F5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博士課程修了後のキャリアプラン（</w:t>
      </w:r>
      <w:r w:rsidR="004F0F5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  <w:u w:val="single"/>
        </w:rPr>
        <w:t>日本の</w:t>
      </w:r>
      <w:r w:rsidR="004F0F5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科学技術・イノベーションの創造にどのような立場で</w:t>
      </w:r>
      <w:r w:rsidR="004F0F5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  <w:u w:val="single"/>
        </w:rPr>
        <w:t>直接的に</w:t>
      </w:r>
      <w:r w:rsidR="004F0F5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関わり、どのように貢献しようとするのか）について、できるだけ具体的に述べなさい。</w:t>
      </w:r>
    </w:p>
    <w:p w14:paraId="05A9B948" w14:textId="24EA4A20" w:rsidR="006D067B" w:rsidRPr="001C2D20" w:rsidRDefault="006D067B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B35B3FB" w14:textId="5194439F" w:rsidR="004558AA" w:rsidRDefault="00413B03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FF31529" wp14:editId="6B7F9D09">
                <wp:simplePos x="0" y="0"/>
                <wp:positionH relativeFrom="margin">
                  <wp:posOffset>479425</wp:posOffset>
                </wp:positionH>
                <wp:positionV relativeFrom="paragraph">
                  <wp:posOffset>535940</wp:posOffset>
                </wp:positionV>
                <wp:extent cx="5372100" cy="2524125"/>
                <wp:effectExtent l="0" t="0" r="19050" b="28575"/>
                <wp:wrapNone/>
                <wp:docPr id="8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524125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BBF25A" w14:textId="77777777" w:rsidR="00413B03" w:rsidRPr="005B30F2" w:rsidRDefault="00413B03" w:rsidP="00413B03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544D415C" w14:textId="77777777" w:rsidR="00413B03" w:rsidRPr="005B30F2" w:rsidRDefault="00413B03" w:rsidP="00413B03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32D13805" w14:textId="77777777" w:rsidR="00413B03" w:rsidRDefault="00413B03" w:rsidP="00413B03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F5EEA3D" w14:textId="77777777" w:rsidR="00413B03" w:rsidRPr="005B30F2" w:rsidRDefault="00413B03" w:rsidP="00413B03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174CF882" w14:textId="79D920AA" w:rsidR="00413B03" w:rsidRPr="007745EF" w:rsidRDefault="00413B03" w:rsidP="00413B03">
                            <w:pPr>
                              <w:pStyle w:val="af5"/>
                              <w:numPr>
                                <w:ilvl w:val="0"/>
                                <w:numId w:val="40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 w:rsidR="00D71731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10.5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7EE65E9A" w14:textId="77777777" w:rsidR="00413B03" w:rsidRDefault="00413B03" w:rsidP="00413B03">
                            <w:pPr>
                              <w:pStyle w:val="af5"/>
                              <w:numPr>
                                <w:ilvl w:val="0"/>
                                <w:numId w:val="40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66C82FCE" w14:textId="77777777" w:rsidR="00413B03" w:rsidRDefault="00413B03" w:rsidP="00413B03">
                            <w:pPr>
                              <w:pStyle w:val="af5"/>
                              <w:numPr>
                                <w:ilvl w:val="0"/>
                                <w:numId w:val="40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28DEE766" w14:textId="6892EA38" w:rsidR="00413B03" w:rsidRDefault="00413B03" w:rsidP="00413B03">
                            <w:pPr>
                              <w:pStyle w:val="af5"/>
                              <w:numPr>
                                <w:ilvl w:val="0"/>
                                <w:numId w:val="40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</w:p>
                          <w:p w14:paraId="0A600DAC" w14:textId="77777777" w:rsidR="00413B03" w:rsidRDefault="00413B03" w:rsidP="00413B03">
                            <w:pPr>
                              <w:pStyle w:val="af5"/>
                              <w:numPr>
                                <w:ilvl w:val="0"/>
                                <w:numId w:val="40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6D7379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21F93C41" w14:textId="77777777" w:rsidR="00413B03" w:rsidRPr="006D7379" w:rsidRDefault="00413B03" w:rsidP="00413B03">
                            <w:pPr>
                              <w:pStyle w:val="af5"/>
                              <w:numPr>
                                <w:ilvl w:val="0"/>
                                <w:numId w:val="40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適宜概念図を用いるなどして、他分野の審査員にも分かりやすく記述</w:t>
                            </w:r>
                            <w:r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すること</w:t>
                            </w:r>
                          </w:p>
                          <w:p w14:paraId="71894900" w14:textId="77777777" w:rsidR="00413B03" w:rsidRDefault="00413B03" w:rsidP="00413B03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3AC27877" w14:textId="77777777" w:rsidR="00413B03" w:rsidRPr="005B30F2" w:rsidRDefault="00413B03" w:rsidP="00413B03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F31529" id="角丸四角形 2" o:spid="_x0000_s1026" style="position:absolute;margin-left:37.75pt;margin-top:42.2pt;width:423pt;height:198.7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">
                <v:stroke dashstyle="longDash"/>
                <v:textbox inset="5.85pt,.7pt,5.85pt,.7pt">
                  <w:txbxContent>
                    <w:p w14:paraId="5BBBF25A" w14:textId="77777777" w:rsidR="00413B03" w:rsidRPr="005B30F2" w:rsidRDefault="00413B03" w:rsidP="00413B03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544D415C" w14:textId="77777777" w:rsidR="00413B03" w:rsidRPr="005B30F2" w:rsidRDefault="00413B03" w:rsidP="00413B03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32D13805" w14:textId="77777777" w:rsidR="00413B03" w:rsidRDefault="00413B03" w:rsidP="00413B03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1F5EEA3D" w14:textId="77777777" w:rsidR="00413B03" w:rsidRPr="005B30F2" w:rsidRDefault="00413B03" w:rsidP="00413B03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174CF882" w14:textId="79D920AA" w:rsidR="00413B03" w:rsidRPr="007745EF" w:rsidRDefault="00413B03" w:rsidP="00413B03">
                      <w:pPr>
                        <w:pStyle w:val="af5"/>
                        <w:numPr>
                          <w:ilvl w:val="0"/>
                          <w:numId w:val="40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 w:rsidR="00D71731">
                        <w:rPr>
                          <w:rFonts w:hint="eastAsia"/>
                          <w:i/>
                          <w:sz w:val="18"/>
                          <w:szCs w:val="18"/>
                        </w:rPr>
                        <w:t>10.5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7EE65E9A" w14:textId="77777777" w:rsidR="00413B03" w:rsidRDefault="00413B03" w:rsidP="00413B03">
                      <w:pPr>
                        <w:pStyle w:val="af5"/>
                        <w:numPr>
                          <w:ilvl w:val="0"/>
                          <w:numId w:val="40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66C82FCE" w14:textId="77777777" w:rsidR="00413B03" w:rsidRDefault="00413B03" w:rsidP="00413B03">
                      <w:pPr>
                        <w:pStyle w:val="af5"/>
                        <w:numPr>
                          <w:ilvl w:val="0"/>
                          <w:numId w:val="40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28DEE766" w14:textId="6892EA38" w:rsidR="00413B03" w:rsidRDefault="00413B03" w:rsidP="00413B03">
                      <w:pPr>
                        <w:pStyle w:val="af5"/>
                        <w:numPr>
                          <w:ilvl w:val="0"/>
                          <w:numId w:val="40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</w:p>
                    <w:p w14:paraId="0A600DAC" w14:textId="77777777" w:rsidR="00413B03" w:rsidRDefault="00413B03" w:rsidP="00413B03">
                      <w:pPr>
                        <w:pStyle w:val="af5"/>
                        <w:numPr>
                          <w:ilvl w:val="0"/>
                          <w:numId w:val="40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6D7379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21F93C41" w14:textId="77777777" w:rsidR="00413B03" w:rsidRPr="006D7379" w:rsidRDefault="00413B03" w:rsidP="00413B03">
                      <w:pPr>
                        <w:pStyle w:val="af5"/>
                        <w:numPr>
                          <w:ilvl w:val="0"/>
                          <w:numId w:val="40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適宜概念図を用いるなどして、他分野の審査員にも分かりやすく記述</w:t>
                      </w:r>
                      <w:r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すること</w:t>
                      </w:r>
                    </w:p>
                    <w:p w14:paraId="71894900" w14:textId="77777777" w:rsidR="00413B03" w:rsidRDefault="00413B03" w:rsidP="00413B03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3AC27877" w14:textId="77777777" w:rsidR="00413B03" w:rsidRPr="005B30F2" w:rsidRDefault="00413B03" w:rsidP="00413B03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373335A" w14:textId="4585AEA1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4893366" w14:textId="0E85B2E3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A2C7858" w14:textId="5711A58E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B090D67" w14:textId="055419F0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673C6C9" w14:textId="229DC225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92DD6F7" w14:textId="0E9C8D30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6E11A8B" w14:textId="24C41180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0E02E86" w14:textId="0365880D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9210521" w14:textId="32CEBBD9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0094D26" w14:textId="3FE17210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6E19FB0" w14:textId="58B7EE8A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347088A" w14:textId="771F58E4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8A21CF7" w14:textId="4E3DE634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7B534C1" w14:textId="3DB59E1D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B7F9BBE" w14:textId="77777777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1199746" w14:textId="56EC93B2" w:rsidR="004F0F56" w:rsidRPr="00E224CA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E3874F" wp14:editId="3EDA8F56">
                <wp:simplePos x="0" y="0"/>
                <wp:positionH relativeFrom="margin">
                  <wp:posOffset>479425</wp:posOffset>
                </wp:positionH>
                <wp:positionV relativeFrom="paragraph">
                  <wp:posOffset>6226810</wp:posOffset>
                </wp:positionV>
                <wp:extent cx="5372100" cy="2524125"/>
                <wp:effectExtent l="0" t="0" r="19050" b="28575"/>
                <wp:wrapNone/>
                <wp:docPr id="6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524125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09EB40" w14:textId="77777777" w:rsidR="00FE6F05" w:rsidRPr="005B30F2" w:rsidRDefault="00FE6F05" w:rsidP="006D067B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5C92A29B" w14:textId="77777777" w:rsidR="00FE6F05" w:rsidRPr="005B30F2" w:rsidRDefault="00FE6F05" w:rsidP="006D067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00750288" w14:textId="77777777" w:rsidR="00FE6F05" w:rsidRDefault="00FE6F05" w:rsidP="006D067B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3EED64D" w14:textId="77777777" w:rsidR="00FE6F05" w:rsidRPr="005B30F2" w:rsidRDefault="00FE6F05" w:rsidP="006D067B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1CA018F9" w14:textId="2A529B8B" w:rsidR="00FE6F05" w:rsidRPr="007745EF" w:rsidRDefault="00FE6F05" w:rsidP="007745EF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 w:rsidR="00D71731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10.5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18C5F9FB" w14:textId="6C7151CE" w:rsidR="007745EF" w:rsidRDefault="007745EF" w:rsidP="007745EF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</w:t>
                            </w:r>
                            <w:r w:rsidR="006D7379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間隔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常識の範囲内で調整可。</w:t>
                            </w:r>
                          </w:p>
                          <w:p w14:paraId="44EAD4FF" w14:textId="5F283B94" w:rsidR="00FE6F05" w:rsidRDefault="00FE6F05" w:rsidP="007745EF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7FFA163C" w14:textId="79379A2E" w:rsidR="00FE6F05" w:rsidRDefault="00FE6F05" w:rsidP="007745EF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 w:rsidRPr="007745EF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 w:rsidRPr="007745EF"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</w:p>
                          <w:p w14:paraId="3833EAFE" w14:textId="6DE37C08" w:rsidR="00FE6F05" w:rsidRDefault="00FE6F05" w:rsidP="006D7379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6D7379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4B1A4328" w14:textId="498F1FEF" w:rsidR="00BA5190" w:rsidRPr="006D7379" w:rsidRDefault="00BA5190" w:rsidP="006D7379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適宜概念図を用いるなどして、他分野の審査員にも分かりやすく記述</w:t>
                            </w:r>
                            <w:r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すること</w:t>
                            </w:r>
                          </w:p>
                          <w:p w14:paraId="3ACADB08" w14:textId="77777777" w:rsidR="00FE6F05" w:rsidRDefault="00FE6F05" w:rsidP="006D067B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134183B2" w14:textId="77777777" w:rsidR="00FE6F05" w:rsidRPr="005B30F2" w:rsidRDefault="00FE6F05" w:rsidP="006D067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E3874F" id="_x0000_s1027" style="position:absolute;margin-left:37.75pt;margin-top:490.3pt;width:423pt;height:198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">
                <v:stroke dashstyle="longDash"/>
                <v:textbox inset="5.85pt,.7pt,5.85pt,.7pt">
                  <w:txbxContent>
                    <w:p w14:paraId="0909EB40" w14:textId="77777777" w:rsidR="00FE6F05" w:rsidRPr="005B30F2" w:rsidRDefault="00FE6F05" w:rsidP="006D067B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5C92A29B" w14:textId="77777777" w:rsidR="00FE6F05" w:rsidRPr="005B30F2" w:rsidRDefault="00FE6F05" w:rsidP="006D067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00750288" w14:textId="77777777" w:rsidR="00FE6F05" w:rsidRDefault="00FE6F05" w:rsidP="006D067B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23EED64D" w14:textId="77777777" w:rsidR="00FE6F05" w:rsidRPr="005B30F2" w:rsidRDefault="00FE6F05" w:rsidP="006D067B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1CA018F9" w14:textId="2A529B8B" w:rsidR="00FE6F05" w:rsidRPr="007745EF" w:rsidRDefault="00FE6F05" w:rsidP="007745EF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 w:rsidR="00D71731">
                        <w:rPr>
                          <w:rFonts w:hint="eastAsia"/>
                          <w:i/>
                          <w:sz w:val="18"/>
                          <w:szCs w:val="18"/>
                        </w:rPr>
                        <w:t>10.5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18C5F9FB" w14:textId="6C7151CE" w:rsidR="007745EF" w:rsidRDefault="007745EF" w:rsidP="007745EF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</w:t>
                      </w:r>
                      <w:r w:rsidR="006D7379">
                        <w:rPr>
                          <w:rFonts w:hint="eastAsia"/>
                          <w:i/>
                          <w:sz w:val="18"/>
                          <w:szCs w:val="18"/>
                        </w:rPr>
                        <w:t>間隔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常識の範囲内で調整可。</w:t>
                      </w:r>
                    </w:p>
                    <w:p w14:paraId="44EAD4FF" w14:textId="5F283B94" w:rsidR="00FE6F05" w:rsidRDefault="00FE6F05" w:rsidP="007745EF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7FFA163C" w14:textId="79379A2E" w:rsidR="00FE6F05" w:rsidRDefault="00FE6F05" w:rsidP="007745EF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 w:rsidRPr="007745EF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 w:rsidRPr="007745EF"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</w:p>
                    <w:p w14:paraId="3833EAFE" w14:textId="6DE37C08" w:rsidR="00FE6F05" w:rsidRDefault="00FE6F05" w:rsidP="006D7379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6D7379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4B1A4328" w14:textId="498F1FEF" w:rsidR="00BA5190" w:rsidRPr="006D7379" w:rsidRDefault="00BA5190" w:rsidP="006D7379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適宜概念図を用いるなどして、他分野の審査員にも分かりやすく記述</w:t>
                      </w:r>
                      <w:r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すること</w:t>
                      </w:r>
                    </w:p>
                    <w:p w14:paraId="3ACADB08" w14:textId="77777777" w:rsidR="00FE6F05" w:rsidRDefault="00FE6F05" w:rsidP="006D067B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134183B2" w14:textId="77777777" w:rsidR="00FE6F05" w:rsidRPr="005B30F2" w:rsidRDefault="00FE6F05" w:rsidP="006D067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4DA86EC7" w14:textId="2BF8904B" w:rsidR="004F0F56" w:rsidRPr="00E224CA" w:rsidRDefault="004F0F56" w:rsidP="004F0F56">
      <w:pPr>
        <w:jc w:val="right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="HG丸ｺﾞｼｯｸM-PRO" w:eastAsia="HG丸ｺﾞｼｯｸM-PRO" w:hAnsi="HG丸ｺﾞｼｯｸM-PRO" w:cs="ＭＳ ゴシック" w:hint="eastAsia"/>
          <w:bCs/>
          <w:i/>
          <w:color w:val="auto"/>
          <w:sz w:val="16"/>
          <w:szCs w:val="16"/>
        </w:rPr>
        <w:lastRenderedPageBreak/>
        <w:t>※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項目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２</w:t>
      </w:r>
      <w:r w:rsidR="00F83BAD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.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３</w:t>
      </w:r>
      <w:r w:rsidR="00F83BAD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.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は併せて</w:t>
      </w:r>
      <w:r w:rsidR="00D71731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２</w:t>
      </w:r>
      <w:r w:rsidRPr="00E224CA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頁以内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に収めてください。</w:t>
      </w:r>
    </w:p>
    <w:p w14:paraId="51AE9BC3" w14:textId="77777777" w:rsidR="004F0F56" w:rsidRPr="00E224CA" w:rsidRDefault="004F0F56" w:rsidP="004F0F56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２．学部・修士課程における研究内容 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16"/>
          <w:szCs w:val="16"/>
        </w:rPr>
        <w:t>（学部・修士課程で研究内容が異なる場合は、それぞれ記載してください）</w:t>
      </w:r>
    </w:p>
    <w:p w14:paraId="64FAD817" w14:textId="735B9011" w:rsidR="004F0F56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研究課題名：</w:t>
      </w:r>
    </w:p>
    <w:p w14:paraId="1AB2C334" w14:textId="77777777" w:rsidR="00621B92" w:rsidRPr="001C2D20" w:rsidRDefault="00621B92" w:rsidP="004F0F56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</w:p>
    <w:p w14:paraId="0640CF96" w14:textId="77777777" w:rsidR="004F0F56" w:rsidRDefault="004F0F56" w:rsidP="004F0F56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16"/>
        </w:rPr>
      </w:pP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研究概要</w:t>
      </w:r>
      <w:r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16"/>
        </w:rPr>
        <w:t>：</w:t>
      </w:r>
    </w:p>
    <w:p w14:paraId="64A46183" w14:textId="36647E57" w:rsidR="004F0F56" w:rsidRPr="003D5706" w:rsidRDefault="004F0F56" w:rsidP="004F0F56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学部・修士課程における研究で得られた成果とその意義について、研究の背景や目的、参考論文も含めて</w:t>
      </w:r>
      <w:r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判りやすく</w:t>
      </w: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記入してください。</w:t>
      </w:r>
      <w:r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また</w:t>
      </w: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特筆すべき成果</w:t>
      </w:r>
      <w:r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があれば</w:t>
      </w: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、項目</w:t>
      </w:r>
      <w:r w:rsidR="00B129B9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５</w:t>
      </w: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研究業績）</w:t>
      </w:r>
      <w:r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で</w:t>
      </w: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記載</w:t>
      </w:r>
      <w:r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の</w:t>
      </w:r>
      <w:r w:rsidRPr="003D5706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内容を適宜引用ください。</w:t>
      </w:r>
    </w:p>
    <w:p w14:paraId="113DBF7A" w14:textId="77777777" w:rsidR="004F0F56" w:rsidRPr="00E10AB1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21"/>
          <w:szCs w:val="16"/>
        </w:rPr>
      </w:pPr>
    </w:p>
    <w:p w14:paraId="08E7597B" w14:textId="77777777" w:rsidR="004F0F56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52738CF" w14:textId="77777777" w:rsidR="004F0F56" w:rsidRPr="001C2D20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CBB3731" w14:textId="5C0A31DF" w:rsidR="004F0F56" w:rsidRPr="001C2D20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5410C0D" w14:textId="65938680" w:rsidR="004F0F56" w:rsidRPr="00E224CA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３．</w:t>
      </w:r>
      <w:r w:rsidR="00847197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現時点での）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博士課程における研究構想</w:t>
      </w:r>
    </w:p>
    <w:p w14:paraId="2B77F982" w14:textId="77777777" w:rsidR="004F0F56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  <w:lang w:eastAsia="zh-CN"/>
        </w:rPr>
      </w:pP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  <w:lang w:eastAsia="zh-CN"/>
        </w:rPr>
        <w:t>研究</w:t>
      </w:r>
      <w:r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  <w:lang w:eastAsia="zh-CN"/>
        </w:rPr>
        <w:t>課題（仮題）</w:t>
      </w: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  <w:lang w:eastAsia="zh-CN"/>
        </w:rPr>
        <w:t>名：</w:t>
      </w:r>
    </w:p>
    <w:p w14:paraId="3BD2F29A" w14:textId="0D1D7890" w:rsidR="004F0F56" w:rsidRPr="00621B92" w:rsidRDefault="004F0F56" w:rsidP="004F0F56">
      <w:pPr>
        <w:snapToGrid w:val="0"/>
        <w:spacing w:line="276" w:lineRule="auto"/>
        <w:rPr>
          <w:rFonts w:asciiTheme="majorEastAsia" w:eastAsia="SimSun" w:hAnsiTheme="majorEastAsia" w:cs="ＭＳ ゴシック"/>
          <w:b/>
          <w:bCs/>
          <w:color w:val="auto"/>
          <w:sz w:val="21"/>
          <w:szCs w:val="21"/>
          <w:lang w:eastAsia="zh-CN"/>
        </w:rPr>
      </w:pPr>
    </w:p>
    <w:p w14:paraId="26B1C714" w14:textId="20C7F40D" w:rsidR="004F0F56" w:rsidRDefault="004F0F56" w:rsidP="004F0F56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16"/>
          <w:lang w:eastAsia="zh-CN"/>
        </w:rPr>
      </w:pPr>
      <w:r w:rsidRPr="001C2D20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  <w:lang w:eastAsia="zh-CN"/>
        </w:rPr>
        <w:t>研究</w:t>
      </w:r>
      <w:r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  <w:lang w:eastAsia="zh-CN"/>
        </w:rPr>
        <w:t>構想</w:t>
      </w:r>
      <w:r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16"/>
          <w:lang w:eastAsia="zh-CN"/>
        </w:rPr>
        <w:t>：</w:t>
      </w:r>
    </w:p>
    <w:p w14:paraId="02DE086F" w14:textId="6F726386" w:rsidR="004F0F56" w:rsidRPr="001C2D20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  <w:lang w:eastAsia="zh-CN"/>
        </w:rPr>
      </w:pPr>
    </w:p>
    <w:p w14:paraId="1AF64632" w14:textId="2FA0B662" w:rsidR="004F0F56" w:rsidRPr="001C2D20" w:rsidRDefault="004F0F56" w:rsidP="004F0F5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  <w:lang w:eastAsia="zh-CN"/>
        </w:rPr>
      </w:pPr>
    </w:p>
    <w:p w14:paraId="642D379A" w14:textId="3BFC1B77" w:rsidR="004F0F56" w:rsidRPr="00691500" w:rsidRDefault="00691500" w:rsidP="00691500">
      <w:pPr>
        <w:rPr>
          <w:rFonts w:asciiTheme="majorEastAsia" w:eastAsia="SimSun" w:hAnsiTheme="majorEastAsia" w:cs="ＭＳ ゴシック"/>
          <w:bCs/>
          <w:color w:val="auto"/>
          <w:sz w:val="21"/>
          <w:szCs w:val="21"/>
          <w:lang w:eastAsia="zh-CN"/>
        </w:rPr>
      </w:pPr>
      <w:r w:rsidRPr="001C2D20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C6C254" wp14:editId="12EFAB3B">
                <wp:simplePos x="0" y="0"/>
                <wp:positionH relativeFrom="margin">
                  <wp:align>center</wp:align>
                </wp:positionH>
                <wp:positionV relativeFrom="paragraph">
                  <wp:posOffset>2580005</wp:posOffset>
                </wp:positionV>
                <wp:extent cx="5372100" cy="2533650"/>
                <wp:effectExtent l="0" t="0" r="19050" b="19050"/>
                <wp:wrapNone/>
                <wp:docPr id="5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533650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C0F1B54" w14:textId="77777777" w:rsidR="004F0F56" w:rsidRPr="005B30F2" w:rsidRDefault="004F0F56" w:rsidP="004F0F56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5A983610" w14:textId="77777777" w:rsidR="004F0F56" w:rsidRPr="005B30F2" w:rsidRDefault="004F0F56" w:rsidP="004F0F5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1C5EE7C5" w14:textId="77777777" w:rsidR="004F0F56" w:rsidRDefault="004F0F56" w:rsidP="004F0F56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FEE2FE1" w14:textId="77777777" w:rsidR="004F0F56" w:rsidRPr="005B30F2" w:rsidRDefault="004F0F56" w:rsidP="004F0F56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6FAFB73B" w14:textId="523E005F" w:rsidR="004F0F56" w:rsidRPr="00BA5190" w:rsidRDefault="004F0F56" w:rsidP="004F0F56">
                            <w:pPr>
                              <w:pStyle w:val="af5"/>
                              <w:numPr>
                                <w:ilvl w:val="0"/>
                                <w:numId w:val="3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 w:rsidR="00D71731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10.5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4315533C" w14:textId="77777777" w:rsidR="004F0F56" w:rsidRPr="00BA5190" w:rsidRDefault="004F0F56" w:rsidP="004F0F56">
                            <w:pPr>
                              <w:pStyle w:val="af5"/>
                              <w:numPr>
                                <w:ilvl w:val="0"/>
                                <w:numId w:val="3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242707EE" w14:textId="77777777" w:rsidR="004F0F56" w:rsidRPr="00BA5190" w:rsidRDefault="004F0F56" w:rsidP="004F0F56">
                            <w:pPr>
                              <w:pStyle w:val="af5"/>
                              <w:numPr>
                                <w:ilvl w:val="0"/>
                                <w:numId w:val="3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0867F4DB" w14:textId="038D6CEA" w:rsidR="004F0F56" w:rsidRPr="00BA5190" w:rsidRDefault="004F0F56" w:rsidP="004F0F56">
                            <w:pPr>
                              <w:pStyle w:val="af5"/>
                              <w:numPr>
                                <w:ilvl w:val="0"/>
                                <w:numId w:val="3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</w:p>
                          <w:p w14:paraId="17291C4D" w14:textId="77777777" w:rsidR="004F0F56" w:rsidRPr="00BA5190" w:rsidRDefault="004F0F56" w:rsidP="004F0F56">
                            <w:pPr>
                              <w:pStyle w:val="af5"/>
                              <w:numPr>
                                <w:ilvl w:val="0"/>
                                <w:numId w:val="3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1F2F65EE" w14:textId="77777777" w:rsidR="004F0F56" w:rsidRPr="00BA5190" w:rsidRDefault="004F0F56" w:rsidP="004F0F56">
                            <w:pPr>
                              <w:pStyle w:val="af5"/>
                              <w:numPr>
                                <w:ilvl w:val="0"/>
                                <w:numId w:val="3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適宜概念図を用いるなどして、他分野の審査員にも分かりやすく記述すること。</w:t>
                            </w:r>
                          </w:p>
                          <w:p w14:paraId="78661886" w14:textId="77777777" w:rsidR="004F0F56" w:rsidRDefault="004F0F56" w:rsidP="004F0F56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7FC7CE4D" w14:textId="77777777" w:rsidR="004F0F56" w:rsidRPr="005B30F2" w:rsidRDefault="004F0F56" w:rsidP="004F0F5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C6C254" id="_x0000_s1028" style="position:absolute;margin-left:0;margin-top:203.15pt;width:423pt;height:199.5pt;z-index:2516776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">
                <v:stroke dashstyle="longDash"/>
                <v:textbox inset="5.85pt,.7pt,5.85pt,.7pt">
                  <w:txbxContent>
                    <w:p w14:paraId="2C0F1B54" w14:textId="77777777" w:rsidR="004F0F56" w:rsidRPr="005B30F2" w:rsidRDefault="004F0F56" w:rsidP="004F0F56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5A983610" w14:textId="77777777" w:rsidR="004F0F56" w:rsidRPr="005B30F2" w:rsidRDefault="004F0F56" w:rsidP="004F0F5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1C5EE7C5" w14:textId="77777777" w:rsidR="004F0F56" w:rsidRDefault="004F0F56" w:rsidP="004F0F56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7FEE2FE1" w14:textId="77777777" w:rsidR="004F0F56" w:rsidRPr="005B30F2" w:rsidRDefault="004F0F56" w:rsidP="004F0F56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6FAFB73B" w14:textId="523E005F" w:rsidR="004F0F56" w:rsidRPr="00BA5190" w:rsidRDefault="004F0F56" w:rsidP="004F0F56">
                      <w:pPr>
                        <w:pStyle w:val="af5"/>
                        <w:numPr>
                          <w:ilvl w:val="0"/>
                          <w:numId w:val="3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 w:rsidR="00D71731">
                        <w:rPr>
                          <w:rFonts w:hint="eastAsia"/>
                          <w:i/>
                          <w:sz w:val="18"/>
                          <w:szCs w:val="18"/>
                        </w:rPr>
                        <w:t>10.5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4315533C" w14:textId="77777777" w:rsidR="004F0F56" w:rsidRPr="00BA5190" w:rsidRDefault="004F0F56" w:rsidP="004F0F56">
                      <w:pPr>
                        <w:pStyle w:val="af5"/>
                        <w:numPr>
                          <w:ilvl w:val="0"/>
                          <w:numId w:val="3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242707EE" w14:textId="77777777" w:rsidR="004F0F56" w:rsidRPr="00BA5190" w:rsidRDefault="004F0F56" w:rsidP="004F0F56">
                      <w:pPr>
                        <w:pStyle w:val="af5"/>
                        <w:numPr>
                          <w:ilvl w:val="0"/>
                          <w:numId w:val="3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0867F4DB" w14:textId="038D6CEA" w:rsidR="004F0F56" w:rsidRPr="00BA5190" w:rsidRDefault="004F0F56" w:rsidP="004F0F56">
                      <w:pPr>
                        <w:pStyle w:val="af5"/>
                        <w:numPr>
                          <w:ilvl w:val="0"/>
                          <w:numId w:val="3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</w:p>
                    <w:p w14:paraId="17291C4D" w14:textId="77777777" w:rsidR="004F0F56" w:rsidRPr="00BA5190" w:rsidRDefault="004F0F56" w:rsidP="004F0F56">
                      <w:pPr>
                        <w:pStyle w:val="af5"/>
                        <w:numPr>
                          <w:ilvl w:val="0"/>
                          <w:numId w:val="3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1F2F65EE" w14:textId="77777777" w:rsidR="004F0F56" w:rsidRPr="00BA5190" w:rsidRDefault="004F0F56" w:rsidP="004F0F56">
                      <w:pPr>
                        <w:pStyle w:val="af5"/>
                        <w:numPr>
                          <w:ilvl w:val="0"/>
                          <w:numId w:val="3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適宜概念図を用いるなどして、他分野の審査員にも分かりやすく記述すること。</w:t>
                      </w:r>
                    </w:p>
                    <w:p w14:paraId="78661886" w14:textId="77777777" w:rsidR="004F0F56" w:rsidRDefault="004F0F56" w:rsidP="004F0F56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7FC7CE4D" w14:textId="77777777" w:rsidR="004F0F56" w:rsidRPr="005B30F2" w:rsidRDefault="004F0F56" w:rsidP="004F0F5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  <w:lang w:eastAsia="zh-CN"/>
        </w:rPr>
        <w:br w:type="page"/>
      </w:r>
    </w:p>
    <w:p w14:paraId="2BB346A8" w14:textId="3F4D8A3B" w:rsidR="0069150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CBCD3A6" wp14:editId="13105575">
                <wp:simplePos x="0" y="0"/>
                <wp:positionH relativeFrom="margin">
                  <wp:posOffset>436245</wp:posOffset>
                </wp:positionH>
                <wp:positionV relativeFrom="paragraph">
                  <wp:posOffset>6327775</wp:posOffset>
                </wp:positionV>
                <wp:extent cx="5372100" cy="2533650"/>
                <wp:effectExtent l="0" t="0" r="19050" b="19050"/>
                <wp:wrapNone/>
                <wp:docPr id="2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533650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748CA0" w14:textId="77777777" w:rsidR="00691500" w:rsidRPr="005B30F2" w:rsidRDefault="00691500" w:rsidP="00691500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3D43AE64" w14:textId="77777777" w:rsidR="00691500" w:rsidRPr="005B30F2" w:rsidRDefault="00691500" w:rsidP="0069150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68860B1E" w14:textId="77777777" w:rsidR="00691500" w:rsidRDefault="00691500" w:rsidP="00691500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965611A" w14:textId="77777777" w:rsidR="00691500" w:rsidRPr="005B30F2" w:rsidRDefault="00691500" w:rsidP="00691500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414B0F2B" w14:textId="520E6A6D" w:rsidR="00691500" w:rsidRPr="00BA5190" w:rsidRDefault="00691500" w:rsidP="00691500">
                            <w:pPr>
                              <w:pStyle w:val="af5"/>
                              <w:numPr>
                                <w:ilvl w:val="0"/>
                                <w:numId w:val="37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 w:rsidR="00D71731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10.5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7791ADAC" w14:textId="77777777" w:rsidR="00691500" w:rsidRPr="00BA5190" w:rsidRDefault="00691500" w:rsidP="00691500">
                            <w:pPr>
                              <w:pStyle w:val="af5"/>
                              <w:numPr>
                                <w:ilvl w:val="0"/>
                                <w:numId w:val="37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2AC0A382" w14:textId="77777777" w:rsidR="00691500" w:rsidRPr="00BA5190" w:rsidRDefault="00691500" w:rsidP="00691500">
                            <w:pPr>
                              <w:pStyle w:val="af5"/>
                              <w:numPr>
                                <w:ilvl w:val="0"/>
                                <w:numId w:val="37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3B4D8E2A" w14:textId="5AE13500" w:rsidR="00691500" w:rsidRPr="00BA5190" w:rsidRDefault="00691500" w:rsidP="00691500">
                            <w:pPr>
                              <w:pStyle w:val="af5"/>
                              <w:numPr>
                                <w:ilvl w:val="0"/>
                                <w:numId w:val="37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 w:rsidRPr="00BA5190"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</w:p>
                          <w:p w14:paraId="2953B63A" w14:textId="77777777" w:rsidR="00691500" w:rsidRPr="00BA5190" w:rsidRDefault="00691500" w:rsidP="00691500">
                            <w:pPr>
                              <w:pStyle w:val="af5"/>
                              <w:numPr>
                                <w:ilvl w:val="0"/>
                                <w:numId w:val="37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0B82A82A" w14:textId="77777777" w:rsidR="00691500" w:rsidRPr="00BA5190" w:rsidRDefault="00691500" w:rsidP="00691500">
                            <w:pPr>
                              <w:pStyle w:val="af5"/>
                              <w:numPr>
                                <w:ilvl w:val="0"/>
                                <w:numId w:val="37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A5190"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適宜概念図を用いるなどして、他分野の審査員にも分かりやすく記述すること。</w:t>
                            </w:r>
                          </w:p>
                          <w:p w14:paraId="2E7A059C" w14:textId="77777777" w:rsidR="00691500" w:rsidRDefault="00691500" w:rsidP="00691500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1A360DE9" w14:textId="77777777" w:rsidR="00691500" w:rsidRPr="005B30F2" w:rsidRDefault="00691500" w:rsidP="0069150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CBCD3A6" id="_x0000_s1029" style="position:absolute;margin-left:34.35pt;margin-top:498.25pt;width:423pt;height:199.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">
                <v:stroke dashstyle="longDash"/>
                <v:textbox inset="5.85pt,.7pt,5.85pt,.7pt">
                  <w:txbxContent>
                    <w:p w14:paraId="27748CA0" w14:textId="77777777" w:rsidR="00691500" w:rsidRPr="005B30F2" w:rsidRDefault="00691500" w:rsidP="00691500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3D43AE64" w14:textId="77777777" w:rsidR="00691500" w:rsidRPr="005B30F2" w:rsidRDefault="00691500" w:rsidP="0069150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68860B1E" w14:textId="77777777" w:rsidR="00691500" w:rsidRDefault="00691500" w:rsidP="00691500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7965611A" w14:textId="77777777" w:rsidR="00691500" w:rsidRPr="005B30F2" w:rsidRDefault="00691500" w:rsidP="00691500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414B0F2B" w14:textId="520E6A6D" w:rsidR="00691500" w:rsidRPr="00BA5190" w:rsidRDefault="00691500" w:rsidP="00691500">
                      <w:pPr>
                        <w:pStyle w:val="af5"/>
                        <w:numPr>
                          <w:ilvl w:val="0"/>
                          <w:numId w:val="37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 w:rsidR="00D71731">
                        <w:rPr>
                          <w:rFonts w:hint="eastAsia"/>
                          <w:i/>
                          <w:sz w:val="18"/>
                          <w:szCs w:val="18"/>
                        </w:rPr>
                        <w:t>10.5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7791ADAC" w14:textId="77777777" w:rsidR="00691500" w:rsidRPr="00BA5190" w:rsidRDefault="00691500" w:rsidP="00691500">
                      <w:pPr>
                        <w:pStyle w:val="af5"/>
                        <w:numPr>
                          <w:ilvl w:val="0"/>
                          <w:numId w:val="37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2AC0A382" w14:textId="77777777" w:rsidR="00691500" w:rsidRPr="00BA5190" w:rsidRDefault="00691500" w:rsidP="00691500">
                      <w:pPr>
                        <w:pStyle w:val="af5"/>
                        <w:numPr>
                          <w:ilvl w:val="0"/>
                          <w:numId w:val="37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3B4D8E2A" w14:textId="5AE13500" w:rsidR="00691500" w:rsidRPr="00BA5190" w:rsidRDefault="00691500" w:rsidP="00691500">
                      <w:pPr>
                        <w:pStyle w:val="af5"/>
                        <w:numPr>
                          <w:ilvl w:val="0"/>
                          <w:numId w:val="37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 w:rsidRPr="00BA5190"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</w:p>
                    <w:p w14:paraId="2953B63A" w14:textId="77777777" w:rsidR="00691500" w:rsidRPr="00BA5190" w:rsidRDefault="00691500" w:rsidP="00691500">
                      <w:pPr>
                        <w:pStyle w:val="af5"/>
                        <w:numPr>
                          <w:ilvl w:val="0"/>
                          <w:numId w:val="37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0B82A82A" w14:textId="77777777" w:rsidR="00691500" w:rsidRPr="00BA5190" w:rsidRDefault="00691500" w:rsidP="00691500">
                      <w:pPr>
                        <w:pStyle w:val="af5"/>
                        <w:numPr>
                          <w:ilvl w:val="0"/>
                          <w:numId w:val="37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BA5190"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適宜概念図を用いるなどして、他分野の審査員にも分かりやすく記述すること。</w:t>
                      </w:r>
                    </w:p>
                    <w:p w14:paraId="2E7A059C" w14:textId="77777777" w:rsidR="00691500" w:rsidRDefault="00691500" w:rsidP="00691500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1A360DE9" w14:textId="77777777" w:rsidR="00691500" w:rsidRPr="005B30F2" w:rsidRDefault="00691500" w:rsidP="0069150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6AF2CC79" w14:textId="74DDD905" w:rsidR="000F6199" w:rsidRDefault="000F6199" w:rsidP="000F6199">
      <w:pPr>
        <w:snapToGrid w:val="0"/>
        <w:spacing w:line="300" w:lineRule="auto"/>
        <w:jc w:val="right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lastRenderedPageBreak/>
        <w:t>※項目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４</w:t>
      </w:r>
      <w:r w:rsidR="00F83BAD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.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は</w:t>
      </w:r>
      <w:r w:rsidR="00D71731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１</w:t>
      </w:r>
      <w:r w:rsidRPr="00E224CA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頁以内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に収めてください。</w:t>
      </w:r>
    </w:p>
    <w:p w14:paraId="7FC53B75" w14:textId="151ADD71" w:rsidR="00B82A39" w:rsidRPr="001C2D20" w:rsidRDefault="00847197" w:rsidP="00B82A39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４</w:t>
      </w:r>
      <w:r w:rsidR="00B82A39" w:rsidRPr="001C2D20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.</w:t>
      </w:r>
      <w:r w:rsidR="00B82A39"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遂行力の自己分析</w:t>
      </w:r>
      <w:r w:rsidR="00672C78"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</w:t>
      </w:r>
    </w:p>
    <w:p w14:paraId="4C86ECFE" w14:textId="212FBC73" w:rsidR="00B82A39" w:rsidRPr="001C2D20" w:rsidRDefault="00B82A39" w:rsidP="00672C78">
      <w:pPr>
        <w:snapToGrid w:val="0"/>
        <w:spacing w:line="276" w:lineRule="auto"/>
        <w:ind w:leftChars="84" w:left="186" w:firstLineChars="50" w:firstLine="81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本申請書記載の研究分野を含め、当該分野における</w:t>
      </w:r>
      <w:r w:rsidR="003F2CEE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下記</w:t>
      </w: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</w:t>
      </w:r>
      <w:r w:rsidRPr="001C2D20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1）</w:t>
      </w:r>
      <w:r w:rsidR="003F2CEE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から</w:t>
      </w:r>
      <w:r w:rsidR="009B13E1"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３）</w:t>
      </w: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のそれぞれについて、これまで関わった研究活動における経験などを踏まえ、具体的に記入してください。</w:t>
      </w:r>
    </w:p>
    <w:p w14:paraId="6F3E9EEB" w14:textId="77777777" w:rsidR="00B82A39" w:rsidRPr="001C2D20" w:rsidRDefault="0006219A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１）</w:t>
      </w:r>
      <w:r w:rsidR="00B82A39"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に関する自身の強み</w:t>
      </w:r>
    </w:p>
    <w:p w14:paraId="5063849F" w14:textId="77777777" w:rsidR="00B82A39" w:rsidRPr="001C2D20" w:rsidRDefault="00B82A39" w:rsidP="00672C78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・記述の根拠となるこれまでの研究活動の成果（論文、学会発表）も適宜示しながら強みを記入して下さい。</w:t>
      </w:r>
    </w:p>
    <w:p w14:paraId="14E3AD4B" w14:textId="668E8629" w:rsidR="00B82A39" w:rsidRPr="001C2D20" w:rsidRDefault="00B82A39" w:rsidP="00672C78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・学術論文</w:t>
      </w:r>
      <w:r w:rsidR="00672C78"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は、</w:t>
      </w: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査読の有無を明らかにしてください。査読</w:t>
      </w:r>
      <w:r w:rsidR="0098721C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が</w:t>
      </w:r>
      <w:r w:rsidRPr="001C2D2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ある場合、採録決定後のものに限ります。</w:t>
      </w:r>
    </w:p>
    <w:p w14:paraId="7D7BCE70" w14:textId="77777777" w:rsidR="00B82A39" w:rsidRPr="001C2D20" w:rsidRDefault="00B82A39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11ABA7BC" w14:textId="77777777" w:rsidR="006F2B86" w:rsidRPr="001C2D20" w:rsidRDefault="006F2B86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014E9352" w14:textId="77777777" w:rsidR="00672C78" w:rsidRPr="001C2D20" w:rsidRDefault="00672C78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3E7650DC" w14:textId="77777777" w:rsidR="00672C78" w:rsidRPr="001C2D20" w:rsidRDefault="00672C78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5C08D7DF" w14:textId="77777777" w:rsidR="009B13E1" w:rsidRPr="001C2D20" w:rsidRDefault="0006219A" w:rsidP="00D75D68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</w:t>
      </w:r>
      <w:r w:rsidR="009B13E1"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目指す研究者像</w:t>
      </w:r>
    </w:p>
    <w:p w14:paraId="5A4E640C" w14:textId="77777777" w:rsidR="000D5B26" w:rsidRPr="001C2D20" w:rsidRDefault="000D5B26">
      <w:pPr>
        <w:spacing w:line="276" w:lineRule="auto"/>
        <w:ind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0C60F8A1" w14:textId="77777777" w:rsidR="0006219A" w:rsidRPr="001C2D20" w:rsidRDefault="0006219A">
      <w:pPr>
        <w:spacing w:line="276" w:lineRule="auto"/>
        <w:ind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7F2EEAE9" w14:textId="77777777" w:rsidR="0006219A" w:rsidRPr="001C2D20" w:rsidRDefault="0006219A">
      <w:pPr>
        <w:spacing w:line="276" w:lineRule="auto"/>
        <w:ind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45F6F636" w14:textId="77777777" w:rsidR="0006219A" w:rsidRPr="001C2D20" w:rsidRDefault="0006219A">
      <w:pPr>
        <w:spacing w:line="276" w:lineRule="auto"/>
        <w:ind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2E506257" w14:textId="77777777" w:rsidR="0006219A" w:rsidRPr="001C2D20" w:rsidRDefault="0006219A">
      <w:pPr>
        <w:spacing w:line="276" w:lineRule="auto"/>
        <w:ind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5CD96C96" w14:textId="77777777" w:rsidR="000D5B26" w:rsidRPr="001C2D20" w:rsidRDefault="000D5B26" w:rsidP="00D75D68">
      <w:pPr>
        <w:spacing w:line="276" w:lineRule="auto"/>
        <w:ind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1C278D30" w14:textId="77777777" w:rsidR="00B82A39" w:rsidRPr="001C2D20" w:rsidRDefault="0006219A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３）</w:t>
      </w:r>
      <w:r w:rsidR="00B82A39" w:rsidRPr="001C2D20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今後研究者として更なる発展のために必要と考えている要素</w:t>
      </w:r>
    </w:p>
    <w:p w14:paraId="346023FC" w14:textId="77777777" w:rsidR="00B82A39" w:rsidRPr="001C2D20" w:rsidRDefault="00B82A39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67514134" w14:textId="77777777" w:rsidR="0006219A" w:rsidRPr="001C2D20" w:rsidRDefault="0006219A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333F4CBF" w14:textId="77777777" w:rsidR="0006219A" w:rsidRPr="001C2D20" w:rsidRDefault="0006219A" w:rsidP="00B82A39">
      <w:pPr>
        <w:spacing w:line="276" w:lineRule="auto"/>
        <w:ind w:leftChars="84" w:left="186" w:firstLineChars="50" w:firstLine="101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2EB29315" w14:textId="77777777" w:rsidR="00DF56F5" w:rsidRPr="001C2D20" w:rsidRDefault="00DF56F5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bookmarkStart w:id="1" w:name="_Hlk164690246"/>
    <w:p w14:paraId="13C14AF9" w14:textId="13BB102C" w:rsidR="00672C78" w:rsidRPr="001C2D20" w:rsidRDefault="0069150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68304B" wp14:editId="691F2CF5">
                <wp:simplePos x="0" y="0"/>
                <wp:positionH relativeFrom="margin">
                  <wp:posOffset>436245</wp:posOffset>
                </wp:positionH>
                <wp:positionV relativeFrom="paragraph">
                  <wp:posOffset>1477010</wp:posOffset>
                </wp:positionV>
                <wp:extent cx="5372100" cy="2533650"/>
                <wp:effectExtent l="0" t="0" r="19050" b="19050"/>
                <wp:wrapNone/>
                <wp:docPr id="7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533650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D0059A" w14:textId="77777777" w:rsidR="00691500" w:rsidRPr="005B30F2" w:rsidRDefault="00691500" w:rsidP="00691500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1173B619" w14:textId="77777777" w:rsidR="00691500" w:rsidRPr="005B30F2" w:rsidRDefault="00691500" w:rsidP="0069150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1F1D85B2" w14:textId="77777777" w:rsidR="00691500" w:rsidRDefault="00691500" w:rsidP="00691500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4A9EC25F" w14:textId="77777777" w:rsidR="00691500" w:rsidRPr="005B30F2" w:rsidRDefault="00691500" w:rsidP="00691500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4793A601" w14:textId="736FAE66" w:rsidR="00691500" w:rsidRPr="003D5706" w:rsidRDefault="00691500" w:rsidP="00691500">
                            <w:pPr>
                              <w:pStyle w:val="af5"/>
                              <w:numPr>
                                <w:ilvl w:val="0"/>
                                <w:numId w:val="39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 w:rsidR="00D71731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10.5</w:t>
                            </w: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065458FF" w14:textId="77777777" w:rsidR="00691500" w:rsidRPr="003D5706" w:rsidRDefault="00691500" w:rsidP="00691500">
                            <w:pPr>
                              <w:pStyle w:val="af5"/>
                              <w:numPr>
                                <w:ilvl w:val="0"/>
                                <w:numId w:val="39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6CE6DFF0" w14:textId="77777777" w:rsidR="00691500" w:rsidRPr="003D5706" w:rsidRDefault="00691500" w:rsidP="00691500">
                            <w:pPr>
                              <w:pStyle w:val="af5"/>
                              <w:numPr>
                                <w:ilvl w:val="0"/>
                                <w:numId w:val="39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3D5706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7029E7F4" w14:textId="029109CE" w:rsidR="00691500" w:rsidRPr="003D5706" w:rsidRDefault="00691500" w:rsidP="00691500">
                            <w:pPr>
                              <w:pStyle w:val="af5"/>
                              <w:numPr>
                                <w:ilvl w:val="0"/>
                                <w:numId w:val="39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</w:t>
                            </w:r>
                            <w:r w:rsidRPr="003D5706"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 w:rsidRPr="003D5706"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 w:rsidRPr="003D5706"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 w:rsidRPr="003D5706"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</w:p>
                          <w:p w14:paraId="12B47FE4" w14:textId="77777777" w:rsidR="00691500" w:rsidRPr="003D5706" w:rsidRDefault="00691500" w:rsidP="00691500">
                            <w:pPr>
                              <w:pStyle w:val="af5"/>
                              <w:numPr>
                                <w:ilvl w:val="0"/>
                                <w:numId w:val="39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319B183C" w14:textId="77777777" w:rsidR="00691500" w:rsidRPr="003D5706" w:rsidRDefault="00691500" w:rsidP="00691500">
                            <w:pPr>
                              <w:pStyle w:val="af5"/>
                              <w:numPr>
                                <w:ilvl w:val="0"/>
                                <w:numId w:val="39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D5706">
                              <w:rPr>
                                <w:rFonts w:hint="eastAsia"/>
                                <w:bCs/>
                                <w:i/>
                                <w:sz w:val="18"/>
                                <w:szCs w:val="18"/>
                              </w:rPr>
                              <w:t>適宜概念図を用いるなどして、他分野の審査員にも分かりやすく記述すること。</w:t>
                            </w:r>
                          </w:p>
                          <w:p w14:paraId="25FD7770" w14:textId="77777777" w:rsidR="00691500" w:rsidRDefault="00691500" w:rsidP="00691500">
                            <w:pPr>
                              <w:snapToGrid w:val="0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07DBBBAA" w14:textId="77777777" w:rsidR="00691500" w:rsidRPr="005B30F2" w:rsidRDefault="00691500" w:rsidP="0069150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68304B" id="_x0000_s1030" style="position:absolute;margin-left:34.35pt;margin-top:116.3pt;width:423pt;height:199.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">
                <v:stroke dashstyle="longDash"/>
                <v:textbox inset="5.85pt,.7pt,5.85pt,.7pt">
                  <w:txbxContent>
                    <w:p w14:paraId="52D0059A" w14:textId="77777777" w:rsidR="00691500" w:rsidRPr="005B30F2" w:rsidRDefault="00691500" w:rsidP="00691500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1173B619" w14:textId="77777777" w:rsidR="00691500" w:rsidRPr="005B30F2" w:rsidRDefault="00691500" w:rsidP="0069150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1F1D85B2" w14:textId="77777777" w:rsidR="00691500" w:rsidRDefault="00691500" w:rsidP="00691500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4A9EC25F" w14:textId="77777777" w:rsidR="00691500" w:rsidRPr="005B30F2" w:rsidRDefault="00691500" w:rsidP="00691500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4793A601" w14:textId="736FAE66" w:rsidR="00691500" w:rsidRPr="003D5706" w:rsidRDefault="00691500" w:rsidP="00691500">
                      <w:pPr>
                        <w:pStyle w:val="af5"/>
                        <w:numPr>
                          <w:ilvl w:val="0"/>
                          <w:numId w:val="39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 w:rsidR="00D71731">
                        <w:rPr>
                          <w:rFonts w:hint="eastAsia"/>
                          <w:i/>
                          <w:sz w:val="18"/>
                          <w:szCs w:val="18"/>
                        </w:rPr>
                        <w:t>10.5</w:t>
                      </w: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065458FF" w14:textId="77777777" w:rsidR="00691500" w:rsidRPr="003D5706" w:rsidRDefault="00691500" w:rsidP="00691500">
                      <w:pPr>
                        <w:pStyle w:val="af5"/>
                        <w:numPr>
                          <w:ilvl w:val="0"/>
                          <w:numId w:val="39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6CE6DFF0" w14:textId="77777777" w:rsidR="00691500" w:rsidRPr="003D5706" w:rsidRDefault="00691500" w:rsidP="00691500">
                      <w:pPr>
                        <w:pStyle w:val="af5"/>
                        <w:numPr>
                          <w:ilvl w:val="0"/>
                          <w:numId w:val="39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3D5706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7029E7F4" w14:textId="029109CE" w:rsidR="00691500" w:rsidRPr="003D5706" w:rsidRDefault="00691500" w:rsidP="00691500">
                      <w:pPr>
                        <w:pStyle w:val="af5"/>
                        <w:numPr>
                          <w:ilvl w:val="0"/>
                          <w:numId w:val="39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</w:t>
                      </w:r>
                      <w:r w:rsidRPr="003D5706"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 w:rsidRPr="003D5706"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 w:rsidRPr="003D5706"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 w:rsidRPr="003D5706"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</w:p>
                    <w:p w14:paraId="12B47FE4" w14:textId="77777777" w:rsidR="00691500" w:rsidRPr="003D5706" w:rsidRDefault="00691500" w:rsidP="00691500">
                      <w:pPr>
                        <w:pStyle w:val="af5"/>
                        <w:numPr>
                          <w:ilvl w:val="0"/>
                          <w:numId w:val="39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319B183C" w14:textId="77777777" w:rsidR="00691500" w:rsidRPr="003D5706" w:rsidRDefault="00691500" w:rsidP="00691500">
                      <w:pPr>
                        <w:pStyle w:val="af5"/>
                        <w:numPr>
                          <w:ilvl w:val="0"/>
                          <w:numId w:val="39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3D5706">
                        <w:rPr>
                          <w:rFonts w:hint="eastAsia"/>
                          <w:bCs/>
                          <w:i/>
                          <w:sz w:val="18"/>
                          <w:szCs w:val="18"/>
                        </w:rPr>
                        <w:t>適宜概念図を用いるなどして、他分野の審査員にも分かりやすく記述すること。</w:t>
                      </w:r>
                    </w:p>
                    <w:p w14:paraId="25FD7770" w14:textId="77777777" w:rsidR="00691500" w:rsidRDefault="00691500" w:rsidP="00691500">
                      <w:pPr>
                        <w:snapToGrid w:val="0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07DBBBAA" w14:textId="77777777" w:rsidR="00691500" w:rsidRPr="005B30F2" w:rsidRDefault="00691500" w:rsidP="0069150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72C78" w:rsidRPr="001C2D20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bookmarkEnd w:id="1"/>
    <w:p w14:paraId="541FC1D3" w14:textId="0DAF0ED8" w:rsidR="00FA3F87" w:rsidRPr="00E224CA" w:rsidRDefault="0084719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lastRenderedPageBreak/>
        <w:t>５</w:t>
      </w:r>
      <w:r w:rsidR="00B82A39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．</w:t>
      </w:r>
      <w:r w:rsidR="00FA3F87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業績</w:t>
      </w:r>
    </w:p>
    <w:p w14:paraId="615BAC0B" w14:textId="4A22244F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bookmarkStart w:id="2" w:name="_Hlk168997254"/>
      <w:r w:rsidRPr="003F3AD6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論文誌掲載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（査読の有・無）</w:t>
      </w:r>
    </w:p>
    <w:p w14:paraId="14E40D85" w14:textId="39BF2B9B" w:rsidR="00FA3F87" w:rsidRPr="00E224CA" w:rsidRDefault="00FA3F87" w:rsidP="00FA3F8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※査読</w:t>
      </w:r>
      <w:r w:rsidR="0098721C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があ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る場合、採録決定後のものに限ります。</w:t>
      </w:r>
    </w:p>
    <w:p w14:paraId="0BE773E6" w14:textId="3CB4FD86" w:rsidR="00FA3F87" w:rsidRPr="00E224CA" w:rsidRDefault="00FA3F87" w:rsidP="00FA3F8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著者（全員、申請者に下線）、論文名、掲載誌名、巻号、</w:t>
      </w:r>
      <w:r w:rsidRPr="00E224CA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pp開始頁―最終頁（発行年）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査読　有・無）</w:t>
      </w:r>
      <w:bookmarkStart w:id="3" w:name="_Hlk168935460"/>
    </w:p>
    <w:bookmarkEnd w:id="2"/>
    <w:bookmarkEnd w:id="3"/>
    <w:p w14:paraId="4955E418" w14:textId="77777777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pacing w:val="65"/>
          <w:sz w:val="21"/>
          <w:szCs w:val="21"/>
        </w:rPr>
      </w:pPr>
    </w:p>
    <w:p w14:paraId="7F1C46A1" w14:textId="77777777" w:rsidR="00FA3F87" w:rsidRPr="006D2EEE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02F9C3A" w14:textId="77777777" w:rsidR="001D3222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6D2EEE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国内学会発表</w:t>
      </w:r>
    </w:p>
    <w:p w14:paraId="7ACE8D7D" w14:textId="5AFCD1A4" w:rsidR="00FA3F87" w:rsidRPr="001D3222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i/>
          <w:iCs/>
          <w:color w:val="auto"/>
          <w:sz w:val="16"/>
          <w:szCs w:val="16"/>
        </w:rPr>
      </w:pP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発表者氏名</w:t>
      </w:r>
      <w:r w:rsidR="00FA5519"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（全員、申請者に下線）</w:t>
      </w: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、タイトル、学会名（年,月）口頭、ポスターの別</w:t>
      </w:r>
    </w:p>
    <w:p w14:paraId="6116F01D" w14:textId="77777777" w:rsidR="00FA3F87" w:rsidRPr="006D2EEE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806848B" w14:textId="77777777" w:rsidR="00FA3F87" w:rsidRPr="006D2EEE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D519232" w14:textId="77777777" w:rsidR="001D3222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</w:pPr>
      <w:r w:rsidRPr="006D2EEE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国際学会発表</w:t>
      </w:r>
    </w:p>
    <w:p w14:paraId="3D179393" w14:textId="2C250198" w:rsidR="00FA3F87" w:rsidRPr="001D3222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i/>
          <w:iCs/>
          <w:color w:val="auto"/>
          <w:sz w:val="16"/>
          <w:szCs w:val="16"/>
        </w:rPr>
      </w:pP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発表者氏名</w:t>
      </w:r>
      <w:bookmarkStart w:id="4" w:name="_Hlk169180800"/>
      <w:r w:rsidR="00EE3A93"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（全員、</w:t>
      </w: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申請者に下線）</w:t>
      </w:r>
      <w:bookmarkEnd w:id="4"/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、タイトル、学会名（年,月）口頭、ポスターの別</w:t>
      </w:r>
    </w:p>
    <w:p w14:paraId="4C854864" w14:textId="77777777" w:rsidR="00FA3F87" w:rsidRPr="006D2EEE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99EDF56" w14:textId="77777777" w:rsidR="00FA3F87" w:rsidRPr="006D2EEE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0AE4426" w14:textId="77777777" w:rsidR="001D3222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</w:pPr>
      <w:r w:rsidRPr="006D2EEE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その他 研究会等における発表・特許申請など</w:t>
      </w:r>
    </w:p>
    <w:p w14:paraId="6EEAB537" w14:textId="7E9370E1" w:rsidR="00FA3F87" w:rsidRPr="001D3222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i/>
          <w:iCs/>
          <w:color w:val="auto"/>
          <w:sz w:val="16"/>
          <w:szCs w:val="16"/>
        </w:rPr>
      </w:pP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発表者氏名</w:t>
      </w:r>
      <w:r w:rsidR="00FA5519"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（全員、申請者に下線）</w:t>
      </w: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、タイトル、学会</w:t>
      </w:r>
      <w:r w:rsidR="001D3222"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等</w:t>
      </w:r>
      <w:r w:rsidRPr="001D3222">
        <w:rPr>
          <w:rFonts w:asciiTheme="majorEastAsia" w:eastAsiaTheme="majorEastAsia" w:hAnsiTheme="majorEastAsia" w:cs="ＭＳ ゴシック" w:hint="eastAsia"/>
          <w:bCs/>
          <w:i/>
          <w:iCs/>
          <w:color w:val="auto"/>
          <w:sz w:val="16"/>
          <w:szCs w:val="16"/>
        </w:rPr>
        <w:t>名（年,月）口頭、ポスターの別</w:t>
      </w:r>
    </w:p>
    <w:p w14:paraId="3D36EA0E" w14:textId="5292F7A3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B3317C8" w14:textId="22243F41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DC410AD" w14:textId="77777777" w:rsidR="00FA3F87" w:rsidRPr="00E224CA" w:rsidRDefault="00FA3F87" w:rsidP="003F3AD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3F3AD6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受賞歴</w:t>
      </w:r>
    </w:p>
    <w:p w14:paraId="45C09723" w14:textId="77777777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872EED6" w14:textId="77777777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C414868" w14:textId="0F70683C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その他特記事項など</w:t>
      </w:r>
    </w:p>
    <w:p w14:paraId="639B7428" w14:textId="77777777" w:rsidR="00FA3F87" w:rsidRPr="00E224CA" w:rsidRDefault="00FA3F87" w:rsidP="00FA3F8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5A4E870" w14:textId="6FE15A03" w:rsidR="000977FA" w:rsidRPr="00E224CA" w:rsidRDefault="00B129B9" w:rsidP="000977FA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６</w:t>
      </w:r>
      <w:r w:rsidR="000977FA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．現在受給している奨学金や、本プログラム以外の受給予定・申請予定の支援金など</w:t>
      </w:r>
    </w:p>
    <w:p w14:paraId="38094A26" w14:textId="28B30E5F" w:rsidR="00B82A39" w:rsidRPr="00E224CA" w:rsidRDefault="009A4F7F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１）</w:t>
      </w:r>
      <w:r w:rsidR="00EC4A5A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日本学術振興会</w:t>
      </w:r>
      <w:r w:rsidR="00B82A39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特別研究員への</w:t>
      </w:r>
      <w:r w:rsidR="008739A8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申請</w:t>
      </w:r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状況</w:t>
      </w:r>
      <w:r w:rsidR="00726BD4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該当する□に</w:t>
      </w:r>
      <w:r w:rsidR="000F6199">
        <w:rPr>
          <w:rFonts w:ascii="Segoe UI Emoji" w:eastAsiaTheme="majorEastAsia" w:hAnsi="Segoe UI Emoji" w:cs="Segoe UI Emoji" w:hint="eastAsia"/>
          <w:bCs/>
          <w:color w:val="auto"/>
          <w:sz w:val="21"/>
          <w:szCs w:val="21"/>
        </w:rPr>
        <w:t>☒</w:t>
      </w:r>
      <w:r w:rsidR="00726BD4" w:rsidRPr="00E224CA">
        <w:rPr>
          <w:rFonts w:ascii="Segoe UI Emoji" w:eastAsiaTheme="majorEastAsia" w:hAnsi="Segoe UI Emoji" w:cs="Segoe UI Emoji" w:hint="eastAsia"/>
          <w:bCs/>
          <w:color w:val="auto"/>
          <w:sz w:val="21"/>
          <w:szCs w:val="21"/>
        </w:rPr>
        <w:t>をいれてください</w:t>
      </w:r>
      <w:r w:rsidR="00726BD4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</w:t>
      </w:r>
    </w:p>
    <w:p w14:paraId="10EFDBC7" w14:textId="218DA196" w:rsidR="00236B46" w:rsidRPr="00E224CA" w:rsidRDefault="00AA591E" w:rsidP="00236B46">
      <w:pPr>
        <w:spacing w:line="276" w:lineRule="auto"/>
        <w:ind w:firstLineChars="267" w:firstLine="566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sdt>
        <w:sdtPr>
          <w:rPr>
            <w:rFonts w:asciiTheme="majorEastAsia" w:eastAsiaTheme="majorEastAsia" w:hAnsiTheme="majorEastAsia" w:cs="ＭＳ ゴシック" w:hint="eastAsia"/>
            <w:bCs/>
            <w:color w:val="auto"/>
            <w:sz w:val="21"/>
            <w:szCs w:val="21"/>
          </w:rPr>
          <w:id w:val="-65846147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8721C">
            <w:rPr>
              <w:rFonts w:ascii="ＭＳ ゴシック" w:eastAsia="ＭＳ ゴシック" w:hAnsi="ＭＳ ゴシック" w:cs="ＭＳ ゴシック" w:hint="eastAsia"/>
              <w:bCs/>
              <w:color w:val="auto"/>
              <w:sz w:val="21"/>
              <w:szCs w:val="21"/>
            </w:rPr>
            <w:t>☐</w:t>
          </w:r>
        </w:sdtContent>
      </w:sdt>
      <w:r w:rsidR="003F2CEE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</w:t>
      </w:r>
      <w:r w:rsidR="001D3222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202</w:t>
      </w:r>
      <w:r w:rsidR="00B25F7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8</w:t>
      </w:r>
      <w:r w:rsidR="003F2CEE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年</w:t>
      </w:r>
      <w:r w:rsidR="00D71731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４</w:t>
      </w:r>
      <w:r w:rsidR="003F2CEE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月採用</w:t>
      </w:r>
      <w:r w:rsidR="00263C89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へ</w:t>
      </w:r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応募</w:t>
      </w:r>
      <w:r w:rsidR="00B129B9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予定あり</w:t>
      </w:r>
    </w:p>
    <w:p w14:paraId="576E76DC" w14:textId="7FD1E449" w:rsidR="00B82A39" w:rsidRPr="00E224CA" w:rsidRDefault="00AA591E" w:rsidP="00236B46">
      <w:pPr>
        <w:spacing w:line="276" w:lineRule="auto"/>
        <w:ind w:firstLineChars="267" w:firstLine="566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sdt>
        <w:sdtPr>
          <w:rPr>
            <w:rFonts w:asciiTheme="majorEastAsia" w:eastAsiaTheme="majorEastAsia" w:hAnsiTheme="majorEastAsia" w:cs="ＭＳ ゴシック" w:hint="eastAsia"/>
            <w:bCs/>
            <w:color w:val="auto"/>
            <w:sz w:val="21"/>
            <w:szCs w:val="21"/>
          </w:rPr>
          <w:id w:val="-201136897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8721C">
            <w:rPr>
              <w:rFonts w:ascii="ＭＳ ゴシック" w:eastAsia="ＭＳ ゴシック" w:hAnsi="ＭＳ ゴシック" w:cs="ＭＳ ゴシック" w:hint="eastAsia"/>
              <w:bCs/>
              <w:color w:val="auto"/>
              <w:sz w:val="21"/>
              <w:szCs w:val="21"/>
            </w:rPr>
            <w:t>☐</w:t>
          </w:r>
        </w:sdtContent>
      </w:sdt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</w:t>
      </w:r>
      <w:r w:rsidR="001D3222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202</w:t>
      </w:r>
      <w:r w:rsidR="00847197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9</w:t>
      </w:r>
      <w:r w:rsidR="003F2CEE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年</w:t>
      </w:r>
      <w:r w:rsidR="00D71731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４</w:t>
      </w:r>
      <w:r w:rsidR="003F2CEE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月採用</w:t>
      </w:r>
      <w:r w:rsidR="00263C89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へ</w:t>
      </w:r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応募予定あり</w:t>
      </w:r>
    </w:p>
    <w:p w14:paraId="6C2020D3" w14:textId="43967DF7" w:rsidR="00236B46" w:rsidRPr="00E224CA" w:rsidRDefault="00AA591E" w:rsidP="00236B46">
      <w:pPr>
        <w:spacing w:line="276" w:lineRule="auto"/>
        <w:ind w:firstLineChars="267" w:firstLine="566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sdt>
        <w:sdtPr>
          <w:rPr>
            <w:rFonts w:asciiTheme="majorEastAsia" w:eastAsiaTheme="majorEastAsia" w:hAnsiTheme="majorEastAsia" w:cs="ＭＳ ゴシック" w:hint="eastAsia"/>
            <w:bCs/>
            <w:color w:val="auto"/>
            <w:sz w:val="21"/>
            <w:szCs w:val="21"/>
          </w:rPr>
          <w:id w:val="-149664881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8721C">
            <w:rPr>
              <w:rFonts w:ascii="ＭＳ ゴシック" w:eastAsia="ＭＳ ゴシック" w:hAnsi="ＭＳ ゴシック" w:cs="ＭＳ ゴシック" w:hint="eastAsia"/>
              <w:bCs/>
              <w:color w:val="auto"/>
              <w:sz w:val="21"/>
              <w:szCs w:val="21"/>
            </w:rPr>
            <w:t>☐</w:t>
          </w:r>
        </w:sdtContent>
      </w:sdt>
      <w:r w:rsidR="00263C89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</w:t>
      </w:r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応募予定なし</w:t>
      </w:r>
    </w:p>
    <w:p w14:paraId="16650D96" w14:textId="132AE3D2" w:rsidR="003F2CEE" w:rsidRPr="00E224CA" w:rsidRDefault="003F2CEE" w:rsidP="00236B46">
      <w:pPr>
        <w:spacing w:line="276" w:lineRule="auto"/>
        <w:ind w:firstLineChars="267" w:firstLine="433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注）</w:t>
      </w:r>
      <w:r w:rsidR="00263C89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K³-SPRING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との重複受給は不可。共に</w:t>
      </w:r>
      <w:r w:rsidR="00236B46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採用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された場合は、</w:t>
      </w:r>
      <w:r w:rsidR="00236B46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いずれか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片方を辞退する必要あり。</w:t>
      </w:r>
    </w:p>
    <w:p w14:paraId="056B54FB" w14:textId="77777777" w:rsidR="00B82A39" w:rsidRPr="00E224CA" w:rsidRDefault="00B82A39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4632BDD" w14:textId="5DC5F37E" w:rsidR="00B82A39" w:rsidRPr="00E224CA" w:rsidRDefault="008739A8" w:rsidP="00236B4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その他の奨学金など</w:t>
      </w:r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</w:t>
      </w:r>
      <w:r w:rsidR="00236B46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※</w:t>
      </w:r>
      <w:r w:rsidR="00B82A39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複数の団体から支援を受けている場合は、全ての支援金を明記すること</w:t>
      </w:r>
    </w:p>
    <w:p w14:paraId="6B9668A1" w14:textId="77777777" w:rsidR="00B82A39" w:rsidRPr="00E224CA" w:rsidRDefault="00B82A39" w:rsidP="00236B46">
      <w:pPr>
        <w:spacing w:line="276" w:lineRule="auto"/>
        <w:ind w:firstLineChars="262" w:firstLine="555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支援団体名（プログラム名）：</w:t>
      </w:r>
    </w:p>
    <w:p w14:paraId="0438D88C" w14:textId="5184BE6A" w:rsidR="00B82A39" w:rsidRPr="00E224CA" w:rsidRDefault="00B82A39" w:rsidP="00236B46">
      <w:pPr>
        <w:spacing w:line="276" w:lineRule="auto"/>
        <w:ind w:firstLineChars="262" w:firstLine="555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受給期間：　　年　　月　～　　　年　　月</w:t>
      </w:r>
    </w:p>
    <w:p w14:paraId="13D82BE2" w14:textId="77777777" w:rsidR="00B82A39" w:rsidRPr="00E224CA" w:rsidRDefault="00B82A39" w:rsidP="00236B46">
      <w:pPr>
        <w:spacing w:line="276" w:lineRule="auto"/>
        <w:ind w:firstLineChars="262" w:firstLine="555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金額：　　　円（月額）×　　　　か月（月数）＝　　　　円</w:t>
      </w:r>
    </w:p>
    <w:p w14:paraId="67183958" w14:textId="5E2AADFC" w:rsidR="00B82A39" w:rsidRPr="00E224CA" w:rsidRDefault="008739A8" w:rsidP="00236B46">
      <w:pPr>
        <w:spacing w:line="276" w:lineRule="auto"/>
        <w:ind w:firstLineChars="262" w:firstLine="424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注）</w:t>
      </w:r>
      <w:r w:rsidR="00EC4A5A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日本学生支援機構(JASSO)貸与奨学金は記載不要。学習奨励費は要記載。</w:t>
      </w:r>
    </w:p>
    <w:p w14:paraId="275CC04F" w14:textId="77777777" w:rsidR="00B82A39" w:rsidRPr="00E224CA" w:rsidRDefault="00B82A39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B767637" w14:textId="423EAEB1" w:rsidR="00FE3302" w:rsidRPr="00E224CA" w:rsidRDefault="008739A8" w:rsidP="00236B46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３）</w:t>
      </w:r>
      <w:r w:rsidR="008D17BF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</w:t>
      </w:r>
      <w:r w:rsidR="009B13E1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上記奨学金等以外</w:t>
      </w:r>
      <w:r w:rsidR="004C5B7F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の</w:t>
      </w:r>
      <w:r w:rsidR="009B13E1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、現在の収</w:t>
      </w:r>
      <w:r w:rsidR="004D218F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入</w:t>
      </w:r>
      <w:r w:rsidR="00236B4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</w:t>
      </w:r>
      <w:r w:rsidR="00236B46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※</w:t>
      </w:r>
      <w:r w:rsidR="00396357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家族等からの仕送りは記載不要</w:t>
      </w:r>
    </w:p>
    <w:p w14:paraId="4AA1F1B3" w14:textId="0D24C10C" w:rsidR="009B13E1" w:rsidRPr="00E224CA" w:rsidRDefault="009B13E1" w:rsidP="00236B46">
      <w:pPr>
        <w:spacing w:line="276" w:lineRule="auto"/>
        <w:ind w:leftChars="63" w:left="140" w:firstLineChars="200" w:firstLine="424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月額　　</w:t>
      </w:r>
      <w:r w:rsidR="000D5B26"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　　</w:t>
      </w:r>
      <w:r w:rsidRPr="00E224CA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円程度（収入の種類、雇用形態等）</w:t>
      </w:r>
    </w:p>
    <w:p w14:paraId="41C23213" w14:textId="74555466" w:rsidR="00396357" w:rsidRPr="00E224CA" w:rsidRDefault="00396357" w:rsidP="00236B46">
      <w:pPr>
        <w:tabs>
          <w:tab w:val="left" w:pos="142"/>
        </w:tabs>
        <w:snapToGrid w:val="0"/>
        <w:spacing w:line="276" w:lineRule="auto"/>
        <w:ind w:firstLineChars="262" w:firstLine="424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例）月額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３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万円程度（給与、TA）、月額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10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万円程度（給与、アルバイト）、月額</w:t>
      </w:r>
      <w:r w:rsidR="00D71731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15</w:t>
      </w:r>
      <w:r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万円程度（事業収入、個人事業主）</w:t>
      </w:r>
      <w:r w:rsidR="00C8731B" w:rsidRPr="00E224C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など</w:t>
      </w:r>
    </w:p>
    <w:sectPr w:rsidR="00396357" w:rsidRPr="00E224CA" w:rsidSect="007A30F1">
      <w:headerReference w:type="default" r:id="rId9"/>
      <w:footerReference w:type="default" r:id="rId10"/>
      <w:pgSz w:w="11906" w:h="16838" w:code="9"/>
      <w:pgMar w:top="1418" w:right="1021" w:bottom="1418" w:left="1021" w:header="113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E7E34E" w14:textId="77777777" w:rsidR="00AA591E" w:rsidRDefault="00AA591E">
      <w:r>
        <w:separator/>
      </w:r>
    </w:p>
  </w:endnote>
  <w:endnote w:type="continuationSeparator" w:id="0">
    <w:p w14:paraId="3BDC992E" w14:textId="77777777" w:rsidR="00AA591E" w:rsidRDefault="00AA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433751"/>
      <w:docPartObj>
        <w:docPartGallery w:val="Page Numbers (Bottom of Page)"/>
        <w:docPartUnique/>
      </w:docPartObj>
    </w:sdtPr>
    <w:sdtEndPr/>
    <w:sdtContent>
      <w:p w14:paraId="081CD812" w14:textId="1F24D014" w:rsidR="00FE6F05" w:rsidRDefault="00FE6F0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4206" w:rsidRPr="00A44206">
          <w:rPr>
            <w:noProof/>
            <w:lang w:val="ja-JP" w:eastAsia="ja-JP"/>
          </w:rPr>
          <w:t>2</w:t>
        </w:r>
        <w:r>
          <w:fldChar w:fldCharType="end"/>
        </w:r>
      </w:p>
    </w:sdtContent>
  </w:sdt>
  <w:p w14:paraId="5599ED60" w14:textId="77777777" w:rsidR="00FE6F05" w:rsidRPr="003613EA" w:rsidRDefault="00FE6F05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12EED" w14:textId="77777777" w:rsidR="00AA591E" w:rsidRDefault="00AA591E">
      <w:r>
        <w:rPr>
          <w:rFonts w:ascii="ＭＳ 明朝" w:cs="Times New Roman" w:hint="eastAsia"/>
          <w:color w:val="auto"/>
          <w:sz w:val="2"/>
          <w:szCs w:val="2"/>
        </w:rPr>
        <w:continuationSeparator/>
      </w:r>
    </w:p>
  </w:footnote>
  <w:footnote w:type="continuationSeparator" w:id="0">
    <w:p w14:paraId="362701B5" w14:textId="77777777" w:rsidR="00AA591E" w:rsidRDefault="00AA5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9B5D7" w14:textId="100BF88D" w:rsidR="00FE6F05" w:rsidRPr="00CD4EBA" w:rsidRDefault="004E2209" w:rsidP="00CD4EBA">
    <w:pPr>
      <w:pStyle w:val="a3"/>
      <w:jc w:val="right"/>
    </w:pPr>
    <w:r>
      <w:rPr>
        <w:rFonts w:hint="eastAsia"/>
        <w:color w:val="BFBFBF" w:themeColor="background1" w:themeShade="BF"/>
        <w:lang w:eastAsia="ja-JP"/>
      </w:rPr>
      <w:t>K</w:t>
    </w:r>
    <w:r>
      <w:rPr>
        <w:rFonts w:hint="eastAsia"/>
        <w:color w:val="BFBFBF" w:themeColor="background1" w:themeShade="BF"/>
        <w:lang w:eastAsia="ja-JP"/>
      </w:rPr>
      <w:t>³</w:t>
    </w:r>
    <w:r>
      <w:rPr>
        <w:rFonts w:hint="eastAsia"/>
        <w:color w:val="BFBFBF" w:themeColor="background1" w:themeShade="BF"/>
        <w:lang w:eastAsia="ja-JP"/>
      </w:rPr>
      <w:t>-SPRING</w:t>
    </w:r>
    <w:r w:rsidR="00B32355">
      <w:rPr>
        <w:rFonts w:hint="eastAsia"/>
        <w:color w:val="BFBFBF" w:themeColor="background1" w:themeShade="BF"/>
        <w:lang w:eastAsia="ja-JP"/>
      </w:rPr>
      <w:t>【</w:t>
    </w:r>
    <w:r w:rsidR="00465404">
      <w:rPr>
        <w:rFonts w:hint="eastAsia"/>
        <w:color w:val="BFBFBF" w:themeColor="background1" w:themeShade="BF"/>
        <w:lang w:eastAsia="ja-JP"/>
      </w:rPr>
      <w:t>202</w:t>
    </w:r>
    <w:r w:rsidR="00847197">
      <w:rPr>
        <w:rFonts w:hint="eastAsia"/>
        <w:color w:val="BFBFBF" w:themeColor="background1" w:themeShade="BF"/>
        <w:lang w:eastAsia="ja-JP"/>
      </w:rPr>
      <w:t>8</w:t>
    </w:r>
    <w:r w:rsidR="00F01954">
      <w:rPr>
        <w:rFonts w:hint="eastAsia"/>
        <w:color w:val="BFBFBF" w:themeColor="background1" w:themeShade="BF"/>
        <w:lang w:eastAsia="ja-JP"/>
      </w:rPr>
      <w:t>年度</w:t>
    </w:r>
    <w:r w:rsidR="00F01954">
      <w:rPr>
        <w:rFonts w:hint="eastAsia"/>
        <w:color w:val="BFBFBF" w:themeColor="background1" w:themeShade="BF"/>
        <w:lang w:eastAsia="ja-JP"/>
      </w:rPr>
      <w:t xml:space="preserve"> </w:t>
    </w:r>
    <w:r>
      <w:rPr>
        <w:rFonts w:hint="eastAsia"/>
        <w:color w:val="BFBFBF" w:themeColor="background1" w:themeShade="BF"/>
        <w:lang w:eastAsia="ja-JP"/>
      </w:rPr>
      <w:t>予約</w:t>
    </w:r>
    <w:r w:rsidR="00B32355" w:rsidRPr="00BC1C27">
      <w:rPr>
        <w:rFonts w:hint="eastAsia"/>
        <w:color w:val="BFBFBF" w:themeColor="background1" w:themeShade="BF"/>
        <w:lang w:eastAsia="ja-JP"/>
      </w:rPr>
      <w:t>採用</w:t>
    </w:r>
    <w:r w:rsidR="00B32355">
      <w:rPr>
        <w:rFonts w:hint="eastAsia"/>
        <w:color w:val="BFBFBF" w:themeColor="background1" w:themeShade="BF"/>
        <w:lang w:eastAsia="ja-JP"/>
      </w:rPr>
      <w:t>】</w:t>
    </w:r>
    <w:r w:rsidR="000C4579">
      <w:rPr>
        <w:rFonts w:hint="eastAsia"/>
        <w:color w:val="BFBFBF" w:themeColor="background1" w:themeShade="BF"/>
        <w:lang w:eastAsia="ja-JP"/>
      </w:rPr>
      <w:t>申請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348E"/>
    <w:multiLevelType w:val="hybridMultilevel"/>
    <w:tmpl w:val="2A28B7F2"/>
    <w:lvl w:ilvl="0" w:tplc="5030951E">
      <w:start w:val="3"/>
      <w:numFmt w:val="decimalEnclosedCircle"/>
      <w:lvlText w:val="%1"/>
      <w:lvlJc w:val="left"/>
      <w:pPr>
        <w:ind w:left="92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6" w:hanging="420"/>
      </w:pPr>
    </w:lvl>
    <w:lvl w:ilvl="3" w:tplc="0409000F" w:tentative="1">
      <w:start w:val="1"/>
      <w:numFmt w:val="decimal"/>
      <w:lvlText w:val="%4."/>
      <w:lvlJc w:val="left"/>
      <w:pPr>
        <w:ind w:left="2246" w:hanging="420"/>
      </w:pPr>
    </w:lvl>
    <w:lvl w:ilvl="4" w:tplc="04090017" w:tentative="1">
      <w:start w:val="1"/>
      <w:numFmt w:val="aiueoFullWidth"/>
      <w:lvlText w:val="(%5)"/>
      <w:lvlJc w:val="left"/>
      <w:pPr>
        <w:ind w:left="2666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6" w:hanging="420"/>
      </w:pPr>
    </w:lvl>
    <w:lvl w:ilvl="6" w:tplc="0409000F" w:tentative="1">
      <w:start w:val="1"/>
      <w:numFmt w:val="decimal"/>
      <w:lvlText w:val="%7."/>
      <w:lvlJc w:val="left"/>
      <w:pPr>
        <w:ind w:left="3506" w:hanging="420"/>
      </w:pPr>
    </w:lvl>
    <w:lvl w:ilvl="7" w:tplc="04090017" w:tentative="1">
      <w:start w:val="1"/>
      <w:numFmt w:val="aiueoFullWidth"/>
      <w:lvlText w:val="(%8)"/>
      <w:lvlJc w:val="left"/>
      <w:pPr>
        <w:ind w:left="3926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6" w:hanging="420"/>
      </w:pPr>
    </w:lvl>
  </w:abstractNum>
  <w:abstractNum w:abstractNumId="1" w15:restartNumberingAfterBreak="0">
    <w:nsid w:val="05722316"/>
    <w:multiLevelType w:val="hybridMultilevel"/>
    <w:tmpl w:val="CE8C52B0"/>
    <w:lvl w:ilvl="0" w:tplc="F68E2E3A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3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43D2621"/>
    <w:multiLevelType w:val="hybridMultilevel"/>
    <w:tmpl w:val="3C68EC4E"/>
    <w:lvl w:ilvl="0" w:tplc="70BC7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8" w15:restartNumberingAfterBreak="0">
    <w:nsid w:val="19B84D53"/>
    <w:multiLevelType w:val="hybridMultilevel"/>
    <w:tmpl w:val="FE84BB9A"/>
    <w:lvl w:ilvl="0" w:tplc="A5428202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9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10" w15:restartNumberingAfterBreak="0">
    <w:nsid w:val="1ECA6EC8"/>
    <w:multiLevelType w:val="hybridMultilevel"/>
    <w:tmpl w:val="4118ADD4"/>
    <w:lvl w:ilvl="0" w:tplc="0409000F">
      <w:start w:val="1"/>
      <w:numFmt w:val="decimal"/>
      <w:lvlText w:val="%1."/>
      <w:lvlJc w:val="left"/>
      <w:pPr>
        <w:ind w:left="784" w:hanging="420"/>
      </w:p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11" w15:restartNumberingAfterBreak="0">
    <w:nsid w:val="25585289"/>
    <w:multiLevelType w:val="hybridMultilevel"/>
    <w:tmpl w:val="DFF414FE"/>
    <w:lvl w:ilvl="0" w:tplc="8D02EE5C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3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4" w15:restartNumberingAfterBreak="0">
    <w:nsid w:val="2DC7665C"/>
    <w:multiLevelType w:val="hybridMultilevel"/>
    <w:tmpl w:val="11044DEE"/>
    <w:lvl w:ilvl="0" w:tplc="1B18F1F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14E62644">
      <w:start w:val="1"/>
      <w:numFmt w:val="decimalEnclosedCircle"/>
      <w:lvlText w:val="%2"/>
      <w:lvlJc w:val="left"/>
      <w:pPr>
        <w:ind w:left="1204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5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6" w15:restartNumberingAfterBreak="0">
    <w:nsid w:val="3116458B"/>
    <w:multiLevelType w:val="hybridMultilevel"/>
    <w:tmpl w:val="97AE6FFA"/>
    <w:lvl w:ilvl="0" w:tplc="63B483EC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2F233CD"/>
    <w:multiLevelType w:val="hybridMultilevel"/>
    <w:tmpl w:val="1F1618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34EC6FCE"/>
    <w:multiLevelType w:val="hybridMultilevel"/>
    <w:tmpl w:val="7DEC321A"/>
    <w:lvl w:ilvl="0" w:tplc="0409000F">
      <w:start w:val="1"/>
      <w:numFmt w:val="decimal"/>
      <w:lvlText w:val="%1."/>
      <w:lvlJc w:val="left"/>
      <w:pPr>
        <w:ind w:left="784" w:hanging="420"/>
      </w:p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19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20" w15:restartNumberingAfterBreak="0">
    <w:nsid w:val="39117F90"/>
    <w:multiLevelType w:val="hybridMultilevel"/>
    <w:tmpl w:val="60E8FB98"/>
    <w:lvl w:ilvl="0" w:tplc="D884D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B847BF9"/>
    <w:multiLevelType w:val="hybridMultilevel"/>
    <w:tmpl w:val="4118ADD4"/>
    <w:lvl w:ilvl="0" w:tplc="0409000F">
      <w:start w:val="1"/>
      <w:numFmt w:val="decimal"/>
      <w:lvlText w:val="%1."/>
      <w:lvlJc w:val="left"/>
      <w:pPr>
        <w:ind w:left="784" w:hanging="420"/>
      </w:p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22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4" w15:restartNumberingAfterBreak="0">
    <w:nsid w:val="462E1C27"/>
    <w:multiLevelType w:val="hybridMultilevel"/>
    <w:tmpl w:val="0C2A109E"/>
    <w:lvl w:ilvl="0" w:tplc="6DE2F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A9A3DEA"/>
    <w:multiLevelType w:val="hybridMultilevel"/>
    <w:tmpl w:val="E1DAEFC0"/>
    <w:lvl w:ilvl="0" w:tplc="02A4B532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26" w15:restartNumberingAfterBreak="0">
    <w:nsid w:val="4DD05856"/>
    <w:multiLevelType w:val="hybridMultilevel"/>
    <w:tmpl w:val="1F1A6C6E"/>
    <w:lvl w:ilvl="0" w:tplc="4CE8C2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28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29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30" w15:restartNumberingAfterBreak="0">
    <w:nsid w:val="5ADF573C"/>
    <w:multiLevelType w:val="hybridMultilevel"/>
    <w:tmpl w:val="FE84BB9A"/>
    <w:lvl w:ilvl="0" w:tplc="A5428202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31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6D081601"/>
    <w:multiLevelType w:val="hybridMultilevel"/>
    <w:tmpl w:val="43C2F838"/>
    <w:lvl w:ilvl="0" w:tplc="08DAF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6527A5D"/>
    <w:multiLevelType w:val="hybridMultilevel"/>
    <w:tmpl w:val="0E927202"/>
    <w:lvl w:ilvl="0" w:tplc="5F5841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769464CB"/>
    <w:multiLevelType w:val="hybridMultilevel"/>
    <w:tmpl w:val="7DEC321A"/>
    <w:lvl w:ilvl="0" w:tplc="0409000F">
      <w:start w:val="1"/>
      <w:numFmt w:val="decimal"/>
      <w:lvlText w:val="%1."/>
      <w:lvlJc w:val="left"/>
      <w:pPr>
        <w:ind w:left="784" w:hanging="420"/>
      </w:p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35" w15:restartNumberingAfterBreak="0">
    <w:nsid w:val="77623603"/>
    <w:multiLevelType w:val="hybridMultilevel"/>
    <w:tmpl w:val="7DEC321A"/>
    <w:lvl w:ilvl="0" w:tplc="0409000F">
      <w:start w:val="1"/>
      <w:numFmt w:val="decimal"/>
      <w:lvlText w:val="%1."/>
      <w:lvlJc w:val="left"/>
      <w:pPr>
        <w:ind w:left="784" w:hanging="420"/>
      </w:p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36" w15:restartNumberingAfterBreak="0">
    <w:nsid w:val="79B8619A"/>
    <w:multiLevelType w:val="hybridMultilevel"/>
    <w:tmpl w:val="5558A00C"/>
    <w:lvl w:ilvl="0" w:tplc="7130B452">
      <w:start w:val="1"/>
      <w:numFmt w:val="lowerRoman"/>
      <w:lvlText w:val="%1."/>
      <w:lvlJc w:val="left"/>
      <w:pPr>
        <w:ind w:left="942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02" w:hanging="440"/>
      </w:pPr>
    </w:lvl>
    <w:lvl w:ilvl="2" w:tplc="04090011" w:tentative="1">
      <w:start w:val="1"/>
      <w:numFmt w:val="decimalEnclosedCircle"/>
      <w:lvlText w:val="%3"/>
      <w:lvlJc w:val="left"/>
      <w:pPr>
        <w:ind w:left="1542" w:hanging="440"/>
      </w:pPr>
    </w:lvl>
    <w:lvl w:ilvl="3" w:tplc="0409000F" w:tentative="1">
      <w:start w:val="1"/>
      <w:numFmt w:val="decimal"/>
      <w:lvlText w:val="%4."/>
      <w:lvlJc w:val="left"/>
      <w:pPr>
        <w:ind w:left="1982" w:hanging="440"/>
      </w:pPr>
    </w:lvl>
    <w:lvl w:ilvl="4" w:tplc="04090017" w:tentative="1">
      <w:start w:val="1"/>
      <w:numFmt w:val="aiueoFullWidth"/>
      <w:lvlText w:val="(%5)"/>
      <w:lvlJc w:val="left"/>
      <w:pPr>
        <w:ind w:left="2422" w:hanging="440"/>
      </w:pPr>
    </w:lvl>
    <w:lvl w:ilvl="5" w:tplc="04090011" w:tentative="1">
      <w:start w:val="1"/>
      <w:numFmt w:val="decimalEnclosedCircle"/>
      <w:lvlText w:val="%6"/>
      <w:lvlJc w:val="left"/>
      <w:pPr>
        <w:ind w:left="2862" w:hanging="440"/>
      </w:pPr>
    </w:lvl>
    <w:lvl w:ilvl="6" w:tplc="0409000F" w:tentative="1">
      <w:start w:val="1"/>
      <w:numFmt w:val="decimal"/>
      <w:lvlText w:val="%7."/>
      <w:lvlJc w:val="left"/>
      <w:pPr>
        <w:ind w:left="3302" w:hanging="440"/>
      </w:pPr>
    </w:lvl>
    <w:lvl w:ilvl="7" w:tplc="04090017" w:tentative="1">
      <w:start w:val="1"/>
      <w:numFmt w:val="aiueoFullWidth"/>
      <w:lvlText w:val="(%8)"/>
      <w:lvlJc w:val="left"/>
      <w:pPr>
        <w:ind w:left="3742" w:hanging="440"/>
      </w:pPr>
    </w:lvl>
    <w:lvl w:ilvl="8" w:tplc="04090011" w:tentative="1">
      <w:start w:val="1"/>
      <w:numFmt w:val="decimalEnclosedCircle"/>
      <w:lvlText w:val="%9"/>
      <w:lvlJc w:val="left"/>
      <w:pPr>
        <w:ind w:left="4182" w:hanging="440"/>
      </w:pPr>
    </w:lvl>
  </w:abstractNum>
  <w:abstractNum w:abstractNumId="37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C75697B"/>
    <w:multiLevelType w:val="hybridMultilevel"/>
    <w:tmpl w:val="5DC6CC3E"/>
    <w:lvl w:ilvl="0" w:tplc="547EE4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722405891">
    <w:abstractNumId w:val="3"/>
  </w:num>
  <w:num w:numId="2" w16cid:durableId="4285975">
    <w:abstractNumId w:val="5"/>
  </w:num>
  <w:num w:numId="3" w16cid:durableId="1616987913">
    <w:abstractNumId w:val="39"/>
  </w:num>
  <w:num w:numId="4" w16cid:durableId="151335104">
    <w:abstractNumId w:val="23"/>
  </w:num>
  <w:num w:numId="5" w16cid:durableId="1610889233">
    <w:abstractNumId w:val="2"/>
  </w:num>
  <w:num w:numId="6" w16cid:durableId="1712000782">
    <w:abstractNumId w:val="29"/>
  </w:num>
  <w:num w:numId="7" w16cid:durableId="932053808">
    <w:abstractNumId w:val="37"/>
  </w:num>
  <w:num w:numId="8" w16cid:durableId="58523725">
    <w:abstractNumId w:val="22"/>
  </w:num>
  <w:num w:numId="9" w16cid:durableId="1512063186">
    <w:abstractNumId w:val="4"/>
  </w:num>
  <w:num w:numId="10" w16cid:durableId="1834761676">
    <w:abstractNumId w:val="27"/>
  </w:num>
  <w:num w:numId="11" w16cid:durableId="1627539524">
    <w:abstractNumId w:val="28"/>
  </w:num>
  <w:num w:numId="12" w16cid:durableId="179781899">
    <w:abstractNumId w:val="19"/>
  </w:num>
  <w:num w:numId="13" w16cid:durableId="1232234293">
    <w:abstractNumId w:val="13"/>
  </w:num>
  <w:num w:numId="14" w16cid:durableId="1049498038">
    <w:abstractNumId w:val="15"/>
  </w:num>
  <w:num w:numId="15" w16cid:durableId="545331678">
    <w:abstractNumId w:val="31"/>
  </w:num>
  <w:num w:numId="16" w16cid:durableId="2068216985">
    <w:abstractNumId w:val="7"/>
  </w:num>
  <w:num w:numId="17" w16cid:durableId="1135953920">
    <w:abstractNumId w:val="12"/>
  </w:num>
  <w:num w:numId="18" w16cid:durableId="848442992">
    <w:abstractNumId w:val="9"/>
  </w:num>
  <w:num w:numId="19" w16cid:durableId="228686179">
    <w:abstractNumId w:val="11"/>
  </w:num>
  <w:num w:numId="20" w16cid:durableId="705448007">
    <w:abstractNumId w:val="0"/>
  </w:num>
  <w:num w:numId="21" w16cid:durableId="383876085">
    <w:abstractNumId w:val="20"/>
  </w:num>
  <w:num w:numId="22" w16cid:durableId="2119596611">
    <w:abstractNumId w:val="24"/>
  </w:num>
  <w:num w:numId="23" w16cid:durableId="955989169">
    <w:abstractNumId w:val="14"/>
  </w:num>
  <w:num w:numId="24" w16cid:durableId="935601676">
    <w:abstractNumId w:val="16"/>
  </w:num>
  <w:num w:numId="25" w16cid:durableId="916745498">
    <w:abstractNumId w:val="33"/>
  </w:num>
  <w:num w:numId="26" w16cid:durableId="1254821532">
    <w:abstractNumId w:val="26"/>
  </w:num>
  <w:num w:numId="27" w16cid:durableId="676276981">
    <w:abstractNumId w:val="17"/>
  </w:num>
  <w:num w:numId="28" w16cid:durableId="1703021058">
    <w:abstractNumId w:val="38"/>
  </w:num>
  <w:num w:numId="29" w16cid:durableId="795760277">
    <w:abstractNumId w:val="6"/>
  </w:num>
  <w:num w:numId="30" w16cid:durableId="2022000407">
    <w:abstractNumId w:val="1"/>
  </w:num>
  <w:num w:numId="31" w16cid:durableId="405762987">
    <w:abstractNumId w:val="32"/>
  </w:num>
  <w:num w:numId="32" w16cid:durableId="261577099">
    <w:abstractNumId w:val="30"/>
  </w:num>
  <w:num w:numId="33" w16cid:durableId="1303342578">
    <w:abstractNumId w:val="25"/>
  </w:num>
  <w:num w:numId="34" w16cid:durableId="2074044285">
    <w:abstractNumId w:val="21"/>
  </w:num>
  <w:num w:numId="35" w16cid:durableId="1477990293">
    <w:abstractNumId w:val="35"/>
  </w:num>
  <w:num w:numId="36" w16cid:durableId="1591233440">
    <w:abstractNumId w:val="36"/>
  </w:num>
  <w:num w:numId="37" w16cid:durableId="801072418">
    <w:abstractNumId w:val="18"/>
  </w:num>
  <w:num w:numId="38" w16cid:durableId="991178338">
    <w:abstractNumId w:val="34"/>
  </w:num>
  <w:num w:numId="39" w16cid:durableId="981887560">
    <w:abstractNumId w:val="10"/>
  </w:num>
  <w:num w:numId="40" w16cid:durableId="13093613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bUwtbAwtzQwNTNQ0lEKTi0uzszPAykwqwUAOvVcz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6AE"/>
    <w:rsid w:val="00004BD0"/>
    <w:rsid w:val="0000588D"/>
    <w:rsid w:val="00006526"/>
    <w:rsid w:val="0000738C"/>
    <w:rsid w:val="00012BE2"/>
    <w:rsid w:val="000143CD"/>
    <w:rsid w:val="00014BC0"/>
    <w:rsid w:val="00017BAF"/>
    <w:rsid w:val="0002086C"/>
    <w:rsid w:val="00020F49"/>
    <w:rsid w:val="00021125"/>
    <w:rsid w:val="00021429"/>
    <w:rsid w:val="000219CD"/>
    <w:rsid w:val="000223C7"/>
    <w:rsid w:val="000224FC"/>
    <w:rsid w:val="00024424"/>
    <w:rsid w:val="000248A1"/>
    <w:rsid w:val="000259AA"/>
    <w:rsid w:val="00025A49"/>
    <w:rsid w:val="000302EA"/>
    <w:rsid w:val="00030F1D"/>
    <w:rsid w:val="0003176E"/>
    <w:rsid w:val="00031B5D"/>
    <w:rsid w:val="00031FA0"/>
    <w:rsid w:val="00032962"/>
    <w:rsid w:val="00032FF2"/>
    <w:rsid w:val="00033942"/>
    <w:rsid w:val="000339C1"/>
    <w:rsid w:val="0003712A"/>
    <w:rsid w:val="000375A4"/>
    <w:rsid w:val="0004021F"/>
    <w:rsid w:val="0004266D"/>
    <w:rsid w:val="000463D9"/>
    <w:rsid w:val="000466DA"/>
    <w:rsid w:val="000469A1"/>
    <w:rsid w:val="0004787D"/>
    <w:rsid w:val="0005260A"/>
    <w:rsid w:val="00053322"/>
    <w:rsid w:val="00054C46"/>
    <w:rsid w:val="00055BD2"/>
    <w:rsid w:val="000560E7"/>
    <w:rsid w:val="000611FE"/>
    <w:rsid w:val="0006219A"/>
    <w:rsid w:val="00064009"/>
    <w:rsid w:val="00064975"/>
    <w:rsid w:val="000650E5"/>
    <w:rsid w:val="00065E94"/>
    <w:rsid w:val="00067813"/>
    <w:rsid w:val="00067A1E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977FA"/>
    <w:rsid w:val="000A0555"/>
    <w:rsid w:val="000A16BC"/>
    <w:rsid w:val="000A18A6"/>
    <w:rsid w:val="000A2C7C"/>
    <w:rsid w:val="000A2CF1"/>
    <w:rsid w:val="000A3A3D"/>
    <w:rsid w:val="000A452A"/>
    <w:rsid w:val="000A605D"/>
    <w:rsid w:val="000A6825"/>
    <w:rsid w:val="000A6D8F"/>
    <w:rsid w:val="000A7487"/>
    <w:rsid w:val="000A7557"/>
    <w:rsid w:val="000B026C"/>
    <w:rsid w:val="000B6213"/>
    <w:rsid w:val="000B66BA"/>
    <w:rsid w:val="000B7702"/>
    <w:rsid w:val="000B7FD4"/>
    <w:rsid w:val="000C0078"/>
    <w:rsid w:val="000C0EB3"/>
    <w:rsid w:val="000C197E"/>
    <w:rsid w:val="000C1AE4"/>
    <w:rsid w:val="000C28D2"/>
    <w:rsid w:val="000C4468"/>
    <w:rsid w:val="000C4579"/>
    <w:rsid w:val="000C462F"/>
    <w:rsid w:val="000D36B2"/>
    <w:rsid w:val="000D41E6"/>
    <w:rsid w:val="000D4B45"/>
    <w:rsid w:val="000D5B26"/>
    <w:rsid w:val="000D678F"/>
    <w:rsid w:val="000D73E6"/>
    <w:rsid w:val="000D79D9"/>
    <w:rsid w:val="000E0BEE"/>
    <w:rsid w:val="000E203F"/>
    <w:rsid w:val="000E29D7"/>
    <w:rsid w:val="000E2BFA"/>
    <w:rsid w:val="000E363B"/>
    <w:rsid w:val="000E3844"/>
    <w:rsid w:val="000E3AD7"/>
    <w:rsid w:val="000E418C"/>
    <w:rsid w:val="000E55FC"/>
    <w:rsid w:val="000E7809"/>
    <w:rsid w:val="000F1114"/>
    <w:rsid w:val="000F1F8E"/>
    <w:rsid w:val="000F3B1A"/>
    <w:rsid w:val="000F3F7E"/>
    <w:rsid w:val="000F4F82"/>
    <w:rsid w:val="000F5264"/>
    <w:rsid w:val="000F6199"/>
    <w:rsid w:val="000F6935"/>
    <w:rsid w:val="000F7693"/>
    <w:rsid w:val="000F7E8E"/>
    <w:rsid w:val="00100BBA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6375"/>
    <w:rsid w:val="001166BF"/>
    <w:rsid w:val="00117993"/>
    <w:rsid w:val="0012025D"/>
    <w:rsid w:val="001210F8"/>
    <w:rsid w:val="00122974"/>
    <w:rsid w:val="001246BC"/>
    <w:rsid w:val="00125C26"/>
    <w:rsid w:val="00126F5F"/>
    <w:rsid w:val="00127B8F"/>
    <w:rsid w:val="00130636"/>
    <w:rsid w:val="00130D6A"/>
    <w:rsid w:val="00133333"/>
    <w:rsid w:val="00133CA9"/>
    <w:rsid w:val="00134DAD"/>
    <w:rsid w:val="001364ED"/>
    <w:rsid w:val="00136A8C"/>
    <w:rsid w:val="0013700D"/>
    <w:rsid w:val="001372BB"/>
    <w:rsid w:val="00142BF5"/>
    <w:rsid w:val="0014300C"/>
    <w:rsid w:val="001439C1"/>
    <w:rsid w:val="00143B3D"/>
    <w:rsid w:val="00144793"/>
    <w:rsid w:val="001448E0"/>
    <w:rsid w:val="00144C5E"/>
    <w:rsid w:val="0014651A"/>
    <w:rsid w:val="001469B0"/>
    <w:rsid w:val="00147BF9"/>
    <w:rsid w:val="00147BFD"/>
    <w:rsid w:val="00150DCA"/>
    <w:rsid w:val="00153401"/>
    <w:rsid w:val="00153C83"/>
    <w:rsid w:val="001569D1"/>
    <w:rsid w:val="00157EE4"/>
    <w:rsid w:val="0016171E"/>
    <w:rsid w:val="00161C1D"/>
    <w:rsid w:val="00162608"/>
    <w:rsid w:val="00163244"/>
    <w:rsid w:val="00163D44"/>
    <w:rsid w:val="00164614"/>
    <w:rsid w:val="0016559C"/>
    <w:rsid w:val="0016569D"/>
    <w:rsid w:val="00166D7E"/>
    <w:rsid w:val="00167F65"/>
    <w:rsid w:val="00170624"/>
    <w:rsid w:val="001719CA"/>
    <w:rsid w:val="00171AE5"/>
    <w:rsid w:val="001734F1"/>
    <w:rsid w:val="00173EF8"/>
    <w:rsid w:val="0017454D"/>
    <w:rsid w:val="00175137"/>
    <w:rsid w:val="00175BD1"/>
    <w:rsid w:val="00175E9E"/>
    <w:rsid w:val="001769CA"/>
    <w:rsid w:val="001769D0"/>
    <w:rsid w:val="00177EB5"/>
    <w:rsid w:val="00180C92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0882"/>
    <w:rsid w:val="0019221B"/>
    <w:rsid w:val="00192403"/>
    <w:rsid w:val="00193012"/>
    <w:rsid w:val="0019357A"/>
    <w:rsid w:val="00195DD0"/>
    <w:rsid w:val="001975DC"/>
    <w:rsid w:val="001A020D"/>
    <w:rsid w:val="001A11FF"/>
    <w:rsid w:val="001A1749"/>
    <w:rsid w:val="001A3465"/>
    <w:rsid w:val="001A4379"/>
    <w:rsid w:val="001A52C6"/>
    <w:rsid w:val="001A5D2E"/>
    <w:rsid w:val="001A7E93"/>
    <w:rsid w:val="001B1329"/>
    <w:rsid w:val="001B3A8A"/>
    <w:rsid w:val="001B5079"/>
    <w:rsid w:val="001B5EAA"/>
    <w:rsid w:val="001B5EFB"/>
    <w:rsid w:val="001B6413"/>
    <w:rsid w:val="001C016A"/>
    <w:rsid w:val="001C03DD"/>
    <w:rsid w:val="001C0F65"/>
    <w:rsid w:val="001C29E0"/>
    <w:rsid w:val="001C2D20"/>
    <w:rsid w:val="001C37F8"/>
    <w:rsid w:val="001C50E6"/>
    <w:rsid w:val="001C5C06"/>
    <w:rsid w:val="001D00BD"/>
    <w:rsid w:val="001D07AE"/>
    <w:rsid w:val="001D1256"/>
    <w:rsid w:val="001D130F"/>
    <w:rsid w:val="001D2E01"/>
    <w:rsid w:val="001D3222"/>
    <w:rsid w:val="001D3D97"/>
    <w:rsid w:val="001D4396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B25"/>
    <w:rsid w:val="001F1EB0"/>
    <w:rsid w:val="001F1ED6"/>
    <w:rsid w:val="001F2EA6"/>
    <w:rsid w:val="001F34BD"/>
    <w:rsid w:val="001F4368"/>
    <w:rsid w:val="001F723C"/>
    <w:rsid w:val="001F724B"/>
    <w:rsid w:val="001F7912"/>
    <w:rsid w:val="002021F1"/>
    <w:rsid w:val="00202A8D"/>
    <w:rsid w:val="00202F4B"/>
    <w:rsid w:val="002032CA"/>
    <w:rsid w:val="00204B1B"/>
    <w:rsid w:val="00205394"/>
    <w:rsid w:val="0020671A"/>
    <w:rsid w:val="0020769F"/>
    <w:rsid w:val="00210B10"/>
    <w:rsid w:val="0021120C"/>
    <w:rsid w:val="002119F1"/>
    <w:rsid w:val="00211C5E"/>
    <w:rsid w:val="00212B97"/>
    <w:rsid w:val="00212E75"/>
    <w:rsid w:val="0021453F"/>
    <w:rsid w:val="0021489D"/>
    <w:rsid w:val="00215002"/>
    <w:rsid w:val="00216BE0"/>
    <w:rsid w:val="00221B1E"/>
    <w:rsid w:val="002238B6"/>
    <w:rsid w:val="00224442"/>
    <w:rsid w:val="002249AB"/>
    <w:rsid w:val="00224D5E"/>
    <w:rsid w:val="0022613A"/>
    <w:rsid w:val="00226B76"/>
    <w:rsid w:val="00227525"/>
    <w:rsid w:val="0022777A"/>
    <w:rsid w:val="002277BB"/>
    <w:rsid w:val="002310B5"/>
    <w:rsid w:val="0023167E"/>
    <w:rsid w:val="002320BF"/>
    <w:rsid w:val="0023454C"/>
    <w:rsid w:val="00234DBB"/>
    <w:rsid w:val="00236B46"/>
    <w:rsid w:val="0024008D"/>
    <w:rsid w:val="0024154D"/>
    <w:rsid w:val="0024246B"/>
    <w:rsid w:val="00242771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56956"/>
    <w:rsid w:val="00261209"/>
    <w:rsid w:val="0026126D"/>
    <w:rsid w:val="002623EE"/>
    <w:rsid w:val="00263C89"/>
    <w:rsid w:val="0026614F"/>
    <w:rsid w:val="0026744D"/>
    <w:rsid w:val="0027050A"/>
    <w:rsid w:val="002705E6"/>
    <w:rsid w:val="00273749"/>
    <w:rsid w:val="002741C5"/>
    <w:rsid w:val="00274C6A"/>
    <w:rsid w:val="002769EB"/>
    <w:rsid w:val="00280D06"/>
    <w:rsid w:val="00280DBE"/>
    <w:rsid w:val="002832BE"/>
    <w:rsid w:val="00283A12"/>
    <w:rsid w:val="00284956"/>
    <w:rsid w:val="00284AD7"/>
    <w:rsid w:val="002854A9"/>
    <w:rsid w:val="0028577A"/>
    <w:rsid w:val="00286B84"/>
    <w:rsid w:val="00287870"/>
    <w:rsid w:val="0029013E"/>
    <w:rsid w:val="0029232C"/>
    <w:rsid w:val="00292636"/>
    <w:rsid w:val="00295A14"/>
    <w:rsid w:val="00295E3F"/>
    <w:rsid w:val="002976D8"/>
    <w:rsid w:val="0029774D"/>
    <w:rsid w:val="002A0436"/>
    <w:rsid w:val="002A11C5"/>
    <w:rsid w:val="002A132A"/>
    <w:rsid w:val="002A3CE6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2273"/>
    <w:rsid w:val="002F3B5C"/>
    <w:rsid w:val="002F41DA"/>
    <w:rsid w:val="002F4A10"/>
    <w:rsid w:val="002F51BB"/>
    <w:rsid w:val="002F527C"/>
    <w:rsid w:val="002F6A80"/>
    <w:rsid w:val="002F6AE5"/>
    <w:rsid w:val="002F70D1"/>
    <w:rsid w:val="003010AD"/>
    <w:rsid w:val="00301C13"/>
    <w:rsid w:val="00301FC6"/>
    <w:rsid w:val="00302887"/>
    <w:rsid w:val="003045C3"/>
    <w:rsid w:val="003063EE"/>
    <w:rsid w:val="00306442"/>
    <w:rsid w:val="003108D7"/>
    <w:rsid w:val="00310C81"/>
    <w:rsid w:val="00311F94"/>
    <w:rsid w:val="0031246A"/>
    <w:rsid w:val="003124F6"/>
    <w:rsid w:val="003139FB"/>
    <w:rsid w:val="00313E74"/>
    <w:rsid w:val="00314429"/>
    <w:rsid w:val="00315264"/>
    <w:rsid w:val="003207A5"/>
    <w:rsid w:val="003208FB"/>
    <w:rsid w:val="00321A72"/>
    <w:rsid w:val="003242BE"/>
    <w:rsid w:val="00324627"/>
    <w:rsid w:val="0032469E"/>
    <w:rsid w:val="0032547C"/>
    <w:rsid w:val="0032548B"/>
    <w:rsid w:val="003276D7"/>
    <w:rsid w:val="00331EF1"/>
    <w:rsid w:val="0033461F"/>
    <w:rsid w:val="00335529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3713"/>
    <w:rsid w:val="0036651B"/>
    <w:rsid w:val="00366E60"/>
    <w:rsid w:val="00370793"/>
    <w:rsid w:val="00370B0E"/>
    <w:rsid w:val="00371C5A"/>
    <w:rsid w:val="00373F98"/>
    <w:rsid w:val="003741B4"/>
    <w:rsid w:val="00375C0B"/>
    <w:rsid w:val="00375E37"/>
    <w:rsid w:val="003768F0"/>
    <w:rsid w:val="00376F44"/>
    <w:rsid w:val="0038036C"/>
    <w:rsid w:val="00382D94"/>
    <w:rsid w:val="00383007"/>
    <w:rsid w:val="003835E8"/>
    <w:rsid w:val="00383D7C"/>
    <w:rsid w:val="00384898"/>
    <w:rsid w:val="00392DFD"/>
    <w:rsid w:val="003941BE"/>
    <w:rsid w:val="00395C5C"/>
    <w:rsid w:val="00395DB7"/>
    <w:rsid w:val="00396357"/>
    <w:rsid w:val="00396482"/>
    <w:rsid w:val="00397877"/>
    <w:rsid w:val="003A0A2A"/>
    <w:rsid w:val="003A13CB"/>
    <w:rsid w:val="003A13D9"/>
    <w:rsid w:val="003A2504"/>
    <w:rsid w:val="003A2BF8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B7CAD"/>
    <w:rsid w:val="003C110D"/>
    <w:rsid w:val="003C1FBA"/>
    <w:rsid w:val="003C22C7"/>
    <w:rsid w:val="003C4BF6"/>
    <w:rsid w:val="003C6651"/>
    <w:rsid w:val="003C6ED1"/>
    <w:rsid w:val="003D1A2E"/>
    <w:rsid w:val="003D394B"/>
    <w:rsid w:val="003D551B"/>
    <w:rsid w:val="003D5706"/>
    <w:rsid w:val="003D6B60"/>
    <w:rsid w:val="003D7EFB"/>
    <w:rsid w:val="003E339B"/>
    <w:rsid w:val="003E424E"/>
    <w:rsid w:val="003E4B16"/>
    <w:rsid w:val="003F1023"/>
    <w:rsid w:val="003F1181"/>
    <w:rsid w:val="003F22E1"/>
    <w:rsid w:val="003F2CEE"/>
    <w:rsid w:val="003F3969"/>
    <w:rsid w:val="003F3AD6"/>
    <w:rsid w:val="003F4336"/>
    <w:rsid w:val="003F714B"/>
    <w:rsid w:val="00401AD3"/>
    <w:rsid w:val="00401E2E"/>
    <w:rsid w:val="00405D6E"/>
    <w:rsid w:val="0041058F"/>
    <w:rsid w:val="00411885"/>
    <w:rsid w:val="0041269D"/>
    <w:rsid w:val="00412EB6"/>
    <w:rsid w:val="004138AC"/>
    <w:rsid w:val="00413B03"/>
    <w:rsid w:val="00414091"/>
    <w:rsid w:val="0041480A"/>
    <w:rsid w:val="0041496E"/>
    <w:rsid w:val="00414C5F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BFA"/>
    <w:rsid w:val="00430CAC"/>
    <w:rsid w:val="0043180A"/>
    <w:rsid w:val="00434D1C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62F"/>
    <w:rsid w:val="00446A0F"/>
    <w:rsid w:val="004474ED"/>
    <w:rsid w:val="00450546"/>
    <w:rsid w:val="004519A2"/>
    <w:rsid w:val="00452D92"/>
    <w:rsid w:val="00452E44"/>
    <w:rsid w:val="00453006"/>
    <w:rsid w:val="00453704"/>
    <w:rsid w:val="00454FA4"/>
    <w:rsid w:val="004553E0"/>
    <w:rsid w:val="00455856"/>
    <w:rsid w:val="004558AA"/>
    <w:rsid w:val="00455A88"/>
    <w:rsid w:val="00455EB3"/>
    <w:rsid w:val="00456611"/>
    <w:rsid w:val="00457D6B"/>
    <w:rsid w:val="004604F3"/>
    <w:rsid w:val="00460EA9"/>
    <w:rsid w:val="004630C2"/>
    <w:rsid w:val="00465404"/>
    <w:rsid w:val="00465568"/>
    <w:rsid w:val="00466037"/>
    <w:rsid w:val="00472BC9"/>
    <w:rsid w:val="004737A6"/>
    <w:rsid w:val="00477D47"/>
    <w:rsid w:val="004810A5"/>
    <w:rsid w:val="00481D67"/>
    <w:rsid w:val="00482AFD"/>
    <w:rsid w:val="00483289"/>
    <w:rsid w:val="00483D25"/>
    <w:rsid w:val="00484490"/>
    <w:rsid w:val="00484E1F"/>
    <w:rsid w:val="00485B4E"/>
    <w:rsid w:val="0048655E"/>
    <w:rsid w:val="00487340"/>
    <w:rsid w:val="00487BBD"/>
    <w:rsid w:val="0049341C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6E15"/>
    <w:rsid w:val="004A7806"/>
    <w:rsid w:val="004B0B88"/>
    <w:rsid w:val="004B0CDF"/>
    <w:rsid w:val="004B309B"/>
    <w:rsid w:val="004B43AC"/>
    <w:rsid w:val="004B62BB"/>
    <w:rsid w:val="004B68A7"/>
    <w:rsid w:val="004B6E0F"/>
    <w:rsid w:val="004B76E5"/>
    <w:rsid w:val="004C28F6"/>
    <w:rsid w:val="004C562E"/>
    <w:rsid w:val="004C5967"/>
    <w:rsid w:val="004C5B7F"/>
    <w:rsid w:val="004C60D0"/>
    <w:rsid w:val="004C6D5E"/>
    <w:rsid w:val="004D012F"/>
    <w:rsid w:val="004D12E2"/>
    <w:rsid w:val="004D218F"/>
    <w:rsid w:val="004D2CE8"/>
    <w:rsid w:val="004D37D5"/>
    <w:rsid w:val="004D458A"/>
    <w:rsid w:val="004D4781"/>
    <w:rsid w:val="004D719C"/>
    <w:rsid w:val="004D7F32"/>
    <w:rsid w:val="004E118F"/>
    <w:rsid w:val="004E1ECF"/>
    <w:rsid w:val="004E2209"/>
    <w:rsid w:val="004E2EC9"/>
    <w:rsid w:val="004E5FED"/>
    <w:rsid w:val="004E699D"/>
    <w:rsid w:val="004E766F"/>
    <w:rsid w:val="004E7BCF"/>
    <w:rsid w:val="004E7CB4"/>
    <w:rsid w:val="004F08D3"/>
    <w:rsid w:val="004F0F56"/>
    <w:rsid w:val="004F141F"/>
    <w:rsid w:val="004F146E"/>
    <w:rsid w:val="004F168D"/>
    <w:rsid w:val="004F2A69"/>
    <w:rsid w:val="004F5ED7"/>
    <w:rsid w:val="004F6D13"/>
    <w:rsid w:val="00500306"/>
    <w:rsid w:val="00500DC4"/>
    <w:rsid w:val="0050169E"/>
    <w:rsid w:val="00501CDB"/>
    <w:rsid w:val="00502EDF"/>
    <w:rsid w:val="00503575"/>
    <w:rsid w:val="0050372E"/>
    <w:rsid w:val="00504702"/>
    <w:rsid w:val="0050491B"/>
    <w:rsid w:val="00507F83"/>
    <w:rsid w:val="00507F85"/>
    <w:rsid w:val="00510334"/>
    <w:rsid w:val="0051174F"/>
    <w:rsid w:val="00511A4D"/>
    <w:rsid w:val="0051220C"/>
    <w:rsid w:val="005130C8"/>
    <w:rsid w:val="00514EB9"/>
    <w:rsid w:val="005159B8"/>
    <w:rsid w:val="005162D3"/>
    <w:rsid w:val="0051776D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4E7E"/>
    <w:rsid w:val="005259BF"/>
    <w:rsid w:val="00525EDD"/>
    <w:rsid w:val="00526E5D"/>
    <w:rsid w:val="0052729E"/>
    <w:rsid w:val="00530A2C"/>
    <w:rsid w:val="005340A0"/>
    <w:rsid w:val="00536007"/>
    <w:rsid w:val="005424DA"/>
    <w:rsid w:val="00543121"/>
    <w:rsid w:val="0054331F"/>
    <w:rsid w:val="00544100"/>
    <w:rsid w:val="00544C67"/>
    <w:rsid w:val="0054582D"/>
    <w:rsid w:val="0054666D"/>
    <w:rsid w:val="00547384"/>
    <w:rsid w:val="00547422"/>
    <w:rsid w:val="00547C26"/>
    <w:rsid w:val="00551CCC"/>
    <w:rsid w:val="005522CB"/>
    <w:rsid w:val="00552340"/>
    <w:rsid w:val="00552981"/>
    <w:rsid w:val="00552D8E"/>
    <w:rsid w:val="00553A8B"/>
    <w:rsid w:val="00553F7A"/>
    <w:rsid w:val="005540ED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0E89"/>
    <w:rsid w:val="00571945"/>
    <w:rsid w:val="00572C1B"/>
    <w:rsid w:val="00573A41"/>
    <w:rsid w:val="00574893"/>
    <w:rsid w:val="00574FFE"/>
    <w:rsid w:val="00577BAF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208"/>
    <w:rsid w:val="005959E4"/>
    <w:rsid w:val="005A3FA1"/>
    <w:rsid w:val="005A4044"/>
    <w:rsid w:val="005A6CE0"/>
    <w:rsid w:val="005B2193"/>
    <w:rsid w:val="005B29DB"/>
    <w:rsid w:val="005B2C5A"/>
    <w:rsid w:val="005B4824"/>
    <w:rsid w:val="005B4DC4"/>
    <w:rsid w:val="005B684E"/>
    <w:rsid w:val="005B6FBC"/>
    <w:rsid w:val="005C0981"/>
    <w:rsid w:val="005C299B"/>
    <w:rsid w:val="005C4D32"/>
    <w:rsid w:val="005C56C3"/>
    <w:rsid w:val="005D068A"/>
    <w:rsid w:val="005D0B2E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6D5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D17"/>
    <w:rsid w:val="00613E8A"/>
    <w:rsid w:val="00614735"/>
    <w:rsid w:val="00614F9C"/>
    <w:rsid w:val="0061541C"/>
    <w:rsid w:val="0061751C"/>
    <w:rsid w:val="00617BDE"/>
    <w:rsid w:val="00620B19"/>
    <w:rsid w:val="00621B92"/>
    <w:rsid w:val="006222BD"/>
    <w:rsid w:val="0062293F"/>
    <w:rsid w:val="00622A90"/>
    <w:rsid w:val="00623017"/>
    <w:rsid w:val="006237C4"/>
    <w:rsid w:val="00623E20"/>
    <w:rsid w:val="006240A3"/>
    <w:rsid w:val="00624125"/>
    <w:rsid w:val="006248AF"/>
    <w:rsid w:val="00624A81"/>
    <w:rsid w:val="00625127"/>
    <w:rsid w:val="006254E9"/>
    <w:rsid w:val="00625AD2"/>
    <w:rsid w:val="0062634C"/>
    <w:rsid w:val="0062689D"/>
    <w:rsid w:val="00626B4F"/>
    <w:rsid w:val="006276DF"/>
    <w:rsid w:val="006279DD"/>
    <w:rsid w:val="006302BA"/>
    <w:rsid w:val="006307D3"/>
    <w:rsid w:val="00630D84"/>
    <w:rsid w:val="0063242C"/>
    <w:rsid w:val="00632543"/>
    <w:rsid w:val="00633D2A"/>
    <w:rsid w:val="006345D2"/>
    <w:rsid w:val="00634753"/>
    <w:rsid w:val="006371E2"/>
    <w:rsid w:val="0064026C"/>
    <w:rsid w:val="00640CA4"/>
    <w:rsid w:val="00641D18"/>
    <w:rsid w:val="00642667"/>
    <w:rsid w:val="00642980"/>
    <w:rsid w:val="006435FD"/>
    <w:rsid w:val="00643D6C"/>
    <w:rsid w:val="00644033"/>
    <w:rsid w:val="00647B99"/>
    <w:rsid w:val="006512BB"/>
    <w:rsid w:val="006518C1"/>
    <w:rsid w:val="006541E2"/>
    <w:rsid w:val="00654993"/>
    <w:rsid w:val="006576CE"/>
    <w:rsid w:val="00657B1F"/>
    <w:rsid w:val="0066037C"/>
    <w:rsid w:val="00660542"/>
    <w:rsid w:val="0066462E"/>
    <w:rsid w:val="00664EC4"/>
    <w:rsid w:val="006671DC"/>
    <w:rsid w:val="00667DAA"/>
    <w:rsid w:val="006706BE"/>
    <w:rsid w:val="00670894"/>
    <w:rsid w:val="00670F4C"/>
    <w:rsid w:val="0067147B"/>
    <w:rsid w:val="00671DAD"/>
    <w:rsid w:val="00671E12"/>
    <w:rsid w:val="00672183"/>
    <w:rsid w:val="00672C19"/>
    <w:rsid w:val="00672C78"/>
    <w:rsid w:val="00673445"/>
    <w:rsid w:val="00673738"/>
    <w:rsid w:val="00674064"/>
    <w:rsid w:val="006743D6"/>
    <w:rsid w:val="006756E4"/>
    <w:rsid w:val="006757D8"/>
    <w:rsid w:val="006759C0"/>
    <w:rsid w:val="006768A3"/>
    <w:rsid w:val="00680F80"/>
    <w:rsid w:val="00681086"/>
    <w:rsid w:val="00681157"/>
    <w:rsid w:val="0068232C"/>
    <w:rsid w:val="0068238A"/>
    <w:rsid w:val="00684734"/>
    <w:rsid w:val="00684795"/>
    <w:rsid w:val="00686833"/>
    <w:rsid w:val="00686853"/>
    <w:rsid w:val="00686BED"/>
    <w:rsid w:val="00686EB3"/>
    <w:rsid w:val="006905D3"/>
    <w:rsid w:val="00690F7C"/>
    <w:rsid w:val="00691500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EAE"/>
    <w:rsid w:val="006B41BA"/>
    <w:rsid w:val="006B469D"/>
    <w:rsid w:val="006B4A7C"/>
    <w:rsid w:val="006B5FDE"/>
    <w:rsid w:val="006B67B8"/>
    <w:rsid w:val="006B783C"/>
    <w:rsid w:val="006C3AAF"/>
    <w:rsid w:val="006C3E52"/>
    <w:rsid w:val="006C42D6"/>
    <w:rsid w:val="006C6C17"/>
    <w:rsid w:val="006D0338"/>
    <w:rsid w:val="006D067B"/>
    <w:rsid w:val="006D06B5"/>
    <w:rsid w:val="006D2128"/>
    <w:rsid w:val="006D2EEE"/>
    <w:rsid w:val="006D5242"/>
    <w:rsid w:val="006D53AC"/>
    <w:rsid w:val="006D5601"/>
    <w:rsid w:val="006D60F1"/>
    <w:rsid w:val="006D6D19"/>
    <w:rsid w:val="006D7379"/>
    <w:rsid w:val="006E0C2C"/>
    <w:rsid w:val="006E1E2B"/>
    <w:rsid w:val="006E2E9F"/>
    <w:rsid w:val="006E3AB0"/>
    <w:rsid w:val="006E6372"/>
    <w:rsid w:val="006E72BD"/>
    <w:rsid w:val="006E78F7"/>
    <w:rsid w:val="006F023A"/>
    <w:rsid w:val="006F0BC0"/>
    <w:rsid w:val="006F101C"/>
    <w:rsid w:val="006F129A"/>
    <w:rsid w:val="006F2B86"/>
    <w:rsid w:val="006F41A8"/>
    <w:rsid w:val="006F4D32"/>
    <w:rsid w:val="006F50B8"/>
    <w:rsid w:val="006F64CC"/>
    <w:rsid w:val="006F66A7"/>
    <w:rsid w:val="006F66F4"/>
    <w:rsid w:val="006F7157"/>
    <w:rsid w:val="00701A9C"/>
    <w:rsid w:val="00701AD2"/>
    <w:rsid w:val="0070352C"/>
    <w:rsid w:val="0070411B"/>
    <w:rsid w:val="0070466C"/>
    <w:rsid w:val="00710722"/>
    <w:rsid w:val="007107AE"/>
    <w:rsid w:val="00710B56"/>
    <w:rsid w:val="007111FC"/>
    <w:rsid w:val="0071177C"/>
    <w:rsid w:val="0071179F"/>
    <w:rsid w:val="00711AE6"/>
    <w:rsid w:val="00713B6B"/>
    <w:rsid w:val="00714CC9"/>
    <w:rsid w:val="00720FFA"/>
    <w:rsid w:val="00721F8E"/>
    <w:rsid w:val="00722B6A"/>
    <w:rsid w:val="00723535"/>
    <w:rsid w:val="00724497"/>
    <w:rsid w:val="00724D25"/>
    <w:rsid w:val="00726BD4"/>
    <w:rsid w:val="00730092"/>
    <w:rsid w:val="0073037D"/>
    <w:rsid w:val="007312D9"/>
    <w:rsid w:val="007320BD"/>
    <w:rsid w:val="00732437"/>
    <w:rsid w:val="00732779"/>
    <w:rsid w:val="00732B12"/>
    <w:rsid w:val="007336E3"/>
    <w:rsid w:val="00734529"/>
    <w:rsid w:val="00736B70"/>
    <w:rsid w:val="007374E8"/>
    <w:rsid w:val="0074004C"/>
    <w:rsid w:val="00740524"/>
    <w:rsid w:val="007407AD"/>
    <w:rsid w:val="00741351"/>
    <w:rsid w:val="007436E0"/>
    <w:rsid w:val="007438A8"/>
    <w:rsid w:val="00744499"/>
    <w:rsid w:val="007444CB"/>
    <w:rsid w:val="00746936"/>
    <w:rsid w:val="007476C8"/>
    <w:rsid w:val="00747979"/>
    <w:rsid w:val="0075064B"/>
    <w:rsid w:val="00750BE0"/>
    <w:rsid w:val="00750C09"/>
    <w:rsid w:val="00753228"/>
    <w:rsid w:val="00754FC2"/>
    <w:rsid w:val="007554D4"/>
    <w:rsid w:val="007572E4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45EF"/>
    <w:rsid w:val="00775294"/>
    <w:rsid w:val="00775B7C"/>
    <w:rsid w:val="00776018"/>
    <w:rsid w:val="0077768A"/>
    <w:rsid w:val="00780613"/>
    <w:rsid w:val="00780B78"/>
    <w:rsid w:val="007826DA"/>
    <w:rsid w:val="007828CB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30F1"/>
    <w:rsid w:val="007A432C"/>
    <w:rsid w:val="007A503F"/>
    <w:rsid w:val="007A6797"/>
    <w:rsid w:val="007A683F"/>
    <w:rsid w:val="007A6A9E"/>
    <w:rsid w:val="007A745F"/>
    <w:rsid w:val="007A7594"/>
    <w:rsid w:val="007B0A88"/>
    <w:rsid w:val="007B1143"/>
    <w:rsid w:val="007B2F63"/>
    <w:rsid w:val="007B4605"/>
    <w:rsid w:val="007B7DDF"/>
    <w:rsid w:val="007C190D"/>
    <w:rsid w:val="007C1B5C"/>
    <w:rsid w:val="007C5E8D"/>
    <w:rsid w:val="007C678B"/>
    <w:rsid w:val="007C736A"/>
    <w:rsid w:val="007C7701"/>
    <w:rsid w:val="007D0EF1"/>
    <w:rsid w:val="007D160E"/>
    <w:rsid w:val="007D3F69"/>
    <w:rsid w:val="007D55D2"/>
    <w:rsid w:val="007D7813"/>
    <w:rsid w:val="007D796E"/>
    <w:rsid w:val="007D7F63"/>
    <w:rsid w:val="007E0627"/>
    <w:rsid w:val="007E0920"/>
    <w:rsid w:val="007E1EC7"/>
    <w:rsid w:val="007E26CC"/>
    <w:rsid w:val="007E2808"/>
    <w:rsid w:val="007E4969"/>
    <w:rsid w:val="007E57DE"/>
    <w:rsid w:val="007E5999"/>
    <w:rsid w:val="007E614E"/>
    <w:rsid w:val="007E698D"/>
    <w:rsid w:val="007E76B8"/>
    <w:rsid w:val="007E7C07"/>
    <w:rsid w:val="007F01F9"/>
    <w:rsid w:val="007F05C8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7F744D"/>
    <w:rsid w:val="00800285"/>
    <w:rsid w:val="00800399"/>
    <w:rsid w:val="00800864"/>
    <w:rsid w:val="00801370"/>
    <w:rsid w:val="008025B0"/>
    <w:rsid w:val="00802B51"/>
    <w:rsid w:val="008043EF"/>
    <w:rsid w:val="0080691E"/>
    <w:rsid w:val="0080707C"/>
    <w:rsid w:val="00807F1D"/>
    <w:rsid w:val="00810D46"/>
    <w:rsid w:val="00810EF2"/>
    <w:rsid w:val="0081240D"/>
    <w:rsid w:val="00813F25"/>
    <w:rsid w:val="00814315"/>
    <w:rsid w:val="008164A8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50CD"/>
    <w:rsid w:val="00846C69"/>
    <w:rsid w:val="00847197"/>
    <w:rsid w:val="00851316"/>
    <w:rsid w:val="008532E0"/>
    <w:rsid w:val="008538B6"/>
    <w:rsid w:val="00854B19"/>
    <w:rsid w:val="00854CE5"/>
    <w:rsid w:val="008550CD"/>
    <w:rsid w:val="008550D2"/>
    <w:rsid w:val="00856C46"/>
    <w:rsid w:val="00857A58"/>
    <w:rsid w:val="008606AA"/>
    <w:rsid w:val="00860BBD"/>
    <w:rsid w:val="008620A7"/>
    <w:rsid w:val="008627B1"/>
    <w:rsid w:val="00863965"/>
    <w:rsid w:val="00863B02"/>
    <w:rsid w:val="00865A40"/>
    <w:rsid w:val="008665A1"/>
    <w:rsid w:val="008668F5"/>
    <w:rsid w:val="00866D6B"/>
    <w:rsid w:val="00871DA5"/>
    <w:rsid w:val="00872BD2"/>
    <w:rsid w:val="008739A8"/>
    <w:rsid w:val="00873A56"/>
    <w:rsid w:val="00875FEF"/>
    <w:rsid w:val="00876356"/>
    <w:rsid w:val="00877518"/>
    <w:rsid w:val="00877BF9"/>
    <w:rsid w:val="0088088A"/>
    <w:rsid w:val="0088147B"/>
    <w:rsid w:val="00884B1D"/>
    <w:rsid w:val="00885A0C"/>
    <w:rsid w:val="00886AA8"/>
    <w:rsid w:val="0088772E"/>
    <w:rsid w:val="00887FF8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9693A"/>
    <w:rsid w:val="008A0758"/>
    <w:rsid w:val="008A0B13"/>
    <w:rsid w:val="008A1669"/>
    <w:rsid w:val="008A1E86"/>
    <w:rsid w:val="008A2BDD"/>
    <w:rsid w:val="008A4F1F"/>
    <w:rsid w:val="008A5B3A"/>
    <w:rsid w:val="008A5C7F"/>
    <w:rsid w:val="008B29F2"/>
    <w:rsid w:val="008B5516"/>
    <w:rsid w:val="008B6A47"/>
    <w:rsid w:val="008C1BB9"/>
    <w:rsid w:val="008C3478"/>
    <w:rsid w:val="008C57BA"/>
    <w:rsid w:val="008C5975"/>
    <w:rsid w:val="008C5E35"/>
    <w:rsid w:val="008C6195"/>
    <w:rsid w:val="008D0F43"/>
    <w:rsid w:val="008D1134"/>
    <w:rsid w:val="008D17BF"/>
    <w:rsid w:val="008D2535"/>
    <w:rsid w:val="008D6269"/>
    <w:rsid w:val="008D79FD"/>
    <w:rsid w:val="008E0E6C"/>
    <w:rsid w:val="008E191A"/>
    <w:rsid w:val="008E2C0B"/>
    <w:rsid w:val="008E469A"/>
    <w:rsid w:val="008E54B2"/>
    <w:rsid w:val="008E735D"/>
    <w:rsid w:val="008E743C"/>
    <w:rsid w:val="008F08CA"/>
    <w:rsid w:val="008F2658"/>
    <w:rsid w:val="008F3799"/>
    <w:rsid w:val="008F5036"/>
    <w:rsid w:val="008F58CB"/>
    <w:rsid w:val="008F61C8"/>
    <w:rsid w:val="008F6491"/>
    <w:rsid w:val="008F6A59"/>
    <w:rsid w:val="00900983"/>
    <w:rsid w:val="00902225"/>
    <w:rsid w:val="00902304"/>
    <w:rsid w:val="0090334C"/>
    <w:rsid w:val="00904881"/>
    <w:rsid w:val="00904E52"/>
    <w:rsid w:val="009067BD"/>
    <w:rsid w:val="0091029F"/>
    <w:rsid w:val="00912A44"/>
    <w:rsid w:val="0091508B"/>
    <w:rsid w:val="00915E3B"/>
    <w:rsid w:val="00916C69"/>
    <w:rsid w:val="009173C4"/>
    <w:rsid w:val="00920BE0"/>
    <w:rsid w:val="00923608"/>
    <w:rsid w:val="00923D90"/>
    <w:rsid w:val="0092643F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6649"/>
    <w:rsid w:val="00946BDF"/>
    <w:rsid w:val="009474BA"/>
    <w:rsid w:val="00947EB3"/>
    <w:rsid w:val="00950E06"/>
    <w:rsid w:val="0095168C"/>
    <w:rsid w:val="00952940"/>
    <w:rsid w:val="00953797"/>
    <w:rsid w:val="00953CB9"/>
    <w:rsid w:val="00954EC7"/>
    <w:rsid w:val="00956A8E"/>
    <w:rsid w:val="0096466F"/>
    <w:rsid w:val="00966843"/>
    <w:rsid w:val="00967E52"/>
    <w:rsid w:val="0097132D"/>
    <w:rsid w:val="00972173"/>
    <w:rsid w:val="009721B9"/>
    <w:rsid w:val="0097231A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0F0D"/>
    <w:rsid w:val="0098204B"/>
    <w:rsid w:val="009829C0"/>
    <w:rsid w:val="009854FC"/>
    <w:rsid w:val="00985CFD"/>
    <w:rsid w:val="00985F2F"/>
    <w:rsid w:val="009862EE"/>
    <w:rsid w:val="0098721C"/>
    <w:rsid w:val="00987E69"/>
    <w:rsid w:val="00990B85"/>
    <w:rsid w:val="0099453B"/>
    <w:rsid w:val="00994F9A"/>
    <w:rsid w:val="00995293"/>
    <w:rsid w:val="00996241"/>
    <w:rsid w:val="009962BE"/>
    <w:rsid w:val="0099638D"/>
    <w:rsid w:val="00996472"/>
    <w:rsid w:val="00997F71"/>
    <w:rsid w:val="009A0845"/>
    <w:rsid w:val="009A0BF7"/>
    <w:rsid w:val="009A2365"/>
    <w:rsid w:val="009A24DB"/>
    <w:rsid w:val="009A48AA"/>
    <w:rsid w:val="009A4F7F"/>
    <w:rsid w:val="009A5061"/>
    <w:rsid w:val="009A7985"/>
    <w:rsid w:val="009A7A66"/>
    <w:rsid w:val="009B02AE"/>
    <w:rsid w:val="009B02F9"/>
    <w:rsid w:val="009B0554"/>
    <w:rsid w:val="009B082D"/>
    <w:rsid w:val="009B13E1"/>
    <w:rsid w:val="009B2556"/>
    <w:rsid w:val="009B2A0E"/>
    <w:rsid w:val="009B37FB"/>
    <w:rsid w:val="009B54AF"/>
    <w:rsid w:val="009B5971"/>
    <w:rsid w:val="009B624A"/>
    <w:rsid w:val="009B76A1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C63"/>
    <w:rsid w:val="009D0ECE"/>
    <w:rsid w:val="009D1BC7"/>
    <w:rsid w:val="009D2805"/>
    <w:rsid w:val="009D2C81"/>
    <w:rsid w:val="009D2ED3"/>
    <w:rsid w:val="009D3A9A"/>
    <w:rsid w:val="009D5040"/>
    <w:rsid w:val="009D6D6C"/>
    <w:rsid w:val="009D7162"/>
    <w:rsid w:val="009E0053"/>
    <w:rsid w:val="009E01F9"/>
    <w:rsid w:val="009E141A"/>
    <w:rsid w:val="009E3F9B"/>
    <w:rsid w:val="009E44DC"/>
    <w:rsid w:val="009E47AA"/>
    <w:rsid w:val="009E4A09"/>
    <w:rsid w:val="009E7DE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13B34"/>
    <w:rsid w:val="00A20192"/>
    <w:rsid w:val="00A208BE"/>
    <w:rsid w:val="00A2102F"/>
    <w:rsid w:val="00A22A0A"/>
    <w:rsid w:val="00A23774"/>
    <w:rsid w:val="00A24393"/>
    <w:rsid w:val="00A24821"/>
    <w:rsid w:val="00A24E23"/>
    <w:rsid w:val="00A24EA2"/>
    <w:rsid w:val="00A251B1"/>
    <w:rsid w:val="00A2582C"/>
    <w:rsid w:val="00A265C9"/>
    <w:rsid w:val="00A30890"/>
    <w:rsid w:val="00A31853"/>
    <w:rsid w:val="00A3185D"/>
    <w:rsid w:val="00A3370A"/>
    <w:rsid w:val="00A3458A"/>
    <w:rsid w:val="00A34D18"/>
    <w:rsid w:val="00A34DC5"/>
    <w:rsid w:val="00A34F72"/>
    <w:rsid w:val="00A352A8"/>
    <w:rsid w:val="00A41363"/>
    <w:rsid w:val="00A43254"/>
    <w:rsid w:val="00A43951"/>
    <w:rsid w:val="00A44206"/>
    <w:rsid w:val="00A458B8"/>
    <w:rsid w:val="00A45ED9"/>
    <w:rsid w:val="00A476DF"/>
    <w:rsid w:val="00A47A0A"/>
    <w:rsid w:val="00A5021C"/>
    <w:rsid w:val="00A5052B"/>
    <w:rsid w:val="00A518A2"/>
    <w:rsid w:val="00A51F11"/>
    <w:rsid w:val="00A527B1"/>
    <w:rsid w:val="00A53525"/>
    <w:rsid w:val="00A53F17"/>
    <w:rsid w:val="00A54A23"/>
    <w:rsid w:val="00A5607F"/>
    <w:rsid w:val="00A574C9"/>
    <w:rsid w:val="00A57BF5"/>
    <w:rsid w:val="00A60AE7"/>
    <w:rsid w:val="00A620FA"/>
    <w:rsid w:val="00A62219"/>
    <w:rsid w:val="00A62D0B"/>
    <w:rsid w:val="00A634C9"/>
    <w:rsid w:val="00A637F1"/>
    <w:rsid w:val="00A64949"/>
    <w:rsid w:val="00A67B8A"/>
    <w:rsid w:val="00A67E91"/>
    <w:rsid w:val="00A7235E"/>
    <w:rsid w:val="00A726B7"/>
    <w:rsid w:val="00A73E8A"/>
    <w:rsid w:val="00A74D4F"/>
    <w:rsid w:val="00A753C5"/>
    <w:rsid w:val="00A754C2"/>
    <w:rsid w:val="00A7592A"/>
    <w:rsid w:val="00A76951"/>
    <w:rsid w:val="00A76EAC"/>
    <w:rsid w:val="00A778CB"/>
    <w:rsid w:val="00A804AF"/>
    <w:rsid w:val="00A819EB"/>
    <w:rsid w:val="00A820B2"/>
    <w:rsid w:val="00A82A5E"/>
    <w:rsid w:val="00A83373"/>
    <w:rsid w:val="00A834D7"/>
    <w:rsid w:val="00A83CEE"/>
    <w:rsid w:val="00A840C6"/>
    <w:rsid w:val="00A84396"/>
    <w:rsid w:val="00A85357"/>
    <w:rsid w:val="00A8538A"/>
    <w:rsid w:val="00A90B07"/>
    <w:rsid w:val="00A90F08"/>
    <w:rsid w:val="00A9144B"/>
    <w:rsid w:val="00A92DE5"/>
    <w:rsid w:val="00A930AF"/>
    <w:rsid w:val="00A94F03"/>
    <w:rsid w:val="00A95302"/>
    <w:rsid w:val="00A960D5"/>
    <w:rsid w:val="00A96FD0"/>
    <w:rsid w:val="00AA1DD5"/>
    <w:rsid w:val="00AA3650"/>
    <w:rsid w:val="00AA432A"/>
    <w:rsid w:val="00AA4CDB"/>
    <w:rsid w:val="00AA5567"/>
    <w:rsid w:val="00AA591E"/>
    <w:rsid w:val="00AA5A22"/>
    <w:rsid w:val="00AA79F0"/>
    <w:rsid w:val="00AA7AE4"/>
    <w:rsid w:val="00AB1521"/>
    <w:rsid w:val="00AB28F2"/>
    <w:rsid w:val="00AB35E8"/>
    <w:rsid w:val="00AB3BE0"/>
    <w:rsid w:val="00AB65D1"/>
    <w:rsid w:val="00AB67DB"/>
    <w:rsid w:val="00AB6952"/>
    <w:rsid w:val="00AB6983"/>
    <w:rsid w:val="00AB6C5B"/>
    <w:rsid w:val="00AC0B04"/>
    <w:rsid w:val="00AC1C66"/>
    <w:rsid w:val="00AC3205"/>
    <w:rsid w:val="00AC4F60"/>
    <w:rsid w:val="00AC64AB"/>
    <w:rsid w:val="00AC7D0C"/>
    <w:rsid w:val="00AC7D88"/>
    <w:rsid w:val="00AD4C21"/>
    <w:rsid w:val="00AD4C94"/>
    <w:rsid w:val="00AD5CCC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0AB"/>
    <w:rsid w:val="00AE7519"/>
    <w:rsid w:val="00AF05BC"/>
    <w:rsid w:val="00AF1306"/>
    <w:rsid w:val="00AF31EA"/>
    <w:rsid w:val="00AF394B"/>
    <w:rsid w:val="00AF3E49"/>
    <w:rsid w:val="00AF6D4A"/>
    <w:rsid w:val="00B0299A"/>
    <w:rsid w:val="00B02DC6"/>
    <w:rsid w:val="00B05235"/>
    <w:rsid w:val="00B05274"/>
    <w:rsid w:val="00B061AB"/>
    <w:rsid w:val="00B06A38"/>
    <w:rsid w:val="00B125BC"/>
    <w:rsid w:val="00B1289E"/>
    <w:rsid w:val="00B1294B"/>
    <w:rsid w:val="00B129B9"/>
    <w:rsid w:val="00B13268"/>
    <w:rsid w:val="00B1388B"/>
    <w:rsid w:val="00B13AD9"/>
    <w:rsid w:val="00B147B6"/>
    <w:rsid w:val="00B148C5"/>
    <w:rsid w:val="00B15334"/>
    <w:rsid w:val="00B16126"/>
    <w:rsid w:val="00B16371"/>
    <w:rsid w:val="00B166D6"/>
    <w:rsid w:val="00B1671B"/>
    <w:rsid w:val="00B1766D"/>
    <w:rsid w:val="00B17683"/>
    <w:rsid w:val="00B177A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5F7A"/>
    <w:rsid w:val="00B26B02"/>
    <w:rsid w:val="00B275BA"/>
    <w:rsid w:val="00B27B8A"/>
    <w:rsid w:val="00B27F93"/>
    <w:rsid w:val="00B31F1D"/>
    <w:rsid w:val="00B32355"/>
    <w:rsid w:val="00B359E8"/>
    <w:rsid w:val="00B366D2"/>
    <w:rsid w:val="00B43477"/>
    <w:rsid w:val="00B447E5"/>
    <w:rsid w:val="00B44FE7"/>
    <w:rsid w:val="00B46346"/>
    <w:rsid w:val="00B465C5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350"/>
    <w:rsid w:val="00B5646A"/>
    <w:rsid w:val="00B56609"/>
    <w:rsid w:val="00B60C92"/>
    <w:rsid w:val="00B626D3"/>
    <w:rsid w:val="00B63F0B"/>
    <w:rsid w:val="00B64B5D"/>
    <w:rsid w:val="00B65BE7"/>
    <w:rsid w:val="00B65FCA"/>
    <w:rsid w:val="00B664E1"/>
    <w:rsid w:val="00B7089A"/>
    <w:rsid w:val="00B719C4"/>
    <w:rsid w:val="00B723FA"/>
    <w:rsid w:val="00B72478"/>
    <w:rsid w:val="00B77230"/>
    <w:rsid w:val="00B8037C"/>
    <w:rsid w:val="00B82A39"/>
    <w:rsid w:val="00B8383C"/>
    <w:rsid w:val="00B849D7"/>
    <w:rsid w:val="00B84CCD"/>
    <w:rsid w:val="00B84CF7"/>
    <w:rsid w:val="00B84E58"/>
    <w:rsid w:val="00B85618"/>
    <w:rsid w:val="00B85D87"/>
    <w:rsid w:val="00B85F1A"/>
    <w:rsid w:val="00B86CA7"/>
    <w:rsid w:val="00B877AE"/>
    <w:rsid w:val="00B918F1"/>
    <w:rsid w:val="00B92A0B"/>
    <w:rsid w:val="00B9494C"/>
    <w:rsid w:val="00B97BBC"/>
    <w:rsid w:val="00B97FC4"/>
    <w:rsid w:val="00BA0C82"/>
    <w:rsid w:val="00BA2B22"/>
    <w:rsid w:val="00BA2B91"/>
    <w:rsid w:val="00BA2EF1"/>
    <w:rsid w:val="00BA5190"/>
    <w:rsid w:val="00BB27F3"/>
    <w:rsid w:val="00BB28BF"/>
    <w:rsid w:val="00BB39F5"/>
    <w:rsid w:val="00BB4402"/>
    <w:rsid w:val="00BB4A5B"/>
    <w:rsid w:val="00BB5265"/>
    <w:rsid w:val="00BB7348"/>
    <w:rsid w:val="00BB784A"/>
    <w:rsid w:val="00BB7AB0"/>
    <w:rsid w:val="00BC1133"/>
    <w:rsid w:val="00BC12A6"/>
    <w:rsid w:val="00BC1C27"/>
    <w:rsid w:val="00BC4F38"/>
    <w:rsid w:val="00BC7F8A"/>
    <w:rsid w:val="00BD177F"/>
    <w:rsid w:val="00BD19D4"/>
    <w:rsid w:val="00BD2606"/>
    <w:rsid w:val="00BD3969"/>
    <w:rsid w:val="00BD4609"/>
    <w:rsid w:val="00BD4804"/>
    <w:rsid w:val="00BD6F66"/>
    <w:rsid w:val="00BE0BE2"/>
    <w:rsid w:val="00BE1033"/>
    <w:rsid w:val="00BE2CDC"/>
    <w:rsid w:val="00BE2CFA"/>
    <w:rsid w:val="00BE4685"/>
    <w:rsid w:val="00BE5A12"/>
    <w:rsid w:val="00BE79D9"/>
    <w:rsid w:val="00BE7D15"/>
    <w:rsid w:val="00BF1A5D"/>
    <w:rsid w:val="00BF1FD3"/>
    <w:rsid w:val="00BF2012"/>
    <w:rsid w:val="00BF204B"/>
    <w:rsid w:val="00BF51DB"/>
    <w:rsid w:val="00BF55DD"/>
    <w:rsid w:val="00BF5B84"/>
    <w:rsid w:val="00BF6831"/>
    <w:rsid w:val="00BF6A02"/>
    <w:rsid w:val="00BF744D"/>
    <w:rsid w:val="00BF74EF"/>
    <w:rsid w:val="00C004FE"/>
    <w:rsid w:val="00C00822"/>
    <w:rsid w:val="00C01A4E"/>
    <w:rsid w:val="00C01E29"/>
    <w:rsid w:val="00C035E2"/>
    <w:rsid w:val="00C03CD4"/>
    <w:rsid w:val="00C04848"/>
    <w:rsid w:val="00C0527C"/>
    <w:rsid w:val="00C1211B"/>
    <w:rsid w:val="00C12C02"/>
    <w:rsid w:val="00C12CE4"/>
    <w:rsid w:val="00C12D00"/>
    <w:rsid w:val="00C166BA"/>
    <w:rsid w:val="00C168B5"/>
    <w:rsid w:val="00C206D2"/>
    <w:rsid w:val="00C21A17"/>
    <w:rsid w:val="00C21B4E"/>
    <w:rsid w:val="00C21CA3"/>
    <w:rsid w:val="00C22214"/>
    <w:rsid w:val="00C2240B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47FE7"/>
    <w:rsid w:val="00C50B30"/>
    <w:rsid w:val="00C51192"/>
    <w:rsid w:val="00C530B2"/>
    <w:rsid w:val="00C540D8"/>
    <w:rsid w:val="00C55888"/>
    <w:rsid w:val="00C56433"/>
    <w:rsid w:val="00C57C78"/>
    <w:rsid w:val="00C607CD"/>
    <w:rsid w:val="00C64025"/>
    <w:rsid w:val="00C6455F"/>
    <w:rsid w:val="00C67B41"/>
    <w:rsid w:val="00C72A19"/>
    <w:rsid w:val="00C72F79"/>
    <w:rsid w:val="00C73E29"/>
    <w:rsid w:val="00C74211"/>
    <w:rsid w:val="00C7507F"/>
    <w:rsid w:val="00C81801"/>
    <w:rsid w:val="00C81DD2"/>
    <w:rsid w:val="00C8213C"/>
    <w:rsid w:val="00C8298F"/>
    <w:rsid w:val="00C82D16"/>
    <w:rsid w:val="00C85661"/>
    <w:rsid w:val="00C858B2"/>
    <w:rsid w:val="00C8731B"/>
    <w:rsid w:val="00C87895"/>
    <w:rsid w:val="00C91456"/>
    <w:rsid w:val="00C91B2C"/>
    <w:rsid w:val="00C93505"/>
    <w:rsid w:val="00C93908"/>
    <w:rsid w:val="00C93B9B"/>
    <w:rsid w:val="00C93F39"/>
    <w:rsid w:val="00C94A8E"/>
    <w:rsid w:val="00C94FCA"/>
    <w:rsid w:val="00C95E62"/>
    <w:rsid w:val="00CA0E6B"/>
    <w:rsid w:val="00CA3006"/>
    <w:rsid w:val="00CA37BB"/>
    <w:rsid w:val="00CA38C8"/>
    <w:rsid w:val="00CA6F10"/>
    <w:rsid w:val="00CA7C2E"/>
    <w:rsid w:val="00CB0A90"/>
    <w:rsid w:val="00CB40EA"/>
    <w:rsid w:val="00CB4C09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C6D73"/>
    <w:rsid w:val="00CD05BC"/>
    <w:rsid w:val="00CD06A4"/>
    <w:rsid w:val="00CD3981"/>
    <w:rsid w:val="00CD3D6E"/>
    <w:rsid w:val="00CD405C"/>
    <w:rsid w:val="00CD41F6"/>
    <w:rsid w:val="00CD4EBA"/>
    <w:rsid w:val="00CD5327"/>
    <w:rsid w:val="00CD6C5A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7A1"/>
    <w:rsid w:val="00CF4F15"/>
    <w:rsid w:val="00CF5040"/>
    <w:rsid w:val="00CF6145"/>
    <w:rsid w:val="00D00523"/>
    <w:rsid w:val="00D01FEF"/>
    <w:rsid w:val="00D033F2"/>
    <w:rsid w:val="00D077AA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527"/>
    <w:rsid w:val="00D30A05"/>
    <w:rsid w:val="00D30F97"/>
    <w:rsid w:val="00D3198B"/>
    <w:rsid w:val="00D33B31"/>
    <w:rsid w:val="00D34F14"/>
    <w:rsid w:val="00D35A6A"/>
    <w:rsid w:val="00D379CD"/>
    <w:rsid w:val="00D40224"/>
    <w:rsid w:val="00D445C5"/>
    <w:rsid w:val="00D447A0"/>
    <w:rsid w:val="00D44EB4"/>
    <w:rsid w:val="00D45A65"/>
    <w:rsid w:val="00D462CE"/>
    <w:rsid w:val="00D474EE"/>
    <w:rsid w:val="00D476ED"/>
    <w:rsid w:val="00D47A1E"/>
    <w:rsid w:val="00D47CEA"/>
    <w:rsid w:val="00D51FC7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731"/>
    <w:rsid w:val="00D7197D"/>
    <w:rsid w:val="00D751C9"/>
    <w:rsid w:val="00D75704"/>
    <w:rsid w:val="00D75D68"/>
    <w:rsid w:val="00D76221"/>
    <w:rsid w:val="00D81C2A"/>
    <w:rsid w:val="00D82CFD"/>
    <w:rsid w:val="00D834C9"/>
    <w:rsid w:val="00D835AB"/>
    <w:rsid w:val="00D83B34"/>
    <w:rsid w:val="00D8409F"/>
    <w:rsid w:val="00D87525"/>
    <w:rsid w:val="00D920F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4A1F"/>
    <w:rsid w:val="00DA5158"/>
    <w:rsid w:val="00DB1A3E"/>
    <w:rsid w:val="00DB1E54"/>
    <w:rsid w:val="00DB43FA"/>
    <w:rsid w:val="00DB462D"/>
    <w:rsid w:val="00DB5524"/>
    <w:rsid w:val="00DB5996"/>
    <w:rsid w:val="00DB708E"/>
    <w:rsid w:val="00DC1296"/>
    <w:rsid w:val="00DC196D"/>
    <w:rsid w:val="00DC345C"/>
    <w:rsid w:val="00DC36E3"/>
    <w:rsid w:val="00DC4576"/>
    <w:rsid w:val="00DC5583"/>
    <w:rsid w:val="00DD25FA"/>
    <w:rsid w:val="00DD29D9"/>
    <w:rsid w:val="00DD3791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572D"/>
    <w:rsid w:val="00DE613A"/>
    <w:rsid w:val="00DE6388"/>
    <w:rsid w:val="00DE70FE"/>
    <w:rsid w:val="00DF1CEA"/>
    <w:rsid w:val="00DF29B9"/>
    <w:rsid w:val="00DF34FE"/>
    <w:rsid w:val="00DF3516"/>
    <w:rsid w:val="00DF56F5"/>
    <w:rsid w:val="00DF5A7F"/>
    <w:rsid w:val="00DF5CC4"/>
    <w:rsid w:val="00DF60B6"/>
    <w:rsid w:val="00DF706B"/>
    <w:rsid w:val="00E00E08"/>
    <w:rsid w:val="00E02430"/>
    <w:rsid w:val="00E02C4D"/>
    <w:rsid w:val="00E03C84"/>
    <w:rsid w:val="00E06956"/>
    <w:rsid w:val="00E072F9"/>
    <w:rsid w:val="00E10AB1"/>
    <w:rsid w:val="00E11596"/>
    <w:rsid w:val="00E11BD2"/>
    <w:rsid w:val="00E11C9D"/>
    <w:rsid w:val="00E124AF"/>
    <w:rsid w:val="00E141E3"/>
    <w:rsid w:val="00E145B5"/>
    <w:rsid w:val="00E14F4F"/>
    <w:rsid w:val="00E14F96"/>
    <w:rsid w:val="00E1503E"/>
    <w:rsid w:val="00E1506F"/>
    <w:rsid w:val="00E164A2"/>
    <w:rsid w:val="00E17278"/>
    <w:rsid w:val="00E20135"/>
    <w:rsid w:val="00E2029C"/>
    <w:rsid w:val="00E20887"/>
    <w:rsid w:val="00E21FB2"/>
    <w:rsid w:val="00E224CA"/>
    <w:rsid w:val="00E23A51"/>
    <w:rsid w:val="00E26CE7"/>
    <w:rsid w:val="00E33CDA"/>
    <w:rsid w:val="00E33F59"/>
    <w:rsid w:val="00E3412A"/>
    <w:rsid w:val="00E351D2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6C1"/>
    <w:rsid w:val="00E44F0F"/>
    <w:rsid w:val="00E45256"/>
    <w:rsid w:val="00E4568B"/>
    <w:rsid w:val="00E47443"/>
    <w:rsid w:val="00E51B82"/>
    <w:rsid w:val="00E51CA3"/>
    <w:rsid w:val="00E522F1"/>
    <w:rsid w:val="00E524F2"/>
    <w:rsid w:val="00E5387C"/>
    <w:rsid w:val="00E54301"/>
    <w:rsid w:val="00E572A6"/>
    <w:rsid w:val="00E5748B"/>
    <w:rsid w:val="00E616E6"/>
    <w:rsid w:val="00E6192D"/>
    <w:rsid w:val="00E714D7"/>
    <w:rsid w:val="00E71BAB"/>
    <w:rsid w:val="00E72053"/>
    <w:rsid w:val="00E74382"/>
    <w:rsid w:val="00E74B23"/>
    <w:rsid w:val="00E74DED"/>
    <w:rsid w:val="00E75F56"/>
    <w:rsid w:val="00E766DF"/>
    <w:rsid w:val="00E809CA"/>
    <w:rsid w:val="00E81929"/>
    <w:rsid w:val="00E82214"/>
    <w:rsid w:val="00E824AE"/>
    <w:rsid w:val="00E8354B"/>
    <w:rsid w:val="00E85C57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67E9"/>
    <w:rsid w:val="00EB0943"/>
    <w:rsid w:val="00EB0C0A"/>
    <w:rsid w:val="00EB20A1"/>
    <w:rsid w:val="00EB3624"/>
    <w:rsid w:val="00EB3FC5"/>
    <w:rsid w:val="00EB44C3"/>
    <w:rsid w:val="00EB523B"/>
    <w:rsid w:val="00EB5A71"/>
    <w:rsid w:val="00EB63CD"/>
    <w:rsid w:val="00EB6F73"/>
    <w:rsid w:val="00EB74CA"/>
    <w:rsid w:val="00EB7B9C"/>
    <w:rsid w:val="00EC1BC2"/>
    <w:rsid w:val="00EC1C56"/>
    <w:rsid w:val="00EC33A4"/>
    <w:rsid w:val="00EC3DC1"/>
    <w:rsid w:val="00EC4A5A"/>
    <w:rsid w:val="00EC5138"/>
    <w:rsid w:val="00EC6A5E"/>
    <w:rsid w:val="00EC7553"/>
    <w:rsid w:val="00ED1BBF"/>
    <w:rsid w:val="00ED2CB5"/>
    <w:rsid w:val="00ED3527"/>
    <w:rsid w:val="00ED49D9"/>
    <w:rsid w:val="00ED4DE4"/>
    <w:rsid w:val="00ED7380"/>
    <w:rsid w:val="00ED74E7"/>
    <w:rsid w:val="00EE0873"/>
    <w:rsid w:val="00EE2860"/>
    <w:rsid w:val="00EE3A93"/>
    <w:rsid w:val="00EE756C"/>
    <w:rsid w:val="00EF1155"/>
    <w:rsid w:val="00EF1713"/>
    <w:rsid w:val="00EF51C1"/>
    <w:rsid w:val="00EF5977"/>
    <w:rsid w:val="00EF5D94"/>
    <w:rsid w:val="00EF6A5A"/>
    <w:rsid w:val="00EF7C12"/>
    <w:rsid w:val="00F00B92"/>
    <w:rsid w:val="00F01784"/>
    <w:rsid w:val="00F01954"/>
    <w:rsid w:val="00F0323A"/>
    <w:rsid w:val="00F0326D"/>
    <w:rsid w:val="00F0406A"/>
    <w:rsid w:val="00F0512E"/>
    <w:rsid w:val="00F055CD"/>
    <w:rsid w:val="00F057EE"/>
    <w:rsid w:val="00F0597E"/>
    <w:rsid w:val="00F05BDB"/>
    <w:rsid w:val="00F07538"/>
    <w:rsid w:val="00F079D3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1D64"/>
    <w:rsid w:val="00F22166"/>
    <w:rsid w:val="00F2315B"/>
    <w:rsid w:val="00F23ABA"/>
    <w:rsid w:val="00F23CF7"/>
    <w:rsid w:val="00F23EE4"/>
    <w:rsid w:val="00F25421"/>
    <w:rsid w:val="00F25C43"/>
    <w:rsid w:val="00F2614B"/>
    <w:rsid w:val="00F26F97"/>
    <w:rsid w:val="00F30D39"/>
    <w:rsid w:val="00F32B13"/>
    <w:rsid w:val="00F3384A"/>
    <w:rsid w:val="00F36705"/>
    <w:rsid w:val="00F37424"/>
    <w:rsid w:val="00F4398A"/>
    <w:rsid w:val="00F43A0E"/>
    <w:rsid w:val="00F43C31"/>
    <w:rsid w:val="00F4418E"/>
    <w:rsid w:val="00F44311"/>
    <w:rsid w:val="00F459DD"/>
    <w:rsid w:val="00F45E69"/>
    <w:rsid w:val="00F5123A"/>
    <w:rsid w:val="00F513F6"/>
    <w:rsid w:val="00F54182"/>
    <w:rsid w:val="00F542EC"/>
    <w:rsid w:val="00F54709"/>
    <w:rsid w:val="00F54BF6"/>
    <w:rsid w:val="00F54FC0"/>
    <w:rsid w:val="00F5676C"/>
    <w:rsid w:val="00F56A26"/>
    <w:rsid w:val="00F56D91"/>
    <w:rsid w:val="00F57C1A"/>
    <w:rsid w:val="00F57DD8"/>
    <w:rsid w:val="00F600A2"/>
    <w:rsid w:val="00F61DE2"/>
    <w:rsid w:val="00F63277"/>
    <w:rsid w:val="00F644DC"/>
    <w:rsid w:val="00F6585F"/>
    <w:rsid w:val="00F665D8"/>
    <w:rsid w:val="00F6728D"/>
    <w:rsid w:val="00F70D64"/>
    <w:rsid w:val="00F717C5"/>
    <w:rsid w:val="00F7583B"/>
    <w:rsid w:val="00F76F38"/>
    <w:rsid w:val="00F77D74"/>
    <w:rsid w:val="00F805B4"/>
    <w:rsid w:val="00F80639"/>
    <w:rsid w:val="00F80AE0"/>
    <w:rsid w:val="00F83B39"/>
    <w:rsid w:val="00F83BAD"/>
    <w:rsid w:val="00F83CBE"/>
    <w:rsid w:val="00F843FB"/>
    <w:rsid w:val="00F90AC4"/>
    <w:rsid w:val="00F9108C"/>
    <w:rsid w:val="00F911E7"/>
    <w:rsid w:val="00F91A35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2139"/>
    <w:rsid w:val="00FA3952"/>
    <w:rsid w:val="00FA3F87"/>
    <w:rsid w:val="00FA4FA1"/>
    <w:rsid w:val="00FA4FE0"/>
    <w:rsid w:val="00FA5519"/>
    <w:rsid w:val="00FA6356"/>
    <w:rsid w:val="00FA77C5"/>
    <w:rsid w:val="00FB01B4"/>
    <w:rsid w:val="00FB15F6"/>
    <w:rsid w:val="00FB16D0"/>
    <w:rsid w:val="00FB1A77"/>
    <w:rsid w:val="00FB1D2F"/>
    <w:rsid w:val="00FB3902"/>
    <w:rsid w:val="00FB401F"/>
    <w:rsid w:val="00FB4EFC"/>
    <w:rsid w:val="00FB58DE"/>
    <w:rsid w:val="00FB637A"/>
    <w:rsid w:val="00FC0820"/>
    <w:rsid w:val="00FC3904"/>
    <w:rsid w:val="00FC5F06"/>
    <w:rsid w:val="00FC66B4"/>
    <w:rsid w:val="00FD14DD"/>
    <w:rsid w:val="00FD2C48"/>
    <w:rsid w:val="00FD3044"/>
    <w:rsid w:val="00FD3D0A"/>
    <w:rsid w:val="00FD42D5"/>
    <w:rsid w:val="00FD4BCE"/>
    <w:rsid w:val="00FE0197"/>
    <w:rsid w:val="00FE0C12"/>
    <w:rsid w:val="00FE112C"/>
    <w:rsid w:val="00FE12BF"/>
    <w:rsid w:val="00FE2F66"/>
    <w:rsid w:val="00FE3302"/>
    <w:rsid w:val="00FE352D"/>
    <w:rsid w:val="00FE3858"/>
    <w:rsid w:val="00FE5AA2"/>
    <w:rsid w:val="00FE628D"/>
    <w:rsid w:val="00FE67BC"/>
    <w:rsid w:val="00FE6BAC"/>
    <w:rsid w:val="00FE6F05"/>
    <w:rsid w:val="00FE73D7"/>
    <w:rsid w:val="00FF11B8"/>
    <w:rsid w:val="00FF1C86"/>
    <w:rsid w:val="00FF30F3"/>
    <w:rsid w:val="00FF3976"/>
    <w:rsid w:val="00FF3A6E"/>
    <w:rsid w:val="00FF3BE6"/>
    <w:rsid w:val="00FF44E5"/>
    <w:rsid w:val="00FF45C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549B8C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2D16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FB58DE"/>
    <w:rPr>
      <w:color w:val="954F72" w:themeColor="followedHyperlink"/>
      <w:u w:val="single"/>
    </w:rPr>
  </w:style>
  <w:style w:type="character" w:styleId="af8">
    <w:name w:val="Placeholder Text"/>
    <w:basedOn w:val="a0"/>
    <w:uiPriority w:val="99"/>
    <w:semiHidden/>
    <w:rsid w:val="00CF47A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1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nAKnSx2i0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D2F5DF8-FE25-4AE7-B9F9-0DF7780E5ED9}"/>
      </w:docPartPr>
      <w:docPartBody>
        <w:p w:rsidR="00AF59B0" w:rsidRDefault="00AF59B0">
          <w:r w:rsidRPr="009850A1">
            <w:rPr>
              <w:rStyle w:val="a3"/>
              <w:rFonts w:hint="eastAsia"/>
            </w:rPr>
            <w:t>アイテムを選択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comments="0" w:insDel="0"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9B0"/>
    <w:rsid w:val="001B3A8A"/>
    <w:rsid w:val="00211C5E"/>
    <w:rsid w:val="003108D7"/>
    <w:rsid w:val="0042451F"/>
    <w:rsid w:val="00500E80"/>
    <w:rsid w:val="0061751C"/>
    <w:rsid w:val="00635334"/>
    <w:rsid w:val="006371E2"/>
    <w:rsid w:val="007B0FFE"/>
    <w:rsid w:val="008D209D"/>
    <w:rsid w:val="00916EBF"/>
    <w:rsid w:val="00AB6952"/>
    <w:rsid w:val="00AD4C21"/>
    <w:rsid w:val="00AF59B0"/>
    <w:rsid w:val="00B148C5"/>
    <w:rsid w:val="00B465C5"/>
    <w:rsid w:val="00B56F28"/>
    <w:rsid w:val="00B86065"/>
    <w:rsid w:val="00C47FE7"/>
    <w:rsid w:val="00D14CFA"/>
    <w:rsid w:val="00E3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F59B0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78AC9B-0604-475B-96C3-373A42563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7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林 萌</cp:lastModifiedBy>
  <cp:revision>26</cp:revision>
  <cp:lastPrinted>2026-06-10T05:33:00Z</cp:lastPrinted>
  <dcterms:created xsi:type="dcterms:W3CDTF">2024-10-11T06:07:00Z</dcterms:created>
  <dcterms:modified xsi:type="dcterms:W3CDTF">2026-06-1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38ff67aa62e18a8fabf1682908f271fc33619afa82b729f559b1796e46645</vt:lpwstr>
  </property>
</Properties>
</file>